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NoSpacing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NoSpacing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NoSpacing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NoSpacing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5"/>
      </w:pPr>
      <w:r>
        <w:t>ОТЧЕТ</w:t>
      </w:r>
    </w:p>
    <w:p w14:paraId="30A19E6D" w14:textId="0C7958E5" w:rsidR="00702DF2" w:rsidRPr="003B0226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107A5F" w:rsidRPr="003B0226">
        <w:rPr>
          <w:szCs w:val="28"/>
        </w:rPr>
        <w:t>3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5216BC68" w:rsidR="009318C3" w:rsidRPr="00107A5F" w:rsidRDefault="00657625" w:rsidP="00700F46">
      <w:pPr>
        <w:jc w:val="center"/>
      </w:pPr>
      <w:r>
        <w:t xml:space="preserve">Работа с </w:t>
      </w:r>
      <w:r w:rsidR="00107A5F">
        <w:t>одномерными массив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NoSpacing"/>
        <w:ind w:firstLine="709"/>
      </w:pPr>
      <w:r>
        <w:tab/>
      </w:r>
      <w:r w:rsidR="00702DF2">
        <w:t xml:space="preserve">Выполнил </w:t>
      </w:r>
    </w:p>
    <w:p w14:paraId="049A8CFD" w14:textId="3CD8F49B" w:rsidR="00702DF2" w:rsidRPr="007C4A57" w:rsidRDefault="00700F46" w:rsidP="00700F46">
      <w:pPr>
        <w:pStyle w:val="NoSpacing"/>
        <w:ind w:firstLine="709"/>
        <w:rPr>
          <w:lang w:val="ru-BY"/>
        </w:rPr>
      </w:pPr>
      <w:r>
        <w:tab/>
      </w:r>
      <w:proofErr w:type="gramStart"/>
      <w:r w:rsidR="00702DF2">
        <w:t>студент</w:t>
      </w:r>
      <w:r w:rsidR="00702DF2" w:rsidRPr="00C853AE">
        <w:t xml:space="preserve">:   </w:t>
      </w:r>
      <w:proofErr w:type="gramEnd"/>
      <w:r w:rsidR="00702DF2" w:rsidRPr="00C853AE">
        <w:t xml:space="preserve">гр. </w:t>
      </w:r>
      <w:r w:rsidR="00702DF2">
        <w:t>15100</w:t>
      </w:r>
      <w:r w:rsidR="007C4A57">
        <w:rPr>
          <w:lang w:val="ru-BY"/>
        </w:rPr>
        <w:t>4</w:t>
      </w:r>
      <w:r w:rsidR="00702DF2">
        <w:t xml:space="preserve">                                                    </w:t>
      </w:r>
      <w:r w:rsidR="007C4A57">
        <w:rPr>
          <w:lang w:val="ru-BY"/>
        </w:rPr>
        <w:t>Данилов Ф.А.</w:t>
      </w:r>
    </w:p>
    <w:p w14:paraId="381F6F45" w14:textId="77777777" w:rsidR="00702DF2" w:rsidRPr="005251C5" w:rsidRDefault="00702DF2" w:rsidP="00700F46">
      <w:pPr>
        <w:pStyle w:val="NoSpacing"/>
        <w:ind w:firstLine="709"/>
      </w:pPr>
    </w:p>
    <w:p w14:paraId="28FC8E19" w14:textId="00A75419" w:rsidR="00702DF2" w:rsidRDefault="00700F46" w:rsidP="00700F46">
      <w:pPr>
        <w:pStyle w:val="NoSpacing"/>
        <w:ind w:firstLine="709"/>
      </w:pPr>
      <w:r>
        <w:tab/>
      </w:r>
      <w:proofErr w:type="gramStart"/>
      <w:r w:rsidR="00702DF2">
        <w:t xml:space="preserve">Проверил:   </w:t>
      </w:r>
      <w:proofErr w:type="gramEnd"/>
      <w:r w:rsidR="00702DF2">
        <w:t xml:space="preserve">                                                                  Фадеева Е.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2"/>
        <w:rPr>
          <w:lang w:val="en-US"/>
        </w:rPr>
      </w:pPr>
      <w:r>
        <w:lastRenderedPageBreak/>
        <w:t>Содержание</w:t>
      </w:r>
    </w:p>
    <w:p w14:paraId="55117551" w14:textId="2C96A475" w:rsidR="00BD7CFA" w:rsidRDefault="002F00FB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8223740" w:history="1">
        <w:r w:rsidR="00BD7CFA" w:rsidRPr="00080D4E">
          <w:rPr>
            <w:rStyle w:val="Hyperlink"/>
          </w:rPr>
          <w:t>1 Постановка задачи</w:t>
        </w:r>
        <w:r w:rsidR="00BD7CFA">
          <w:rPr>
            <w:webHidden/>
          </w:rPr>
          <w:tab/>
        </w:r>
        <w:r w:rsidR="00BD7CFA">
          <w:rPr>
            <w:webHidden/>
          </w:rPr>
          <w:fldChar w:fldCharType="begin"/>
        </w:r>
        <w:r w:rsidR="00BD7CFA">
          <w:rPr>
            <w:webHidden/>
          </w:rPr>
          <w:instrText xml:space="preserve"> PAGEREF _Toc88223740 \h </w:instrText>
        </w:r>
        <w:r w:rsidR="00BD7CFA">
          <w:rPr>
            <w:webHidden/>
          </w:rPr>
        </w:r>
        <w:r w:rsidR="00BD7CFA">
          <w:rPr>
            <w:webHidden/>
          </w:rPr>
          <w:fldChar w:fldCharType="separate"/>
        </w:r>
        <w:r w:rsidR="005B7428">
          <w:rPr>
            <w:webHidden/>
          </w:rPr>
          <w:t>3</w:t>
        </w:r>
        <w:r w:rsidR="00BD7CFA">
          <w:rPr>
            <w:webHidden/>
          </w:rPr>
          <w:fldChar w:fldCharType="end"/>
        </w:r>
      </w:hyperlink>
    </w:p>
    <w:p w14:paraId="19CE914D" w14:textId="08CBD088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1" w:history="1">
        <w:r w:rsidRPr="00080D4E">
          <w:rPr>
            <w:rStyle w:val="Hyperlink"/>
          </w:rPr>
          <w:t>2 Ход реш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4A8E787" w14:textId="6D6B5EAC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2" w:history="1">
        <w:r w:rsidRPr="00080D4E">
          <w:rPr>
            <w:rStyle w:val="Hyperlink"/>
          </w:rPr>
          <w:t>3 Текстовый алгоритм решения задач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EC6F47D" w14:textId="057CD9EB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3" w:history="1">
        <w:r w:rsidRPr="00080D4E">
          <w:rPr>
            <w:rStyle w:val="Hyperlink"/>
          </w:rPr>
          <w:t>4 Структура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319E666F" w14:textId="7A059F94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4" w:history="1">
        <w:r w:rsidRPr="00080D4E">
          <w:rPr>
            <w:rStyle w:val="Hyperlink"/>
          </w:rPr>
          <w:t>5 Схема алгоритма решения задачи по ГОСТ 19.701-9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4CC7017" w14:textId="45AAC975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5" w:history="1">
        <w:r w:rsidRPr="00080D4E">
          <w:rPr>
            <w:rStyle w:val="Hyperlink"/>
          </w:rPr>
          <w:t>6 Результаты расче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1F4EBEF" w14:textId="39F57814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6" w:history="1">
        <w:r w:rsidRPr="00080D4E">
          <w:rPr>
            <w:rStyle w:val="Hyperlink"/>
          </w:rPr>
          <w:t>Приложение 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3C0C17E6" w14:textId="0CD4D090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7" w:history="1">
        <w:r w:rsidRPr="00080D4E">
          <w:rPr>
            <w:rStyle w:val="Hyperlink"/>
          </w:rPr>
          <w:t>Приложение Б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36FDB7DC" w14:textId="6E06CF98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8" w:history="1">
        <w:r w:rsidRPr="00080D4E">
          <w:rPr>
            <w:rStyle w:val="Hyperlink"/>
          </w:rPr>
          <w:t xml:space="preserve">Приложение </w:t>
        </w:r>
        <w:r w:rsidRPr="00080D4E">
          <w:rPr>
            <w:rStyle w:val="Hyperlink"/>
            <w:lang w:val="ru-BY"/>
          </w:rPr>
          <w:t>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3E833C94" w14:textId="21843666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49" w:history="1">
        <w:r w:rsidRPr="00080D4E">
          <w:rPr>
            <w:rStyle w:val="Hyperlink"/>
          </w:rPr>
          <w:t xml:space="preserve">Приложение </w:t>
        </w:r>
        <w:r w:rsidRPr="00080D4E">
          <w:rPr>
            <w:rStyle w:val="Hyperlink"/>
            <w:lang w:val="ru-BY"/>
          </w:rPr>
          <w:t>Г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4BB7C272" w14:textId="577C0A3C" w:rsidR="00BD7CFA" w:rsidRDefault="00BD7CFA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223750" w:history="1">
        <w:r w:rsidRPr="00080D4E">
          <w:rPr>
            <w:rStyle w:val="Hyperlink"/>
          </w:rPr>
          <w:t xml:space="preserve">Приложение </w:t>
        </w:r>
        <w:r w:rsidRPr="00080D4E">
          <w:rPr>
            <w:rStyle w:val="Hyperlink"/>
            <w:lang w:val="ru-BY"/>
          </w:rPr>
          <w:t>Д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82237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B7428"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28DCC64B" w14:textId="63AB7098" w:rsidR="002F00FB" w:rsidRPr="002F00FB" w:rsidRDefault="002F00FB" w:rsidP="002F00FB">
      <w:pPr>
        <w:pStyle w:val="a1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TOC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TOC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1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Heading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8223740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32A3BC30" w14:textId="4FA4709F" w:rsidR="00D13E58" w:rsidRDefault="00C00052" w:rsidP="00C00052">
      <w:pPr>
        <w:pStyle w:val="a1"/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562718">
        <w:t xml:space="preserve">Вводится произвольная последовательность чисел </w:t>
      </w:r>
      <w:r w:rsidRPr="00562718">
        <w:rPr>
          <w:position w:val="-14"/>
        </w:rPr>
        <w:object w:dxaOrig="1180" w:dyaOrig="380" w14:anchorId="5EFED5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.5pt;height:26pt" o:ole="">
            <v:imagedata r:id="rId8" o:title=""/>
          </v:shape>
          <o:OLEObject Type="Embed" ProgID="Equation.3" ShapeID="_x0000_i1025" DrawAspect="Content" ObjectID="_1698853651" r:id="rId9"/>
        </w:object>
      </w:r>
      <w:r w:rsidRPr="00562718">
        <w:t xml:space="preserve">. Найти частоту повторения каждого числа. Результаты расчетов поместить в одномерный массив </w:t>
      </w:r>
      <w:r w:rsidRPr="00562718">
        <w:rPr>
          <w:position w:val="-4"/>
        </w:rPr>
        <w:object w:dxaOrig="240" w:dyaOrig="260" w14:anchorId="7148257B">
          <v:shape id="_x0000_i1026" type="#_x0000_t75" style="width:12pt;height:13.5pt" o:ole="">
            <v:imagedata r:id="rId10" o:title=""/>
          </v:shape>
          <o:OLEObject Type="Embed" ProgID="Equation.3" ShapeID="_x0000_i1026" DrawAspect="Content" ObjectID="_1698853652" r:id="rId11"/>
        </w:object>
      </w:r>
      <w:r w:rsidRPr="00562718">
        <w:t>, где каждая пара элементов (</w:t>
      </w:r>
      <w:r w:rsidRPr="00562718">
        <w:rPr>
          <w:position w:val="-12"/>
        </w:rPr>
        <w:object w:dxaOrig="740" w:dyaOrig="360" w14:anchorId="77D2DE16">
          <v:shape id="_x0000_i1027" type="#_x0000_t75" style="width:54.5pt;height:24pt" o:ole="">
            <v:imagedata r:id="rId12" o:title=""/>
          </v:shape>
          <o:OLEObject Type="Embed" ProgID="Equation.3" ShapeID="_x0000_i1027" DrawAspect="Content" ObjectID="_1698853653" r:id="rId13"/>
        </w:object>
      </w:r>
      <w:r w:rsidRPr="00562718">
        <w:t xml:space="preserve">) соответственно равна:  </w:t>
      </w:r>
      <w:r w:rsidRPr="00562718">
        <w:rPr>
          <w:position w:val="-12"/>
        </w:rPr>
        <w:object w:dxaOrig="279" w:dyaOrig="360" w14:anchorId="6F9EDC50">
          <v:shape id="_x0000_i1028" type="#_x0000_t75" style="width:14pt;height:18pt" o:ole="">
            <v:imagedata r:id="rId14" o:title=""/>
          </v:shape>
          <o:OLEObject Type="Embed" ProgID="Equation.3" ShapeID="_x0000_i1028" DrawAspect="Content" ObjectID="_1698853654" r:id="rId15"/>
        </w:object>
      </w:r>
      <w:r w:rsidRPr="00562718">
        <w:t xml:space="preserve"> - различные элементы последовательности </w:t>
      </w:r>
      <w:r w:rsidRPr="00562718">
        <w:rPr>
          <w:position w:val="-14"/>
        </w:rPr>
        <w:object w:dxaOrig="1180" w:dyaOrig="380" w14:anchorId="3C76DFAD">
          <v:shape id="_x0000_i1029" type="#_x0000_t75" style="width:96.5pt;height:26pt" o:ole="">
            <v:imagedata r:id="rId8" o:title=""/>
          </v:shape>
          <o:OLEObject Type="Embed" ProgID="Equation.3" ShapeID="_x0000_i1029" DrawAspect="Content" ObjectID="_1698853655" r:id="rId16"/>
        </w:object>
      </w:r>
      <w:r w:rsidRPr="00562718">
        <w:t xml:space="preserve">, а </w:t>
      </w:r>
      <w:r w:rsidRPr="00562718">
        <w:rPr>
          <w:position w:val="-12"/>
        </w:rPr>
        <w:object w:dxaOrig="420" w:dyaOrig="360" w14:anchorId="376FB801">
          <v:shape id="_x0000_i1030" type="#_x0000_t75" style="width:21.5pt;height:18pt" o:ole="">
            <v:imagedata r:id="rId17" o:title=""/>
          </v:shape>
          <o:OLEObject Type="Embed" ProgID="Equation.3" ShapeID="_x0000_i1030" DrawAspect="Content" ObjectID="_1698853656" r:id="rId18"/>
        </w:object>
      </w:r>
      <w:r w:rsidRPr="00562718">
        <w:t xml:space="preserve"> - число их повторений. Количество пар (</w:t>
      </w:r>
      <w:r w:rsidRPr="00562718">
        <w:rPr>
          <w:position w:val="-12"/>
        </w:rPr>
        <w:object w:dxaOrig="740" w:dyaOrig="360" w14:anchorId="53F2D521">
          <v:shape id="_x0000_i1031" type="#_x0000_t75" style="width:54.5pt;height:24pt" o:ole="">
            <v:imagedata r:id="rId12" o:title=""/>
          </v:shape>
          <o:OLEObject Type="Embed" ProgID="Equation.3" ShapeID="_x0000_i1031" DrawAspect="Content" ObjectID="_1698853657" r:id="rId19"/>
        </w:object>
      </w:r>
      <w:r w:rsidRPr="00562718">
        <w:t xml:space="preserve">) соответствует числу различных чисел, входящих в последовательность </w:t>
      </w:r>
      <w:r w:rsidRPr="00562718">
        <w:rPr>
          <w:position w:val="-14"/>
        </w:rPr>
        <w:object w:dxaOrig="1180" w:dyaOrig="380" w14:anchorId="25E739DE">
          <v:shape id="_x0000_i1032" type="#_x0000_t75" style="width:96.5pt;height:26pt" o:ole="">
            <v:imagedata r:id="rId8" o:title=""/>
          </v:shape>
          <o:OLEObject Type="Embed" ProgID="Equation.3" ShapeID="_x0000_i1032" DrawAspect="Content" ObjectID="_1698853658" r:id="rId20"/>
        </w:object>
      </w:r>
      <w:r w:rsidRPr="00562718">
        <w:t>.</w:t>
      </w:r>
    </w:p>
    <w:p w14:paraId="7281750D" w14:textId="77777777" w:rsidR="00D13E58" w:rsidRDefault="00D13E58">
      <w:pPr>
        <w:ind w:firstLine="0"/>
        <w:rPr>
          <w:szCs w:val="28"/>
        </w:rPr>
      </w:pPr>
      <w:r>
        <w:br w:type="page"/>
      </w:r>
    </w:p>
    <w:p w14:paraId="07291F5A" w14:textId="3EC1E650" w:rsidR="00C00052" w:rsidRDefault="00D13E58" w:rsidP="00D13E58">
      <w:pPr>
        <w:pStyle w:val="Heading1"/>
      </w:pPr>
      <w:bookmarkStart w:id="19" w:name="_Toc88223741"/>
      <w:r>
        <w:lastRenderedPageBreak/>
        <w:t>Ход решения</w:t>
      </w:r>
      <w:bookmarkEnd w:id="19"/>
    </w:p>
    <w:p w14:paraId="34B3AE6A" w14:textId="6586DA19" w:rsidR="00C84242" w:rsidRDefault="001F0676" w:rsidP="00D13E58">
      <w:pPr>
        <w:pStyle w:val="a1"/>
        <w:rPr>
          <w:lang w:val="ru-BY"/>
        </w:rPr>
      </w:pPr>
      <w:r>
        <w:rPr>
          <w:lang w:val="ru-BY"/>
        </w:rPr>
        <w:t>Перед</w:t>
      </w:r>
      <w:r w:rsidR="00C84242">
        <w:rPr>
          <w:lang w:val="ru-BY"/>
        </w:rPr>
        <w:t xml:space="preserve"> начал</w:t>
      </w:r>
      <w:r>
        <w:rPr>
          <w:lang w:val="ru-BY"/>
        </w:rPr>
        <w:t>ом</w:t>
      </w:r>
      <w:r w:rsidR="00D13E58">
        <w:rPr>
          <w:lang w:val="ru-BY"/>
        </w:rPr>
        <w:t xml:space="preserve"> </w:t>
      </w:r>
      <w:r>
        <w:rPr>
          <w:lang w:val="ru-BY"/>
        </w:rPr>
        <w:t xml:space="preserve">подсчета элементов массива </w:t>
      </w:r>
      <w:r w:rsidRPr="001F0676">
        <w:rPr>
          <w:i/>
          <w:iCs/>
          <w:lang w:val="en-US"/>
        </w:rPr>
        <w:t>A</w:t>
      </w:r>
      <w:r w:rsidR="00D13E58">
        <w:rPr>
          <w:lang w:val="ru-BY"/>
        </w:rPr>
        <w:t xml:space="preserve"> </w:t>
      </w:r>
      <w:r w:rsidR="00C84242">
        <w:rPr>
          <w:lang w:val="ru-BY"/>
        </w:rPr>
        <w:t>нужно выполнить следующие действия:</w:t>
      </w:r>
    </w:p>
    <w:p w14:paraId="2E14EE95" w14:textId="2F89D2DE" w:rsidR="00C84242" w:rsidRDefault="00C84242" w:rsidP="00C84242">
      <w:pPr>
        <w:pStyle w:val="a1"/>
        <w:numPr>
          <w:ilvl w:val="0"/>
          <w:numId w:val="36"/>
        </w:numPr>
        <w:rPr>
          <w:lang w:val="ru-BY"/>
        </w:rPr>
      </w:pPr>
      <w:r>
        <w:rPr>
          <w:lang w:val="ru-BY"/>
        </w:rPr>
        <w:t>О</w:t>
      </w:r>
      <w:r w:rsidR="002043FF">
        <w:rPr>
          <w:lang w:val="ru-BY"/>
        </w:rPr>
        <w:t>тсортировать</w:t>
      </w:r>
      <w:r>
        <w:rPr>
          <w:lang w:val="ru-BY"/>
        </w:rPr>
        <w:t xml:space="preserve"> введённый</w:t>
      </w:r>
      <w:r w:rsidR="002043FF">
        <w:rPr>
          <w:lang w:val="ru-BY"/>
        </w:rPr>
        <w:t xml:space="preserve"> массив </w:t>
      </w:r>
      <w:r w:rsidR="00502313" w:rsidRPr="00502313">
        <w:rPr>
          <w:i/>
          <w:iCs/>
          <w:lang w:val="en-US"/>
        </w:rPr>
        <w:t>A</w:t>
      </w:r>
      <w:r w:rsidR="002043FF">
        <w:rPr>
          <w:lang w:val="ru-BY"/>
        </w:rPr>
        <w:t xml:space="preserve"> в порядке возрастания</w:t>
      </w:r>
      <w:r>
        <w:rPr>
          <w:lang w:val="ru-BY"/>
        </w:rPr>
        <w:t xml:space="preserve"> для эффективного подсчета элементов.</w:t>
      </w:r>
    </w:p>
    <w:p w14:paraId="487A227A" w14:textId="55F7B12E" w:rsidR="00C84242" w:rsidRDefault="00C84242" w:rsidP="00C84242">
      <w:pPr>
        <w:pStyle w:val="a1"/>
        <w:numPr>
          <w:ilvl w:val="0"/>
          <w:numId w:val="36"/>
        </w:numPr>
        <w:rPr>
          <w:lang w:val="ru-BY"/>
        </w:rPr>
      </w:pPr>
      <w:r>
        <w:rPr>
          <w:lang w:val="ru-BY"/>
        </w:rPr>
        <w:t>З</w:t>
      </w:r>
      <w:r w:rsidR="006919FF">
        <w:rPr>
          <w:lang w:val="ru-BY"/>
        </w:rPr>
        <w:t>аполнить массив</w:t>
      </w:r>
      <w:r>
        <w:rPr>
          <w:lang w:val="ru-BY"/>
        </w:rPr>
        <w:t xml:space="preserve"> подсчитанных значений</w:t>
      </w:r>
      <w:r w:rsidR="006919FF">
        <w:rPr>
          <w:lang w:val="ru-BY"/>
        </w:rPr>
        <w:t xml:space="preserve"> </w:t>
      </w:r>
      <w:r w:rsidR="006919FF" w:rsidRPr="006919FF">
        <w:rPr>
          <w:i/>
          <w:iCs/>
          <w:lang w:val="en-US"/>
        </w:rPr>
        <w:t>B</w:t>
      </w:r>
      <w:r w:rsidR="006919FF">
        <w:rPr>
          <w:lang w:val="ru-BY"/>
        </w:rPr>
        <w:t xml:space="preserve"> нулями</w:t>
      </w:r>
      <w:r>
        <w:rPr>
          <w:lang w:val="ru-BY"/>
        </w:rPr>
        <w:t xml:space="preserve"> для последующего инкрементирования счетчика элементов из массива </w:t>
      </w:r>
      <w:r w:rsidRPr="00C84242">
        <w:rPr>
          <w:i/>
          <w:iCs/>
          <w:lang w:val="en-US"/>
        </w:rPr>
        <w:t>A</w:t>
      </w:r>
      <w:r w:rsidR="002043FF">
        <w:rPr>
          <w:lang w:val="ru-BY"/>
        </w:rPr>
        <w:t>.</w:t>
      </w:r>
      <w:r w:rsidR="00502313">
        <w:rPr>
          <w:lang w:val="ru-BY"/>
        </w:rPr>
        <w:t xml:space="preserve"> </w:t>
      </w:r>
    </w:p>
    <w:p w14:paraId="052525CE" w14:textId="77777777" w:rsidR="00C84242" w:rsidRDefault="00C84242" w:rsidP="00C84242">
      <w:pPr>
        <w:pStyle w:val="a1"/>
        <w:ind w:left="709" w:firstLine="0"/>
        <w:rPr>
          <w:lang w:val="ru-BY"/>
        </w:rPr>
      </w:pPr>
    </w:p>
    <w:p w14:paraId="05A1425C" w14:textId="2AEACD56" w:rsidR="001F0676" w:rsidRPr="00A51F67" w:rsidRDefault="006919FF" w:rsidP="00A51F67">
      <w:pPr>
        <w:pStyle w:val="a1"/>
      </w:pPr>
      <w:r w:rsidRPr="00A51F67">
        <w:t xml:space="preserve">После </w:t>
      </w:r>
      <w:r w:rsidR="00C84242" w:rsidRPr="00A51F67">
        <w:t>выполнения вышестоящих действий начинается алгоритм п</w:t>
      </w:r>
      <w:r w:rsidR="00C91487" w:rsidRPr="00A51F67">
        <w:t>од</w:t>
      </w:r>
      <w:r w:rsidR="00C84242" w:rsidRPr="00A51F67">
        <w:t xml:space="preserve">счета элементов массива </w:t>
      </w:r>
      <w:r w:rsidR="00C84242" w:rsidRPr="00A51F67">
        <w:rPr>
          <w:i/>
          <w:iCs/>
        </w:rPr>
        <w:t>A</w:t>
      </w:r>
      <w:r w:rsidR="00C84242" w:rsidRPr="00A51F67">
        <w:t>:</w:t>
      </w:r>
    </w:p>
    <w:p w14:paraId="40F85A29" w14:textId="43EC6839" w:rsidR="00A51F67" w:rsidRPr="00A51F67" w:rsidRDefault="00C91487" w:rsidP="00A51F67">
      <w:pPr>
        <w:pStyle w:val="a1"/>
      </w:pPr>
      <w:r w:rsidRPr="00A51F67">
        <w:t>Перед началом цикла с</w:t>
      </w:r>
      <w:r w:rsidR="006919FF" w:rsidRPr="00A51F67">
        <w:t>чит</w:t>
      </w:r>
      <w:r w:rsidR="00C84242" w:rsidRPr="00A51F67">
        <w:t>ывается</w:t>
      </w:r>
      <w:r w:rsidR="006919FF" w:rsidRPr="00A51F67">
        <w:t xml:space="preserve"> элемент </w:t>
      </w:r>
      <w:r w:rsidR="006919FF" w:rsidRPr="00A51F67">
        <w:rPr>
          <w:i/>
          <w:iCs/>
        </w:rPr>
        <w:t>A</w:t>
      </w:r>
      <w:r w:rsidR="006919FF" w:rsidRPr="00A51F67">
        <w:rPr>
          <w:i/>
          <w:iCs/>
          <w:vertAlign w:val="subscript"/>
        </w:rPr>
        <w:t>1</w:t>
      </w:r>
      <w:r w:rsidR="001F0676" w:rsidRPr="00A51F67">
        <w:t>,</w:t>
      </w:r>
      <w:r w:rsidR="006919FF" w:rsidRPr="00A51F67">
        <w:t xml:space="preserve"> его значение</w:t>
      </w:r>
      <w:r w:rsidR="00C84242" w:rsidRPr="00A51F67">
        <w:t xml:space="preserve"> </w:t>
      </w:r>
      <w:r w:rsidR="001F0676" w:rsidRPr="00A51F67">
        <w:t>передается</w:t>
      </w:r>
      <w:r w:rsidR="006919FF" w:rsidRPr="00A51F67">
        <w:t xml:space="preserve"> в </w:t>
      </w:r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1</w:t>
      </w:r>
      <w:r w:rsidR="006919FF" w:rsidRPr="00A51F67">
        <w:t>, инкрементируе</w:t>
      </w:r>
      <w:r w:rsidR="001F0676" w:rsidRPr="00A51F67">
        <w:t>тся</w:t>
      </w:r>
      <w:r w:rsidR="006919FF" w:rsidRPr="00A51F67">
        <w:t xml:space="preserve"> </w:t>
      </w:r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2</w:t>
      </w:r>
      <w:r w:rsidR="006919FF" w:rsidRPr="00A51F67">
        <w:t xml:space="preserve">. </w:t>
      </w:r>
      <w:r w:rsidR="001F0676" w:rsidRPr="00A51F67">
        <w:t>У</w:t>
      </w:r>
      <w:r w:rsidR="006919FF" w:rsidRPr="00A51F67">
        <w:t>казатель</w:t>
      </w:r>
      <w:r w:rsidR="001F0676" w:rsidRPr="00A51F67">
        <w:t xml:space="preserve"> </w:t>
      </w:r>
      <w:r w:rsidR="001F0676" w:rsidRPr="00A51F67">
        <w:rPr>
          <w:i/>
          <w:iCs/>
        </w:rPr>
        <w:t>j</w:t>
      </w:r>
      <w:r w:rsidR="001F0676" w:rsidRPr="00A51F67">
        <w:t xml:space="preserve"> ставится</w:t>
      </w:r>
      <w:r w:rsidR="006919FF" w:rsidRPr="00A51F67">
        <w:t xml:space="preserve"> на ячейку </w:t>
      </w:r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2</w:t>
      </w:r>
      <w:r w:rsidR="001F0676" w:rsidRPr="00A51F67">
        <w:t xml:space="preserve">, </w:t>
      </w:r>
      <w:r w:rsidR="001F0676" w:rsidRPr="00A51F67">
        <w:rPr>
          <w:i/>
          <w:iCs/>
        </w:rPr>
        <w:t>i</w:t>
      </w:r>
      <w:r w:rsidR="001F0676" w:rsidRPr="00A51F67">
        <w:t xml:space="preserve"> – на ячейку </w:t>
      </w:r>
      <w:r w:rsidR="001F0676" w:rsidRPr="00A51F67">
        <w:rPr>
          <w:i/>
          <w:iCs/>
        </w:rPr>
        <w:t>A</w:t>
      </w:r>
      <w:r w:rsidR="000F04A3" w:rsidRPr="00A51F67">
        <w:rPr>
          <w:i/>
          <w:iCs/>
          <w:vertAlign w:val="subscript"/>
        </w:rPr>
        <w:t>2</w:t>
      </w:r>
      <w:r w:rsidR="001F0676" w:rsidRPr="00A51F67">
        <w:t>.</w:t>
      </w:r>
      <w:r w:rsidR="00A51F67">
        <w:rPr>
          <w:lang w:val="ru-BY"/>
        </w:rPr>
        <w:t xml:space="preserve"> </w:t>
      </w:r>
      <w:r w:rsidRPr="00A51F67">
        <w:t xml:space="preserve">После выполнения этих действий начинается цикл подсчета элементов массива </w:t>
      </w:r>
      <w:r w:rsidRPr="00A51F67">
        <w:rPr>
          <w:i/>
          <w:iCs/>
        </w:rPr>
        <w:t>A</w:t>
      </w:r>
      <w:r w:rsidRPr="00A51F67">
        <w:t>.</w:t>
      </w:r>
      <w:r w:rsidR="006919FF" w:rsidRPr="00A51F67">
        <w:t xml:space="preserve"> </w:t>
      </w:r>
    </w:p>
    <w:p w14:paraId="2FAD577E" w14:textId="0CD420BB" w:rsidR="00D13E58" w:rsidRPr="00A51F67" w:rsidRDefault="001F0676" w:rsidP="00A51F67">
      <w:pPr>
        <w:pStyle w:val="a1"/>
      </w:pPr>
      <w:r w:rsidRPr="00A51F67">
        <w:t xml:space="preserve">Каждую итерацию цикла считывается </w:t>
      </w:r>
      <w:r w:rsidR="006919FF" w:rsidRPr="00A51F67">
        <w:t xml:space="preserve">элемент </w:t>
      </w:r>
      <w:proofErr w:type="spellStart"/>
      <w:r w:rsidR="006919FF" w:rsidRPr="00A51F67">
        <w:rPr>
          <w:i/>
          <w:iCs/>
        </w:rPr>
        <w:t>A</w:t>
      </w:r>
      <w:r w:rsidR="006919FF" w:rsidRPr="00A51F67">
        <w:rPr>
          <w:i/>
          <w:iCs/>
          <w:vertAlign w:val="subscript"/>
        </w:rPr>
        <w:t>i</w:t>
      </w:r>
      <w:proofErr w:type="spellEnd"/>
      <w:r w:rsidR="006919FF" w:rsidRPr="00A51F67">
        <w:t xml:space="preserve"> и </w:t>
      </w:r>
      <w:proofErr w:type="spellStart"/>
      <w:r w:rsidR="006919FF" w:rsidRPr="00A51F67">
        <w:t>сравнива</w:t>
      </w:r>
      <w:r w:rsidRPr="00A51F67">
        <w:t>тся</w:t>
      </w:r>
      <w:proofErr w:type="spellEnd"/>
      <w:r w:rsidR="006919FF" w:rsidRPr="00A51F67">
        <w:t xml:space="preserve"> с элементом </w:t>
      </w:r>
      <w:r w:rsidR="006919FF" w:rsidRPr="00A51F67">
        <w:rPr>
          <w:i/>
          <w:iCs/>
        </w:rPr>
        <w:t>A</w:t>
      </w:r>
      <w:r w:rsidR="006919FF" w:rsidRPr="00A51F67">
        <w:rPr>
          <w:i/>
          <w:iCs/>
          <w:vertAlign w:val="subscript"/>
        </w:rPr>
        <w:t>i-1</w:t>
      </w:r>
      <w:r w:rsidR="006919FF" w:rsidRPr="00A51F67">
        <w:t xml:space="preserve">. </w:t>
      </w:r>
      <w:r w:rsidRPr="00A51F67">
        <w:t>В случае</w:t>
      </w:r>
      <w:r w:rsidR="000F04A3" w:rsidRPr="00A51F67">
        <w:t>,</w:t>
      </w:r>
      <w:r w:rsidRPr="00A51F67">
        <w:t xml:space="preserve"> е</w:t>
      </w:r>
      <w:r w:rsidR="006919FF" w:rsidRPr="00A51F67">
        <w:t xml:space="preserve">сли элементы совпадают, </w:t>
      </w:r>
      <w:r w:rsidRPr="00A51F67">
        <w:t>значение</w:t>
      </w:r>
      <w:r w:rsidR="006919FF" w:rsidRPr="00A51F67">
        <w:t xml:space="preserve"> </w:t>
      </w:r>
      <w:proofErr w:type="spellStart"/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j</w:t>
      </w:r>
      <w:proofErr w:type="spellEnd"/>
      <w:r w:rsidRPr="00A51F67">
        <w:t xml:space="preserve"> инкрементируется</w:t>
      </w:r>
      <w:r w:rsidR="006919FF" w:rsidRPr="00A51F67">
        <w:t>, иначе</w:t>
      </w:r>
      <w:r w:rsidR="00D34318" w:rsidRPr="00A51F67">
        <w:t xml:space="preserve"> </w:t>
      </w:r>
      <w:proofErr w:type="spellStart"/>
      <w:r w:rsidR="006919FF" w:rsidRPr="00A51F67">
        <w:rPr>
          <w:i/>
          <w:iCs/>
        </w:rPr>
        <w:t>A</w:t>
      </w:r>
      <w:r w:rsidR="006919FF" w:rsidRPr="00A51F67">
        <w:rPr>
          <w:i/>
          <w:iCs/>
          <w:vertAlign w:val="subscript"/>
        </w:rPr>
        <w:t>i</w:t>
      </w:r>
      <w:proofErr w:type="spellEnd"/>
      <w:r w:rsidR="00D34318" w:rsidRPr="00A51F67">
        <w:t xml:space="preserve"> добавляется</w:t>
      </w:r>
      <w:r w:rsidR="006919FF" w:rsidRPr="00A51F67">
        <w:t xml:space="preserve"> в </w:t>
      </w:r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j+</w:t>
      </w:r>
      <w:proofErr w:type="gramStart"/>
      <w:r w:rsidR="006919FF" w:rsidRPr="00A51F67">
        <w:rPr>
          <w:i/>
          <w:iCs/>
          <w:vertAlign w:val="subscript"/>
        </w:rPr>
        <w:t>1</w:t>
      </w:r>
      <w:r w:rsidR="006919FF" w:rsidRPr="00A51F67">
        <w:t>,</w:t>
      </w:r>
      <w:r w:rsidR="00D34318" w:rsidRPr="00A51F67">
        <w:t xml:space="preserve"> </w:t>
      </w:r>
      <w:r w:rsidR="006919FF" w:rsidRPr="00A51F67">
        <w:t xml:space="preserve"> </w:t>
      </w:r>
      <w:r w:rsidR="006919FF" w:rsidRPr="00A51F67">
        <w:rPr>
          <w:i/>
          <w:iCs/>
        </w:rPr>
        <w:t>j</w:t>
      </w:r>
      <w:proofErr w:type="gramEnd"/>
      <w:r w:rsidR="00C91487" w:rsidRPr="00A51F67">
        <w:t xml:space="preserve"> </w:t>
      </w:r>
      <w:proofErr w:type="spellStart"/>
      <w:r w:rsidR="00C91487" w:rsidRPr="00A51F67">
        <w:t>инкрементиру</w:t>
      </w:r>
      <w:r w:rsidR="00C91487" w:rsidRPr="00A51F67">
        <w:t>ется</w:t>
      </w:r>
      <w:r w:rsidR="00C91487" w:rsidRPr="00A51F67">
        <w:t>тся</w:t>
      </w:r>
      <w:proofErr w:type="spellEnd"/>
      <w:r w:rsidR="006919FF" w:rsidRPr="00A51F67">
        <w:t xml:space="preserve"> на 2</w:t>
      </w:r>
      <w:r w:rsidR="00C91487" w:rsidRPr="00A51F67">
        <w:t xml:space="preserve">, </w:t>
      </w:r>
      <w:proofErr w:type="spellStart"/>
      <w:r w:rsidR="006919FF" w:rsidRPr="00A51F67">
        <w:rPr>
          <w:i/>
          <w:iCs/>
        </w:rPr>
        <w:t>B</w:t>
      </w:r>
      <w:r w:rsidR="006919FF" w:rsidRPr="00A51F67">
        <w:rPr>
          <w:i/>
          <w:iCs/>
          <w:vertAlign w:val="subscript"/>
        </w:rPr>
        <w:t>j</w:t>
      </w:r>
      <w:proofErr w:type="spellEnd"/>
      <w:r w:rsidR="00C91487" w:rsidRPr="00A51F67">
        <w:t xml:space="preserve"> – на</w:t>
      </w:r>
      <w:r w:rsidR="00B559B8" w:rsidRPr="00A51F67">
        <w:t xml:space="preserve"> 1.</w:t>
      </w:r>
    </w:p>
    <w:p w14:paraId="70D5A9E1" w14:textId="4FE30137" w:rsidR="00502313" w:rsidRDefault="00502313" w:rsidP="00D13E58">
      <w:pPr>
        <w:pStyle w:val="a1"/>
        <w:rPr>
          <w:lang w:val="ru-BY"/>
        </w:rPr>
      </w:pPr>
    </w:p>
    <w:p w14:paraId="52B28B26" w14:textId="4472979B" w:rsidR="00502313" w:rsidRDefault="00502313" w:rsidP="00D13E58">
      <w:pPr>
        <w:pStyle w:val="a1"/>
        <w:rPr>
          <w:lang w:val="ru-BY"/>
        </w:rPr>
      </w:pPr>
      <w:r>
        <w:rPr>
          <w:lang w:val="ru-BY"/>
        </w:rPr>
        <w:t>Пример:</w:t>
      </w:r>
    </w:p>
    <w:p w14:paraId="7B2EF031" w14:textId="0C1BDA1C" w:rsidR="00502313" w:rsidRDefault="00502313" w:rsidP="00D13E58">
      <w:pPr>
        <w:pStyle w:val="a1"/>
        <w:rPr>
          <w:lang w:val="ru-BY"/>
        </w:rPr>
      </w:pPr>
      <w:r>
        <w:rPr>
          <w:lang w:val="en-US"/>
        </w:rPr>
        <w:t>A</w:t>
      </w:r>
      <w:r w:rsidRPr="006919FF">
        <w:t xml:space="preserve"> = (4, 3, 5, 6, 4, 1, 3)</w:t>
      </w:r>
    </w:p>
    <w:p w14:paraId="238B2549" w14:textId="64E5590B" w:rsidR="00502313" w:rsidRPr="001F0676" w:rsidRDefault="00502313" w:rsidP="00D13E58">
      <w:pPr>
        <w:pStyle w:val="a1"/>
        <w:rPr>
          <w:lang w:val="ru-BY"/>
        </w:rPr>
      </w:pPr>
      <w:r>
        <w:rPr>
          <w:lang w:val="ru-BY"/>
        </w:rPr>
        <w:t>После сортировки массива получится</w:t>
      </w:r>
      <w:r w:rsidR="001F0676">
        <w:rPr>
          <w:lang w:val="ru-BY"/>
        </w:rPr>
        <w:t>:</w:t>
      </w:r>
    </w:p>
    <w:p w14:paraId="7BB49F39" w14:textId="4611736E" w:rsidR="00502313" w:rsidRDefault="00502313" w:rsidP="00D13E58">
      <w:pPr>
        <w:pStyle w:val="a1"/>
        <w:rPr>
          <w:lang w:val="ru-BY"/>
        </w:rPr>
      </w:pPr>
      <w:r>
        <w:rPr>
          <w:lang w:val="en-US"/>
        </w:rPr>
        <w:t>A</w:t>
      </w:r>
      <w:r w:rsidRPr="006919FF">
        <w:t xml:space="preserve"> = </w:t>
      </w:r>
      <w:bookmarkStart w:id="20" w:name="_Hlk87441344"/>
      <w:r>
        <w:rPr>
          <w:lang w:val="ru-BY"/>
        </w:rPr>
        <w:t>(1, 3, 3, 4, 4, 5, 6)</w:t>
      </w:r>
      <w:bookmarkEnd w:id="20"/>
    </w:p>
    <w:p w14:paraId="26860D84" w14:textId="77777777" w:rsidR="00FA5F29" w:rsidRDefault="00FA5F29" w:rsidP="00D13E58">
      <w:pPr>
        <w:pStyle w:val="a1"/>
        <w:rPr>
          <w:lang w:val="ru-BY"/>
        </w:rPr>
      </w:pPr>
    </w:p>
    <w:p w14:paraId="7801B8B6" w14:textId="7A3719B6" w:rsidR="00502313" w:rsidRPr="00C92796" w:rsidRDefault="00C92796" w:rsidP="00AA1C1A">
      <w:pPr>
        <w:pStyle w:val="a0"/>
        <w:rPr>
          <w:vertAlign w:val="subscript"/>
        </w:rPr>
      </w:pPr>
      <w:r w:rsidRPr="00C92796">
        <w:t xml:space="preserve"> </w:t>
      </w:r>
      <w:r w:rsidR="001F0676" w:rsidRPr="00C92796">
        <w:rPr>
          <w:lang w:val="ru-BY"/>
        </w:rPr>
        <w:t xml:space="preserve">Значение элемента </w:t>
      </w:r>
      <w:r w:rsidR="001F0676" w:rsidRPr="00C92796">
        <w:rPr>
          <w:i/>
          <w:iCs/>
          <w:lang w:val="en-US"/>
        </w:rPr>
        <w:t>A</w:t>
      </w:r>
      <w:r w:rsidR="001F0676" w:rsidRPr="00C92796">
        <w:rPr>
          <w:i/>
          <w:iCs/>
          <w:vertAlign w:val="subscript"/>
        </w:rPr>
        <w:t>1</w:t>
      </w:r>
      <w:r w:rsidR="001F0676" w:rsidRPr="00C92796">
        <w:rPr>
          <w:i/>
          <w:iCs/>
          <w:vertAlign w:val="subscript"/>
          <w:lang w:val="ru-BY"/>
        </w:rPr>
        <w:t xml:space="preserve"> </w:t>
      </w:r>
      <w:r w:rsidR="001F0676" w:rsidRPr="00C92796">
        <w:rPr>
          <w:lang w:val="ru-BY"/>
        </w:rPr>
        <w:t>д</w:t>
      </w:r>
      <w:r w:rsidR="00502313" w:rsidRPr="00C92796">
        <w:rPr>
          <w:lang w:val="ru-BY"/>
        </w:rPr>
        <w:t>обавляе</w:t>
      </w:r>
      <w:r w:rsidR="001F0676" w:rsidRPr="00C92796">
        <w:rPr>
          <w:lang w:val="ru-BY"/>
        </w:rPr>
        <w:t>тся</w:t>
      </w:r>
      <w:r w:rsidR="00502313" w:rsidRPr="00C92796">
        <w:rPr>
          <w:lang w:val="ru-BY"/>
        </w:rPr>
        <w:t xml:space="preserve"> в </w:t>
      </w:r>
      <w:r w:rsidR="006919FF" w:rsidRPr="00C92796">
        <w:rPr>
          <w:i/>
          <w:iCs/>
          <w:lang w:val="en-US"/>
        </w:rPr>
        <w:t>B</w:t>
      </w:r>
      <w:r w:rsidR="006919FF" w:rsidRPr="00C92796">
        <w:rPr>
          <w:i/>
          <w:iCs/>
          <w:vertAlign w:val="subscript"/>
        </w:rPr>
        <w:t>1</w:t>
      </w:r>
      <w:r w:rsidR="001F0676" w:rsidRPr="00C92796">
        <w:rPr>
          <w:lang w:val="ru-BY"/>
        </w:rPr>
        <w:t>.</w:t>
      </w:r>
      <w:r w:rsidRPr="00C92796">
        <w:rPr>
          <w:vertAlign w:val="subscript"/>
        </w:rPr>
        <w:t xml:space="preserve"> </w:t>
      </w:r>
      <w:r w:rsidR="00502313" w:rsidRPr="00C92796">
        <w:rPr>
          <w:lang w:val="ru-BY"/>
        </w:rPr>
        <w:t>Инкрементируе</w:t>
      </w:r>
      <w:r w:rsidR="001F0676" w:rsidRPr="00C92796">
        <w:rPr>
          <w:lang w:val="ru-BY"/>
        </w:rPr>
        <w:t>тся</w:t>
      </w:r>
      <w:r w:rsidR="00502313" w:rsidRPr="00C92796">
        <w:rPr>
          <w:lang w:val="ru-BY"/>
        </w:rPr>
        <w:t xml:space="preserve"> значение э</w:t>
      </w:r>
      <w:proofErr w:type="spellStart"/>
      <w:r w:rsidRPr="00C92796">
        <w:rPr>
          <w:lang w:val="ru-BY"/>
        </w:rPr>
        <w:t>ле</w:t>
      </w:r>
      <w:proofErr w:type="spellEnd"/>
      <w:r w:rsidR="00502313" w:rsidRPr="00C92796">
        <w:rPr>
          <w:lang w:val="ru-BY"/>
        </w:rPr>
        <w:t xml:space="preserve">мента </w:t>
      </w:r>
      <w:r w:rsidR="00502313" w:rsidRPr="00C92796">
        <w:rPr>
          <w:i/>
          <w:iCs/>
          <w:lang w:val="en-US"/>
        </w:rPr>
        <w:t>B</w:t>
      </w:r>
      <w:r w:rsidR="00771C62" w:rsidRPr="00C92796">
        <w:rPr>
          <w:i/>
          <w:iCs/>
          <w:vertAlign w:val="subscript"/>
        </w:rPr>
        <w:t>2</w:t>
      </w:r>
      <w:r w:rsidR="001F0676" w:rsidRPr="00C92796">
        <w:rPr>
          <w:lang w:val="ru-BY"/>
        </w:rPr>
        <w:t>.</w:t>
      </w:r>
    </w:p>
    <w:p w14:paraId="2EE24392" w14:textId="51179280" w:rsidR="00C92796" w:rsidRPr="00C92796" w:rsidRDefault="00C92796" w:rsidP="00C92796">
      <w:pPr>
        <w:pStyle w:val="a0"/>
        <w:numPr>
          <w:ilvl w:val="0"/>
          <w:numId w:val="0"/>
        </w:numPr>
        <w:ind w:left="709"/>
        <w:rPr>
          <w:lang w:val="ru-BY"/>
        </w:rPr>
      </w:pPr>
      <w:r>
        <w:rPr>
          <w:lang w:val="en-US"/>
        </w:rPr>
        <w:t xml:space="preserve">A = </w:t>
      </w:r>
      <w:r>
        <w:rPr>
          <w:lang w:val="ru-BY"/>
        </w:rPr>
        <w:t>(</w:t>
      </w:r>
      <w:r w:rsidRPr="0052059B">
        <w:rPr>
          <w:b/>
          <w:bCs/>
          <w:u w:val="single"/>
          <w:lang w:val="ru-BY"/>
        </w:rPr>
        <w:t>1</w:t>
      </w:r>
      <w:r>
        <w:rPr>
          <w:lang w:val="ru-BY"/>
        </w:rPr>
        <w:t>, 3, 3, 4, 4, 5, 6)</w:t>
      </w:r>
    </w:p>
    <w:p w14:paraId="14A35BFE" w14:textId="004EADA9" w:rsidR="00502313" w:rsidRPr="00026935" w:rsidRDefault="00502313" w:rsidP="000224CA">
      <w:pPr>
        <w:pStyle w:val="a0"/>
        <w:numPr>
          <w:ilvl w:val="0"/>
          <w:numId w:val="0"/>
        </w:numPr>
        <w:ind w:left="709"/>
      </w:pPr>
      <w:r>
        <w:rPr>
          <w:lang w:val="en-US"/>
        </w:rPr>
        <w:t>B</w:t>
      </w:r>
      <w:r w:rsidRPr="00026935">
        <w:t xml:space="preserve"> = (1, 1, …)</w:t>
      </w:r>
    </w:p>
    <w:p w14:paraId="6ED16193" w14:textId="12AC85BA" w:rsidR="00502313" w:rsidRPr="00C92796" w:rsidRDefault="00502313" w:rsidP="00C92796">
      <w:pPr>
        <w:pStyle w:val="a0"/>
        <w:rPr>
          <w:lang w:val="ru-BY"/>
        </w:rPr>
      </w:pPr>
      <w:r w:rsidRPr="00C92796">
        <w:rPr>
          <w:lang w:val="ru-BY"/>
        </w:rPr>
        <w:t>Сравнивае</w:t>
      </w:r>
      <w:r w:rsidR="001F0676" w:rsidRPr="00C92796">
        <w:rPr>
          <w:lang w:val="ru-BY"/>
        </w:rPr>
        <w:t>тся</w:t>
      </w:r>
      <w:r w:rsidRPr="00C92796">
        <w:rPr>
          <w:lang w:val="ru-BY"/>
        </w:rPr>
        <w:t xml:space="preserve"> значение </w:t>
      </w:r>
      <w:r w:rsidRPr="00C92796">
        <w:rPr>
          <w:i/>
          <w:iCs/>
          <w:lang w:val="en-US"/>
        </w:rPr>
        <w:t>A</w:t>
      </w:r>
      <w:r w:rsidR="00771C62" w:rsidRPr="00C92796">
        <w:rPr>
          <w:i/>
          <w:iCs/>
          <w:vertAlign w:val="subscript"/>
        </w:rPr>
        <w:t>2</w:t>
      </w:r>
      <w:r w:rsidRPr="00502313">
        <w:t xml:space="preserve"> </w:t>
      </w:r>
      <w:r w:rsidRPr="00C92796">
        <w:rPr>
          <w:lang w:val="ru-BY"/>
        </w:rPr>
        <w:t xml:space="preserve">с </w:t>
      </w:r>
      <w:r w:rsidRPr="00C92796">
        <w:rPr>
          <w:i/>
          <w:iCs/>
          <w:lang w:val="en-US"/>
        </w:rPr>
        <w:t>A</w:t>
      </w:r>
      <w:r w:rsidR="00771C62" w:rsidRPr="00C92796">
        <w:rPr>
          <w:i/>
          <w:iCs/>
          <w:vertAlign w:val="subscript"/>
        </w:rPr>
        <w:t>1</w:t>
      </w:r>
      <w:r w:rsidRPr="00502313">
        <w:t>.</w:t>
      </w:r>
      <w:r w:rsidR="00C92796">
        <w:rPr>
          <w:lang w:val="ru-BY"/>
        </w:rPr>
        <w:t xml:space="preserve"> </w:t>
      </w:r>
      <w:r w:rsidRPr="00C92796">
        <w:rPr>
          <w:lang w:val="ru-BY"/>
        </w:rPr>
        <w:t xml:space="preserve">Так как они не </w:t>
      </w:r>
      <w:r w:rsidR="00F61763">
        <w:rPr>
          <w:lang w:val="ru-BY"/>
        </w:rPr>
        <w:t>равны</w:t>
      </w:r>
      <w:r w:rsidR="001F0676" w:rsidRPr="00C92796">
        <w:rPr>
          <w:lang w:val="ru-BY"/>
        </w:rPr>
        <w:t>,</w:t>
      </w:r>
      <w:r w:rsidRPr="00C92796">
        <w:rPr>
          <w:lang w:val="ru-BY"/>
        </w:rPr>
        <w:t xml:space="preserve"> добавляе</w:t>
      </w:r>
      <w:r w:rsidR="001F0676" w:rsidRPr="00C92796">
        <w:rPr>
          <w:lang w:val="ru-BY"/>
        </w:rPr>
        <w:t>тся</w:t>
      </w:r>
      <w:r w:rsidR="00C92796">
        <w:rPr>
          <w:lang w:val="ru-BY"/>
        </w:rPr>
        <w:t xml:space="preserve"> </w:t>
      </w:r>
      <w:r w:rsidRPr="00C92796">
        <w:rPr>
          <w:lang w:val="ru-BY"/>
        </w:rPr>
        <w:t xml:space="preserve">новый элемент </w:t>
      </w:r>
      <w:r w:rsidRPr="00C92796">
        <w:rPr>
          <w:i/>
          <w:iCs/>
          <w:lang w:val="en-US"/>
        </w:rPr>
        <w:t>B</w:t>
      </w:r>
      <w:r w:rsidR="00771C62" w:rsidRPr="00C92796">
        <w:rPr>
          <w:i/>
          <w:iCs/>
          <w:vertAlign w:val="subscript"/>
        </w:rPr>
        <w:t>3</w:t>
      </w:r>
      <w:r w:rsidR="001F0676" w:rsidRPr="00C92796">
        <w:rPr>
          <w:lang w:val="ru-BY"/>
        </w:rPr>
        <w:t xml:space="preserve">, </w:t>
      </w:r>
      <w:r w:rsidRPr="00C92796">
        <w:rPr>
          <w:lang w:val="ru-BY"/>
        </w:rPr>
        <w:t>равн</w:t>
      </w:r>
      <w:r w:rsidR="001F0676" w:rsidRPr="00C92796">
        <w:rPr>
          <w:lang w:val="ru-BY"/>
        </w:rPr>
        <w:t>ый</w:t>
      </w:r>
      <w:r w:rsidRPr="00C92796">
        <w:rPr>
          <w:lang w:val="ru-BY"/>
        </w:rPr>
        <w:t xml:space="preserve"> элементу </w:t>
      </w:r>
      <w:r w:rsidRPr="00C92796">
        <w:rPr>
          <w:i/>
          <w:iCs/>
          <w:lang w:val="en-US"/>
        </w:rPr>
        <w:t>A</w:t>
      </w:r>
      <w:r w:rsidR="00771C62" w:rsidRPr="00C92796">
        <w:rPr>
          <w:i/>
          <w:iCs/>
          <w:vertAlign w:val="subscript"/>
        </w:rPr>
        <w:t>2</w:t>
      </w:r>
      <w:r w:rsidRPr="00C92796">
        <w:rPr>
          <w:lang w:val="ru-BY"/>
        </w:rPr>
        <w:t>.</w:t>
      </w:r>
      <w:r w:rsidR="00C92796" w:rsidRPr="00C92796">
        <w:t xml:space="preserve"> </w:t>
      </w:r>
      <w:r w:rsidRPr="00C92796">
        <w:rPr>
          <w:lang w:val="ru-BY"/>
        </w:rPr>
        <w:t>Инкрементируе</w:t>
      </w:r>
      <w:r w:rsidR="001F0676" w:rsidRPr="00C92796">
        <w:rPr>
          <w:lang w:val="ru-BY"/>
        </w:rPr>
        <w:t>тся</w:t>
      </w:r>
      <w:r w:rsidRPr="00C92796">
        <w:rPr>
          <w:lang w:val="ru-BY"/>
        </w:rPr>
        <w:t xml:space="preserve"> значение элемента </w:t>
      </w:r>
      <w:r w:rsidRPr="00C92796">
        <w:rPr>
          <w:i/>
          <w:iCs/>
          <w:lang w:val="en-US"/>
        </w:rPr>
        <w:t>B</w:t>
      </w:r>
      <w:r w:rsidR="00771C62" w:rsidRPr="00C92796">
        <w:rPr>
          <w:i/>
          <w:iCs/>
          <w:vertAlign w:val="subscript"/>
        </w:rPr>
        <w:t>4</w:t>
      </w:r>
      <w:r w:rsidR="0007154E" w:rsidRPr="00C92796">
        <w:rPr>
          <w:lang w:val="ru-BY"/>
        </w:rPr>
        <w:t>.</w:t>
      </w:r>
    </w:p>
    <w:p w14:paraId="2670F8F3" w14:textId="498F4F80" w:rsidR="00C92796" w:rsidRPr="00C92796" w:rsidRDefault="00C92796" w:rsidP="00C92796">
      <w:pPr>
        <w:pStyle w:val="a0"/>
        <w:numPr>
          <w:ilvl w:val="0"/>
          <w:numId w:val="0"/>
        </w:numPr>
        <w:ind w:left="709"/>
        <w:rPr>
          <w:lang w:val="ru-BY"/>
        </w:rPr>
      </w:pPr>
      <w:r w:rsidRPr="00C92796">
        <w:rPr>
          <w:lang w:val="en-US"/>
        </w:rPr>
        <w:t xml:space="preserve">A = </w:t>
      </w:r>
      <w:r w:rsidRPr="00C92796">
        <w:rPr>
          <w:lang w:val="ru-BY"/>
        </w:rPr>
        <w:t xml:space="preserve">(1, </w:t>
      </w:r>
      <w:r w:rsidRPr="00C92796">
        <w:rPr>
          <w:b/>
          <w:bCs/>
          <w:u w:val="single"/>
          <w:lang w:val="ru-BY"/>
        </w:rPr>
        <w:t>3</w:t>
      </w:r>
      <w:r w:rsidRPr="00C92796">
        <w:rPr>
          <w:lang w:val="ru-BY"/>
        </w:rPr>
        <w:t>, 3, 4, 4, 5, 6)</w:t>
      </w:r>
    </w:p>
    <w:p w14:paraId="0301A0F8" w14:textId="0F233C02" w:rsidR="00502313" w:rsidRPr="00026935" w:rsidRDefault="00502313" w:rsidP="000224CA">
      <w:pPr>
        <w:pStyle w:val="a1"/>
      </w:pPr>
      <w:r>
        <w:rPr>
          <w:lang w:val="en-US"/>
        </w:rPr>
        <w:t>B</w:t>
      </w:r>
      <w:r w:rsidRPr="00026935">
        <w:t xml:space="preserve"> = (1, 1, 3, 1, …)</w:t>
      </w:r>
    </w:p>
    <w:p w14:paraId="55C1C47C" w14:textId="78FF04A2" w:rsidR="00502313" w:rsidRPr="00C92796" w:rsidRDefault="00502313" w:rsidP="00C92796">
      <w:pPr>
        <w:pStyle w:val="a0"/>
        <w:rPr>
          <w:vertAlign w:val="subscript"/>
        </w:rPr>
      </w:pPr>
      <w:r w:rsidRPr="00C92796">
        <w:rPr>
          <w:lang w:val="ru-BY"/>
        </w:rPr>
        <w:t>Сравнивае</w:t>
      </w:r>
      <w:r w:rsidR="0007154E" w:rsidRPr="00C92796">
        <w:rPr>
          <w:lang w:val="ru-BY"/>
        </w:rPr>
        <w:t>тся</w:t>
      </w:r>
      <w:r w:rsidRPr="00C92796">
        <w:rPr>
          <w:lang w:val="ru-BY"/>
        </w:rPr>
        <w:t xml:space="preserve"> значение </w:t>
      </w:r>
      <w:r w:rsidRPr="00C92796">
        <w:rPr>
          <w:i/>
          <w:iCs/>
          <w:lang w:val="en-US"/>
        </w:rPr>
        <w:t>A</w:t>
      </w:r>
      <w:r w:rsidR="00771C62" w:rsidRPr="00C92796">
        <w:rPr>
          <w:i/>
          <w:iCs/>
          <w:vertAlign w:val="subscript"/>
        </w:rPr>
        <w:t>3</w:t>
      </w:r>
      <w:r w:rsidRPr="00502313">
        <w:t xml:space="preserve"> </w:t>
      </w:r>
      <w:r w:rsidRPr="00C92796">
        <w:rPr>
          <w:lang w:val="ru-BY"/>
        </w:rPr>
        <w:t xml:space="preserve">с </w:t>
      </w:r>
      <w:r w:rsidR="00771C62" w:rsidRPr="00C92796">
        <w:rPr>
          <w:i/>
          <w:iCs/>
          <w:lang w:val="en-US"/>
        </w:rPr>
        <w:t>A</w:t>
      </w:r>
      <w:r w:rsidR="00771C62" w:rsidRPr="00C92796">
        <w:rPr>
          <w:i/>
          <w:iCs/>
          <w:vertAlign w:val="subscript"/>
        </w:rPr>
        <w:t>2</w:t>
      </w:r>
      <w:r w:rsidRPr="00502313">
        <w:t>.</w:t>
      </w:r>
      <w:r w:rsidRPr="00C92796">
        <w:rPr>
          <w:lang w:val="ru-BY"/>
        </w:rPr>
        <w:t xml:space="preserve"> Так как они </w:t>
      </w:r>
      <w:r w:rsidR="00F61763">
        <w:rPr>
          <w:lang w:val="ru-BY"/>
        </w:rPr>
        <w:t>равны</w:t>
      </w:r>
      <w:r w:rsidR="0007154E" w:rsidRPr="00C92796">
        <w:rPr>
          <w:lang w:val="ru-BY"/>
        </w:rPr>
        <w:t>,</w:t>
      </w:r>
      <w:r w:rsidR="00C92796" w:rsidRPr="00C92796">
        <w:t xml:space="preserve"> </w:t>
      </w:r>
      <w:r w:rsidRPr="00C92796">
        <w:rPr>
          <w:lang w:val="ru-BY"/>
        </w:rPr>
        <w:t>инкрементиру</w:t>
      </w:r>
      <w:r w:rsidR="0007154E" w:rsidRPr="00C92796">
        <w:rPr>
          <w:lang w:val="ru-BY"/>
        </w:rPr>
        <w:t>ется</w:t>
      </w:r>
      <w:r w:rsidRPr="00C92796">
        <w:rPr>
          <w:lang w:val="ru-BY"/>
        </w:rPr>
        <w:t xml:space="preserve"> </w:t>
      </w:r>
      <w:r w:rsidRPr="00C92796">
        <w:rPr>
          <w:i/>
          <w:iCs/>
          <w:lang w:val="en-US"/>
        </w:rPr>
        <w:t>B</w:t>
      </w:r>
      <w:r w:rsidR="00771C62" w:rsidRPr="00C92796">
        <w:rPr>
          <w:i/>
          <w:iCs/>
          <w:vertAlign w:val="subscript"/>
        </w:rPr>
        <w:t>4</w:t>
      </w:r>
    </w:p>
    <w:p w14:paraId="3F9B59C9" w14:textId="5923E960" w:rsidR="00C92796" w:rsidRPr="00C92796" w:rsidRDefault="00C92796" w:rsidP="00C92796">
      <w:pPr>
        <w:pStyle w:val="a0"/>
        <w:numPr>
          <w:ilvl w:val="0"/>
          <w:numId w:val="0"/>
        </w:numPr>
        <w:ind w:left="709"/>
        <w:rPr>
          <w:lang w:val="ru-BY"/>
        </w:rPr>
      </w:pPr>
      <w:r>
        <w:rPr>
          <w:lang w:val="en-US"/>
        </w:rPr>
        <w:t xml:space="preserve">A = </w:t>
      </w:r>
      <w:r>
        <w:rPr>
          <w:lang w:val="ru-BY"/>
        </w:rPr>
        <w:t>(</w:t>
      </w:r>
      <w:r w:rsidRPr="00502313">
        <w:rPr>
          <w:lang w:val="ru-BY"/>
        </w:rPr>
        <w:t>1</w:t>
      </w:r>
      <w:r>
        <w:rPr>
          <w:lang w:val="ru-BY"/>
        </w:rPr>
        <w:t xml:space="preserve">, </w:t>
      </w:r>
      <w:r w:rsidRPr="00502313">
        <w:rPr>
          <w:lang w:val="ru-BY"/>
        </w:rPr>
        <w:t>3</w:t>
      </w:r>
      <w:r>
        <w:rPr>
          <w:lang w:val="ru-BY"/>
        </w:rPr>
        <w:t xml:space="preserve">, </w:t>
      </w:r>
      <w:r w:rsidRPr="0052059B">
        <w:rPr>
          <w:b/>
          <w:bCs/>
          <w:u w:val="single"/>
          <w:lang w:val="ru-BY"/>
        </w:rPr>
        <w:t>3</w:t>
      </w:r>
      <w:r>
        <w:rPr>
          <w:lang w:val="ru-BY"/>
        </w:rPr>
        <w:t>, 4, 4, 5, 6)</w:t>
      </w:r>
    </w:p>
    <w:p w14:paraId="69E437F7" w14:textId="748DD925" w:rsidR="00502313" w:rsidRDefault="00502313" w:rsidP="000224CA">
      <w:pPr>
        <w:pStyle w:val="a1"/>
      </w:pPr>
      <w:r>
        <w:rPr>
          <w:lang w:val="en-US"/>
        </w:rPr>
        <w:t>B</w:t>
      </w:r>
      <w:r w:rsidRPr="007F04CD">
        <w:t xml:space="preserve"> = (1, 1, 3, 2, …)</w:t>
      </w:r>
    </w:p>
    <w:p w14:paraId="00D04F44" w14:textId="77777777" w:rsidR="000224CA" w:rsidRPr="007F04CD" w:rsidRDefault="000224CA" w:rsidP="000224CA">
      <w:pPr>
        <w:pStyle w:val="a1"/>
      </w:pPr>
    </w:p>
    <w:p w14:paraId="2277803B" w14:textId="77777777" w:rsidR="0007154E" w:rsidRDefault="0007154E" w:rsidP="00B559B8">
      <w:pPr>
        <w:pStyle w:val="a1"/>
        <w:rPr>
          <w:lang w:val="ru-BY"/>
        </w:rPr>
      </w:pPr>
      <w:r>
        <w:rPr>
          <w:lang w:val="ru-BY"/>
        </w:rPr>
        <w:t>После выполнения всех операций</w:t>
      </w:r>
      <w:r w:rsidR="00B559B8">
        <w:rPr>
          <w:lang w:val="ru-BY"/>
        </w:rPr>
        <w:t xml:space="preserve"> получится массив</w:t>
      </w:r>
    </w:p>
    <w:p w14:paraId="33CE9FD9" w14:textId="156540E7" w:rsidR="00B559B8" w:rsidRPr="000224CA" w:rsidRDefault="00B559B8" w:rsidP="000224CA">
      <w:pPr>
        <w:pStyle w:val="a1"/>
        <w:ind w:firstLine="0"/>
        <w:rPr>
          <w:lang w:val="ru-BY"/>
        </w:rPr>
      </w:pPr>
      <w:r>
        <w:rPr>
          <w:lang w:val="en-US"/>
        </w:rPr>
        <w:t>B</w:t>
      </w:r>
      <w:r w:rsidRPr="00B559B8">
        <w:t xml:space="preserve"> = (</w:t>
      </w:r>
      <w:r w:rsidRPr="005E6B25">
        <w:t>1, 1, 3, 2, 4, 2, 5, 1, 6, 1</w:t>
      </w:r>
      <w:r w:rsidRPr="00B559B8">
        <w:t>)</w:t>
      </w:r>
      <w:r w:rsidR="000224CA">
        <w:rPr>
          <w:lang w:val="ru-BY"/>
        </w:rPr>
        <w:t xml:space="preserve">, где </w:t>
      </w:r>
      <w:r w:rsidR="000224CA" w:rsidRPr="000224CA">
        <w:rPr>
          <w:i/>
          <w:iCs/>
          <w:lang w:val="en-US"/>
        </w:rPr>
        <w:t>B</w:t>
      </w:r>
      <w:r w:rsidR="000224CA" w:rsidRPr="000224CA">
        <w:rPr>
          <w:i/>
          <w:iCs/>
          <w:vertAlign w:val="subscript"/>
          <w:lang w:val="en-US"/>
        </w:rPr>
        <w:t>i</w:t>
      </w:r>
      <w:r w:rsidR="000224CA" w:rsidRPr="000224CA">
        <w:rPr>
          <w:vertAlign w:val="subscript"/>
        </w:rPr>
        <w:t xml:space="preserve"> </w:t>
      </w:r>
      <w:r w:rsidR="000224CA" w:rsidRPr="000224CA">
        <w:t xml:space="preserve">– </w:t>
      </w:r>
      <w:r w:rsidR="000224CA">
        <w:rPr>
          <w:lang w:val="ru-BY"/>
        </w:rPr>
        <w:t xml:space="preserve">значение элемента из массива </w:t>
      </w:r>
      <w:r w:rsidR="000224CA">
        <w:rPr>
          <w:lang w:val="en-US"/>
        </w:rPr>
        <w:t>A</w:t>
      </w:r>
      <w:r w:rsidR="000224CA">
        <w:rPr>
          <w:lang w:val="ru-BY"/>
        </w:rPr>
        <w:t xml:space="preserve">, а </w:t>
      </w:r>
      <w:r w:rsidR="000224CA" w:rsidRPr="000224CA">
        <w:rPr>
          <w:i/>
          <w:iCs/>
          <w:lang w:val="en-US"/>
        </w:rPr>
        <w:t>B</w:t>
      </w:r>
      <w:r w:rsidR="000224CA" w:rsidRPr="000224CA">
        <w:rPr>
          <w:i/>
          <w:iCs/>
          <w:vertAlign w:val="subscript"/>
          <w:lang w:val="en-US"/>
        </w:rPr>
        <w:t>i</w:t>
      </w:r>
      <w:r w:rsidR="000224CA" w:rsidRPr="000224CA">
        <w:rPr>
          <w:i/>
          <w:iCs/>
          <w:vertAlign w:val="subscript"/>
        </w:rPr>
        <w:t>+1</w:t>
      </w:r>
      <w:r w:rsidR="000224CA" w:rsidRPr="000224CA">
        <w:rPr>
          <w:vertAlign w:val="subscript"/>
        </w:rPr>
        <w:t xml:space="preserve"> </w:t>
      </w:r>
      <w:r w:rsidR="000224CA">
        <w:t>–</w:t>
      </w:r>
      <w:r w:rsidR="000224CA" w:rsidRPr="000224CA">
        <w:t xml:space="preserve"> </w:t>
      </w:r>
      <w:r w:rsidR="000224CA">
        <w:rPr>
          <w:lang w:val="ru-BY"/>
        </w:rPr>
        <w:t>количество таких элементов</w:t>
      </w:r>
    </w:p>
    <w:p w14:paraId="44B8761E" w14:textId="77777777" w:rsidR="00502313" w:rsidRPr="00502313" w:rsidRDefault="00502313" w:rsidP="00502313">
      <w:pPr>
        <w:pStyle w:val="a1"/>
        <w:rPr>
          <w:lang w:val="ru-BY"/>
        </w:rPr>
      </w:pPr>
    </w:p>
    <w:p w14:paraId="290B3107" w14:textId="77777777" w:rsidR="00267EC0" w:rsidRDefault="00267EC0" w:rsidP="007B2112">
      <w:pPr>
        <w:pStyle w:val="Heading1"/>
        <w:rPr>
          <w:lang w:val="ru-RU"/>
        </w:rPr>
      </w:pPr>
      <w:bookmarkStart w:id="21" w:name="_Toc88223742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1"/>
    </w:p>
    <w:p w14:paraId="3DDC1C8E" w14:textId="6E3F69B0" w:rsidR="00D83596" w:rsidRDefault="00D83596" w:rsidP="00D83596">
      <w:pPr>
        <w:pStyle w:val="Caption"/>
        <w:jc w:val="left"/>
      </w:pPr>
      <w:r>
        <w:t xml:space="preserve">Таблица </w:t>
      </w:r>
      <w:r w:rsidR="00C81D4E">
        <w:fldChar w:fldCharType="begin"/>
      </w:r>
      <w:r w:rsidR="00C81D4E">
        <w:instrText xml:space="preserve"> SEQ Таблица \* ARABIC </w:instrText>
      </w:r>
      <w:r w:rsidR="00C81D4E">
        <w:fldChar w:fldCharType="separate"/>
      </w:r>
      <w:r>
        <w:rPr>
          <w:noProof/>
        </w:rPr>
        <w:t>1</w:t>
      </w:r>
      <w:r w:rsidR="00C81D4E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267EC0" w:rsidRPr="00675BCC" w14:paraId="5D9F01ED" w14:textId="77777777" w:rsidTr="00FA126C">
        <w:tc>
          <w:tcPr>
            <w:tcW w:w="57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25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FA126C" w:rsidRPr="00675BCC" w14:paraId="3016BBC8" w14:textId="77777777" w:rsidTr="00FA126C">
        <w:tc>
          <w:tcPr>
            <w:tcW w:w="575" w:type="pct"/>
            <w:shd w:val="clear" w:color="auto" w:fill="auto"/>
          </w:tcPr>
          <w:p w14:paraId="46EBD0C3" w14:textId="7E22EEC7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FB4A47A" w14:textId="6C5684C4" w:rsidR="00FA126C" w:rsidRPr="00026935" w:rsidRDefault="00026935" w:rsidP="00FA126C">
            <w:pPr>
              <w:pStyle w:val="a6"/>
              <w:tabs>
                <w:tab w:val="left" w:pos="1380"/>
              </w:tabs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1</w:t>
            </w:r>
          </w:p>
        </w:tc>
      </w:tr>
      <w:tr w:rsidR="00026935" w:rsidRPr="00675BCC" w14:paraId="75026634" w14:textId="77777777" w:rsidTr="00FA126C">
        <w:tc>
          <w:tcPr>
            <w:tcW w:w="575" w:type="pct"/>
            <w:shd w:val="clear" w:color="auto" w:fill="auto"/>
          </w:tcPr>
          <w:p w14:paraId="2D8B575D" w14:textId="77777777" w:rsidR="00026935" w:rsidRPr="006A2E7F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5A34E5F" w14:textId="2C15FD56" w:rsidR="00026935" w:rsidRPr="00026935" w:rsidRDefault="00026935" w:rsidP="00FA126C">
            <w:pPr>
              <w:pStyle w:val="a6"/>
              <w:tabs>
                <w:tab w:val="left" w:pos="1380"/>
              </w:tabs>
              <w:rPr>
                <w:szCs w:val="28"/>
                <w:shd w:val="clear" w:color="auto" w:fill="F8F9FA"/>
              </w:rPr>
            </w:pPr>
            <w:r>
              <w:rPr>
                <w:szCs w:val="28"/>
                <w:shd w:val="clear" w:color="auto" w:fill="F8F9FA"/>
                <w:lang w:val="ru-BY"/>
              </w:rPr>
              <w:t>Начало цикла А1</w:t>
            </w:r>
            <w:r w:rsidRPr="00FA126C">
              <w:rPr>
                <w:szCs w:val="28"/>
                <w:shd w:val="clear" w:color="auto" w:fill="F8F9FA"/>
              </w:rPr>
              <w:t xml:space="preserve">. </w:t>
            </w:r>
            <w:r>
              <w:rPr>
                <w:szCs w:val="28"/>
                <w:shd w:val="clear" w:color="auto" w:fill="F8F9FA"/>
                <w:lang w:val="ru-BY"/>
              </w:rPr>
              <w:t>Проверка выполнения условия (</w:t>
            </w:r>
            <w:proofErr w:type="spellStart"/>
            <w:r>
              <w:rPr>
                <w:szCs w:val="28"/>
                <w:shd w:val="clear" w:color="auto" w:fill="F8F9FA"/>
                <w:lang w:val="en-US"/>
              </w:rPr>
              <w:t>i</w:t>
            </w:r>
            <w:proofErr w:type="spellEnd"/>
            <w:r>
              <w:rPr>
                <w:szCs w:val="28"/>
                <w:shd w:val="clear" w:color="auto" w:fill="F8F9FA"/>
                <w:lang w:val="ru-BY"/>
              </w:rPr>
              <w:t xml:space="preserve"> </w:t>
            </w:r>
            <w:r w:rsidR="003A2CFA">
              <w:rPr>
                <w:szCs w:val="28"/>
                <w:shd w:val="clear" w:color="auto" w:fill="F8F9FA"/>
              </w:rPr>
              <w:t>≤</w:t>
            </w:r>
            <w:r w:rsidRPr="00FA126C">
              <w:rPr>
                <w:szCs w:val="28"/>
                <w:shd w:val="clear" w:color="auto" w:fill="F8F9FA"/>
              </w:rPr>
              <w:t xml:space="preserve"> </w:t>
            </w:r>
            <w:r>
              <w:rPr>
                <w:szCs w:val="28"/>
                <w:shd w:val="clear" w:color="auto" w:fill="F8F9FA"/>
                <w:lang w:val="en-US"/>
              </w:rPr>
              <w:t>M</w:t>
            </w:r>
            <w:r w:rsidRPr="00FA126C">
              <w:rPr>
                <w:szCs w:val="28"/>
                <w:shd w:val="clear" w:color="auto" w:fill="F8F9FA"/>
              </w:rPr>
              <w:t>).</w:t>
            </w:r>
            <w:r>
              <w:rPr>
                <w:szCs w:val="28"/>
                <w:shd w:val="clear" w:color="auto" w:fill="F8F9FA"/>
                <w:lang w:val="ru-BY"/>
              </w:rPr>
              <w:t xml:space="preserve"> Если условие истинно, идти к шагу 3, иначе – к шагу </w:t>
            </w:r>
            <w:r w:rsidRPr="00026935">
              <w:rPr>
                <w:szCs w:val="28"/>
                <w:shd w:val="clear" w:color="auto" w:fill="F8F9FA"/>
              </w:rPr>
              <w:t>6</w:t>
            </w:r>
          </w:p>
        </w:tc>
      </w:tr>
      <w:tr w:rsidR="00FA126C" w:rsidRPr="00FA126C" w14:paraId="4A73203F" w14:textId="77777777" w:rsidTr="00FA126C">
        <w:tc>
          <w:tcPr>
            <w:tcW w:w="575" w:type="pct"/>
            <w:shd w:val="clear" w:color="auto" w:fill="auto"/>
          </w:tcPr>
          <w:p w14:paraId="763BCDF5" w14:textId="77777777" w:rsidR="00FA126C" w:rsidRPr="001734C6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F59287C" w14:textId="5570B23E" w:rsidR="00FA126C" w:rsidRPr="00FA126C" w:rsidRDefault="00FA126C" w:rsidP="00143677">
            <w:pPr>
              <w:pStyle w:val="a6"/>
              <w:rPr>
                <w:szCs w:val="28"/>
                <w:shd w:val="clear" w:color="auto" w:fill="F8F9FA"/>
              </w:rPr>
            </w:pPr>
            <w:r>
              <w:rPr>
                <w:szCs w:val="28"/>
                <w:shd w:val="clear" w:color="auto" w:fill="F8F9FA"/>
                <w:lang w:val="ru-BY"/>
              </w:rPr>
              <w:t xml:space="preserve">Ввод элемента массива </w:t>
            </w:r>
            <w:r>
              <w:rPr>
                <w:szCs w:val="28"/>
                <w:shd w:val="clear" w:color="auto" w:fill="F8F9FA"/>
                <w:lang w:val="en-US"/>
              </w:rPr>
              <w:t>A</w:t>
            </w:r>
            <w:r w:rsidRPr="00FA126C">
              <w:rPr>
                <w:szCs w:val="28"/>
                <w:shd w:val="clear" w:color="auto" w:fill="F8F9FA"/>
              </w:rPr>
              <w:t>[</w:t>
            </w:r>
            <w:proofErr w:type="spellStart"/>
            <w:r>
              <w:rPr>
                <w:szCs w:val="28"/>
                <w:shd w:val="clear" w:color="auto" w:fill="F8F9FA"/>
                <w:lang w:val="en-US"/>
              </w:rPr>
              <w:t>i</w:t>
            </w:r>
            <w:proofErr w:type="spellEnd"/>
            <w:r w:rsidRPr="00FA126C">
              <w:rPr>
                <w:szCs w:val="28"/>
                <w:shd w:val="clear" w:color="auto" w:fill="F8F9FA"/>
              </w:rPr>
              <w:t>]</w:t>
            </w:r>
          </w:p>
        </w:tc>
      </w:tr>
      <w:tr w:rsidR="00026935" w:rsidRPr="00FA126C" w14:paraId="49D2845D" w14:textId="77777777" w:rsidTr="00FA126C">
        <w:tc>
          <w:tcPr>
            <w:tcW w:w="575" w:type="pct"/>
            <w:shd w:val="clear" w:color="auto" w:fill="auto"/>
          </w:tcPr>
          <w:p w14:paraId="28D4DE05" w14:textId="77777777" w:rsidR="00026935" w:rsidRPr="001734C6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9562B94" w14:textId="33028B5C" w:rsidR="00026935" w:rsidRPr="00026935" w:rsidRDefault="00026935" w:rsidP="00143677">
            <w:pPr>
              <w:pStyle w:val="a6"/>
              <w:rPr>
                <w:szCs w:val="28"/>
                <w:shd w:val="clear" w:color="auto" w:fill="F8F9FA"/>
                <w:lang w:val="en-US"/>
              </w:rPr>
            </w:pPr>
            <w:proofErr w:type="spellStart"/>
            <w:r>
              <w:rPr>
                <w:szCs w:val="28"/>
                <w:shd w:val="clear" w:color="auto" w:fill="F8F9FA"/>
                <w:lang w:val="en-US"/>
              </w:rPr>
              <w:t>i</w:t>
            </w:r>
            <w:proofErr w:type="spellEnd"/>
            <w:r>
              <w:rPr>
                <w:szCs w:val="28"/>
                <w:shd w:val="clear" w:color="auto" w:fill="F8F9FA"/>
                <w:lang w:val="en-US"/>
              </w:rPr>
              <w:t xml:space="preserve"> := </w:t>
            </w:r>
            <w:proofErr w:type="spellStart"/>
            <w:r>
              <w:rPr>
                <w:szCs w:val="28"/>
                <w:shd w:val="clear" w:color="auto" w:fill="F8F9FA"/>
                <w:lang w:val="en-US"/>
              </w:rPr>
              <w:t>i</w:t>
            </w:r>
            <w:proofErr w:type="spellEnd"/>
            <w:r>
              <w:rPr>
                <w:szCs w:val="28"/>
                <w:shd w:val="clear" w:color="auto" w:fill="F8F9FA"/>
                <w:lang w:val="en-US"/>
              </w:rPr>
              <w:t xml:space="preserve"> + 1</w:t>
            </w:r>
          </w:p>
        </w:tc>
      </w:tr>
      <w:tr w:rsidR="00FA126C" w:rsidRPr="00675BCC" w14:paraId="5D268ED7" w14:textId="77777777" w:rsidTr="00FA126C">
        <w:tc>
          <w:tcPr>
            <w:tcW w:w="575" w:type="pct"/>
            <w:shd w:val="clear" w:color="auto" w:fill="auto"/>
          </w:tcPr>
          <w:p w14:paraId="5A7C4364" w14:textId="77777777" w:rsidR="00FA126C" w:rsidRPr="00FA126C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C3234F5" w14:textId="1318E5FA" w:rsidR="00FA126C" w:rsidRPr="00DC6FC4" w:rsidRDefault="00FA126C" w:rsidP="0051026E">
            <w:pPr>
              <w:pStyle w:val="a6"/>
              <w:rPr>
                <w:color w:val="000000"/>
                <w:szCs w:val="28"/>
                <w:shd w:val="clear" w:color="auto" w:fill="F8F9FA"/>
              </w:rPr>
            </w:pPr>
            <w:r>
              <w:rPr>
                <w:color w:val="000000"/>
                <w:szCs w:val="28"/>
                <w:shd w:val="clear" w:color="auto" w:fill="F8F9FA"/>
                <w:lang w:val="ru-BY"/>
              </w:rPr>
              <w:t>Конец цикла А1</w:t>
            </w:r>
            <w:r w:rsidRPr="00FA126C">
              <w:rPr>
                <w:color w:val="000000"/>
                <w:szCs w:val="28"/>
                <w:shd w:val="clear" w:color="auto" w:fill="F8F9FA"/>
              </w:rPr>
              <w:t xml:space="preserve">. </w:t>
            </w:r>
            <w:r w:rsidR="001D79CD">
              <w:rPr>
                <w:color w:val="000000"/>
                <w:szCs w:val="28"/>
                <w:shd w:val="clear" w:color="auto" w:fill="F8F9FA"/>
                <w:lang w:val="ru-BY"/>
              </w:rPr>
              <w:t xml:space="preserve">Идти к шагу </w:t>
            </w:r>
            <w:r w:rsidR="00026935">
              <w:rPr>
                <w:color w:val="000000"/>
                <w:szCs w:val="28"/>
                <w:shd w:val="clear" w:color="auto" w:fill="F8F9FA"/>
                <w:lang w:val="ru-BY"/>
              </w:rPr>
              <w:t>2</w:t>
            </w:r>
          </w:p>
        </w:tc>
      </w:tr>
      <w:tr w:rsidR="00026935" w:rsidRPr="00675BCC" w14:paraId="170CC088" w14:textId="77777777" w:rsidTr="00FA126C">
        <w:tc>
          <w:tcPr>
            <w:tcW w:w="575" w:type="pct"/>
            <w:shd w:val="clear" w:color="auto" w:fill="auto"/>
          </w:tcPr>
          <w:p w14:paraId="15B233FA" w14:textId="77777777" w:rsidR="00026935" w:rsidRPr="00FA126C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080C4DA" w14:textId="1916225D" w:rsidR="00026935" w:rsidRPr="00026935" w:rsidRDefault="00026935" w:rsidP="0051026E">
            <w:pPr>
              <w:pStyle w:val="a6"/>
              <w:rPr>
                <w:color w:val="000000"/>
                <w:szCs w:val="28"/>
                <w:shd w:val="clear" w:color="auto" w:fill="F8F9FA"/>
                <w:lang w:val="en-US"/>
              </w:rPr>
            </w:pPr>
            <w:proofErr w:type="spellStart"/>
            <w:r>
              <w:rPr>
                <w:color w:val="000000"/>
                <w:szCs w:val="28"/>
                <w:shd w:val="clear" w:color="auto" w:fill="F8F9FA"/>
                <w:lang w:val="en-US"/>
              </w:rPr>
              <w:t>i</w:t>
            </w:r>
            <w:proofErr w:type="spellEnd"/>
            <w:r>
              <w:rPr>
                <w:color w:val="000000"/>
                <w:szCs w:val="28"/>
                <w:shd w:val="clear" w:color="auto" w:fill="F8F9FA"/>
                <w:lang w:val="en-US"/>
              </w:rPr>
              <w:t xml:space="preserve"> := 1</w:t>
            </w:r>
          </w:p>
        </w:tc>
      </w:tr>
      <w:tr w:rsidR="00FA126C" w:rsidRPr="00675BCC" w14:paraId="6E0D705A" w14:textId="77777777" w:rsidTr="00FA126C">
        <w:tc>
          <w:tcPr>
            <w:tcW w:w="575" w:type="pct"/>
            <w:shd w:val="clear" w:color="auto" w:fill="auto"/>
          </w:tcPr>
          <w:p w14:paraId="6FA60505" w14:textId="77777777" w:rsidR="00FA126C" w:rsidRPr="002D27D7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40A0D41" w14:textId="07172D5E" w:rsidR="00FA126C" w:rsidRDefault="001D79CD" w:rsidP="0051026E">
            <w:pPr>
              <w:pStyle w:val="a6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Начало цикла А2. Проверка выполнения условия (i</w:t>
            </w:r>
            <w:r w:rsidR="003A2CFA">
              <w:rPr>
                <w:szCs w:val="28"/>
                <w:lang w:val="ru-BY"/>
              </w:rPr>
              <w:t xml:space="preserve"> ≤ </w:t>
            </w:r>
            <w:r>
              <w:rPr>
                <w:szCs w:val="28"/>
                <w:lang w:val="ru-BY"/>
              </w:rPr>
              <w:t>2*M</w:t>
            </w:r>
            <w:r w:rsidRPr="001D79CD">
              <w:rPr>
                <w:szCs w:val="28"/>
              </w:rPr>
              <w:t>).</w:t>
            </w:r>
          </w:p>
          <w:p w14:paraId="4F1B86C1" w14:textId="06502563" w:rsidR="001D79CD" w:rsidRPr="00026935" w:rsidRDefault="001D79CD" w:rsidP="0051026E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Если условие истинно, идти к шагу </w:t>
            </w:r>
            <w:r w:rsidR="00026935" w:rsidRPr="00026935">
              <w:rPr>
                <w:szCs w:val="28"/>
              </w:rPr>
              <w:t>8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026935" w:rsidRPr="00026935">
              <w:rPr>
                <w:szCs w:val="28"/>
              </w:rPr>
              <w:t>11</w:t>
            </w:r>
          </w:p>
        </w:tc>
      </w:tr>
      <w:tr w:rsidR="00FA126C" w:rsidRPr="00675BCC" w14:paraId="231BC762" w14:textId="77777777" w:rsidTr="00FA126C">
        <w:tc>
          <w:tcPr>
            <w:tcW w:w="575" w:type="pct"/>
            <w:shd w:val="clear" w:color="auto" w:fill="auto"/>
          </w:tcPr>
          <w:p w14:paraId="15964C4C" w14:textId="6AF618D1" w:rsidR="00FA126C" w:rsidRPr="001D79CD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1F9B183" w14:textId="49387B37" w:rsidR="00FA126C" w:rsidRPr="001D79CD" w:rsidRDefault="001D79CD" w:rsidP="0051026E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B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>] := 0</w:t>
            </w:r>
          </w:p>
        </w:tc>
      </w:tr>
      <w:tr w:rsidR="00026935" w:rsidRPr="00675BCC" w14:paraId="4DCD17EC" w14:textId="77777777" w:rsidTr="00FA126C">
        <w:tc>
          <w:tcPr>
            <w:tcW w:w="575" w:type="pct"/>
            <w:shd w:val="clear" w:color="auto" w:fill="auto"/>
          </w:tcPr>
          <w:p w14:paraId="5A60B424" w14:textId="77777777" w:rsidR="00026935" w:rsidRPr="001D79CD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AEBA95C" w14:textId="6F7F07FA" w:rsidR="00026935" w:rsidRDefault="00026935" w:rsidP="0051026E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FA126C" w:rsidRPr="00675BCC" w14:paraId="3DB2C907" w14:textId="77777777" w:rsidTr="00FA126C">
        <w:tc>
          <w:tcPr>
            <w:tcW w:w="575" w:type="pct"/>
            <w:shd w:val="clear" w:color="auto" w:fill="auto"/>
          </w:tcPr>
          <w:p w14:paraId="2F9E4B35" w14:textId="6742063C" w:rsidR="00FA126C" w:rsidRPr="006A2E7F" w:rsidRDefault="00FA126C" w:rsidP="009E74A7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6B80C0A" w14:textId="479E1C9C" w:rsidR="001D79CD" w:rsidRPr="00DC6FC4" w:rsidRDefault="001D79CD" w:rsidP="001D79CD">
            <w:pPr>
              <w:pStyle w:val="a6"/>
              <w:tabs>
                <w:tab w:val="left" w:pos="1656"/>
              </w:tabs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Конец цикла А2. Идти к шагу </w:t>
            </w:r>
            <w:r w:rsidR="00026935" w:rsidRPr="00DC6FC4">
              <w:rPr>
                <w:szCs w:val="28"/>
              </w:rPr>
              <w:t>7</w:t>
            </w:r>
          </w:p>
        </w:tc>
      </w:tr>
      <w:tr w:rsidR="00026935" w:rsidRPr="00675BCC" w14:paraId="11CB4939" w14:textId="77777777" w:rsidTr="00FA126C">
        <w:tc>
          <w:tcPr>
            <w:tcW w:w="575" w:type="pct"/>
            <w:shd w:val="clear" w:color="auto" w:fill="auto"/>
          </w:tcPr>
          <w:p w14:paraId="4DE7924A" w14:textId="77777777" w:rsidR="00026935" w:rsidRPr="006A2E7F" w:rsidRDefault="00026935" w:rsidP="009E74A7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7E4061C" w14:textId="0526A73B" w:rsidR="00026935" w:rsidRPr="00026935" w:rsidRDefault="00026935" w:rsidP="001D79CD">
            <w:pPr>
              <w:pStyle w:val="a6"/>
              <w:tabs>
                <w:tab w:val="left" w:pos="1656"/>
              </w:tabs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1</w:t>
            </w:r>
          </w:p>
        </w:tc>
      </w:tr>
      <w:tr w:rsidR="001D79CD" w:rsidRPr="00675BCC" w14:paraId="15BDF974" w14:textId="77777777" w:rsidTr="00FA126C">
        <w:tc>
          <w:tcPr>
            <w:tcW w:w="575" w:type="pct"/>
            <w:shd w:val="clear" w:color="auto" w:fill="auto"/>
          </w:tcPr>
          <w:p w14:paraId="6BD9B8CA" w14:textId="3CC83264" w:rsidR="001D79CD" w:rsidRPr="006A2E7F" w:rsidRDefault="001D79CD" w:rsidP="001D79CD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E59C8F" w14:textId="3D000D6B" w:rsidR="001D79CD" w:rsidRDefault="001D79CD" w:rsidP="001D79CD">
            <w:pPr>
              <w:pStyle w:val="a6"/>
              <w:tabs>
                <w:tab w:val="left" w:pos="1656"/>
              </w:tabs>
              <w:rPr>
                <w:szCs w:val="28"/>
              </w:rPr>
            </w:pPr>
            <w:r>
              <w:rPr>
                <w:szCs w:val="28"/>
                <w:lang w:val="ru-BY"/>
              </w:rPr>
              <w:t>Начало цикла А3. Проверка выполнения условия (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 w:rsidR="003A2CFA">
              <w:rPr>
                <w:szCs w:val="28"/>
                <w:lang w:val="ru-BY"/>
              </w:rPr>
              <w:t xml:space="preserve"> </w:t>
            </w:r>
            <w:r w:rsidR="003A2CFA">
              <w:rPr>
                <w:szCs w:val="28"/>
              </w:rPr>
              <w:t>≤</w:t>
            </w:r>
            <w:r w:rsidR="003A2CFA">
              <w:rPr>
                <w:szCs w:val="28"/>
                <w:lang w:val="ru-BY"/>
              </w:rPr>
              <w:t xml:space="preserve"> </w:t>
            </w:r>
            <w:r>
              <w:rPr>
                <w:szCs w:val="28"/>
                <w:lang w:val="en-US"/>
              </w:rPr>
              <w:t>M</w:t>
            </w:r>
            <w:r w:rsidRPr="001D79CD">
              <w:rPr>
                <w:szCs w:val="28"/>
              </w:rPr>
              <w:t>).</w:t>
            </w:r>
          </w:p>
          <w:p w14:paraId="1A93089C" w14:textId="75C41CEB" w:rsidR="001D79CD" w:rsidRPr="00026935" w:rsidRDefault="001D79CD" w:rsidP="001D79CD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Если условие истинно, идти к шагу </w:t>
            </w:r>
            <w:r w:rsidR="00026935" w:rsidRPr="00026935">
              <w:rPr>
                <w:szCs w:val="28"/>
              </w:rPr>
              <w:t>13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026935" w:rsidRPr="00026935">
              <w:rPr>
                <w:szCs w:val="28"/>
              </w:rPr>
              <w:t>23</w:t>
            </w:r>
          </w:p>
        </w:tc>
      </w:tr>
      <w:tr w:rsidR="00026935" w:rsidRPr="00675BCC" w14:paraId="42B1C8F5" w14:textId="77777777" w:rsidTr="00FA126C">
        <w:tc>
          <w:tcPr>
            <w:tcW w:w="575" w:type="pct"/>
            <w:shd w:val="clear" w:color="auto" w:fill="auto"/>
          </w:tcPr>
          <w:p w14:paraId="4B795908" w14:textId="77777777" w:rsidR="00026935" w:rsidRPr="006A2E7F" w:rsidRDefault="00026935" w:rsidP="001D79CD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959522A" w14:textId="37AB540E" w:rsidR="00026935" w:rsidRPr="00026935" w:rsidRDefault="00026935" w:rsidP="001D79CD">
            <w:pPr>
              <w:pStyle w:val="a6"/>
              <w:tabs>
                <w:tab w:val="left" w:pos="1656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1</w:t>
            </w:r>
          </w:p>
        </w:tc>
      </w:tr>
      <w:tr w:rsidR="00FA126C" w:rsidRPr="00675BCC" w14:paraId="663EC4BA" w14:textId="77777777" w:rsidTr="00FA126C">
        <w:tc>
          <w:tcPr>
            <w:tcW w:w="575" w:type="pct"/>
            <w:shd w:val="clear" w:color="auto" w:fill="auto"/>
          </w:tcPr>
          <w:p w14:paraId="2D549796" w14:textId="27CB494F" w:rsidR="00FA126C" w:rsidRPr="001D79CD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57044E4" w14:textId="5F3FED83" w:rsidR="001D79CD" w:rsidRDefault="001D79CD" w:rsidP="001D79CD">
            <w:pPr>
              <w:pStyle w:val="a6"/>
              <w:tabs>
                <w:tab w:val="left" w:pos="1656"/>
              </w:tabs>
              <w:rPr>
                <w:szCs w:val="28"/>
              </w:rPr>
            </w:pPr>
            <w:r>
              <w:rPr>
                <w:szCs w:val="28"/>
                <w:lang w:val="ru-BY"/>
              </w:rPr>
              <w:t>Начало цикла А</w:t>
            </w:r>
            <w:r w:rsidRPr="001D79CD">
              <w:rPr>
                <w:szCs w:val="28"/>
              </w:rPr>
              <w:t>4</w:t>
            </w:r>
            <w:r>
              <w:rPr>
                <w:szCs w:val="28"/>
                <w:lang w:val="ru-BY"/>
              </w:rPr>
              <w:t>.</w:t>
            </w:r>
            <w:r w:rsidRPr="001D79CD">
              <w:rPr>
                <w:szCs w:val="28"/>
              </w:rPr>
              <w:t xml:space="preserve"> </w:t>
            </w:r>
            <w:r>
              <w:rPr>
                <w:szCs w:val="28"/>
                <w:lang w:val="ru-BY"/>
              </w:rPr>
              <w:t>Проверка выполнения условия (</w:t>
            </w:r>
            <w:r>
              <w:rPr>
                <w:szCs w:val="28"/>
                <w:lang w:val="en-US"/>
              </w:rPr>
              <w:t>j</w:t>
            </w:r>
            <w:r w:rsidR="003A2CFA">
              <w:rPr>
                <w:szCs w:val="28"/>
                <w:lang w:val="ru-BY"/>
              </w:rPr>
              <w:t xml:space="preserve"> </w:t>
            </w:r>
            <w:r w:rsidR="003A2CFA">
              <w:rPr>
                <w:szCs w:val="28"/>
              </w:rPr>
              <w:t>≤</w:t>
            </w:r>
            <w:r w:rsidR="003A2CFA">
              <w:rPr>
                <w:szCs w:val="28"/>
                <w:lang w:val="ru-BY"/>
              </w:rPr>
              <w:t xml:space="preserve"> </w:t>
            </w:r>
            <w:r>
              <w:rPr>
                <w:szCs w:val="28"/>
                <w:lang w:val="en-US"/>
              </w:rPr>
              <w:t>M</w:t>
            </w:r>
            <w:r w:rsidRPr="001D79CD">
              <w:rPr>
                <w:szCs w:val="28"/>
              </w:rPr>
              <w:t xml:space="preserve"> -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 w:rsidRPr="001D79CD">
              <w:rPr>
                <w:szCs w:val="28"/>
              </w:rPr>
              <w:t>).</w:t>
            </w:r>
          </w:p>
          <w:p w14:paraId="21481AF4" w14:textId="3A8D19D5" w:rsidR="00FA126C" w:rsidRPr="00026935" w:rsidRDefault="001D79CD" w:rsidP="001D79CD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Если условие истинно, идти к шагу </w:t>
            </w:r>
            <w:r w:rsidR="00026935" w:rsidRPr="00026935">
              <w:rPr>
                <w:szCs w:val="28"/>
              </w:rPr>
              <w:t>15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026935" w:rsidRPr="00026935">
              <w:rPr>
                <w:szCs w:val="28"/>
              </w:rPr>
              <w:t>21</w:t>
            </w:r>
          </w:p>
        </w:tc>
      </w:tr>
      <w:tr w:rsidR="00FA126C" w:rsidRPr="003A2CFA" w14:paraId="48E5670E" w14:textId="77777777" w:rsidTr="00FA126C">
        <w:tc>
          <w:tcPr>
            <w:tcW w:w="575" w:type="pct"/>
            <w:shd w:val="clear" w:color="auto" w:fill="auto"/>
          </w:tcPr>
          <w:p w14:paraId="737E0BB2" w14:textId="2CED5464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938F18" w14:textId="7C67BD5E" w:rsidR="00FA126C" w:rsidRPr="003A2CFA" w:rsidRDefault="001D79CD" w:rsidP="004B7932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Проверка выполнения условия </w:t>
            </w:r>
            <w:r>
              <w:rPr>
                <w:szCs w:val="28"/>
                <w:lang w:val="en-US"/>
              </w:rPr>
              <w:t>A</w:t>
            </w:r>
            <w:r w:rsidRPr="001D79CD">
              <w:rPr>
                <w:szCs w:val="28"/>
              </w:rPr>
              <w:t>[</w:t>
            </w:r>
            <w:r>
              <w:rPr>
                <w:szCs w:val="28"/>
                <w:lang w:val="en-US"/>
              </w:rPr>
              <w:t>j</w:t>
            </w:r>
            <w:r w:rsidRPr="001D79CD">
              <w:rPr>
                <w:szCs w:val="28"/>
              </w:rPr>
              <w:t xml:space="preserve">] &gt; </w:t>
            </w:r>
            <w:r>
              <w:rPr>
                <w:szCs w:val="28"/>
                <w:lang w:val="en-US"/>
              </w:rPr>
              <w:t>A</w:t>
            </w:r>
            <w:r w:rsidRPr="001D79CD">
              <w:rPr>
                <w:szCs w:val="28"/>
              </w:rPr>
              <w:t>[</w:t>
            </w:r>
            <w:r>
              <w:rPr>
                <w:szCs w:val="28"/>
                <w:lang w:val="en-US"/>
              </w:rPr>
              <w:t>j</w:t>
            </w:r>
            <w:r w:rsidRPr="001D79CD">
              <w:rPr>
                <w:szCs w:val="28"/>
              </w:rPr>
              <w:t xml:space="preserve">+1]. </w:t>
            </w:r>
            <w:r>
              <w:rPr>
                <w:szCs w:val="28"/>
                <w:lang w:val="ru-BY"/>
              </w:rPr>
              <w:t>Если условие истинно, идти к шагу 1</w:t>
            </w:r>
            <w:r w:rsidR="003A2CFA" w:rsidRPr="003A2CFA">
              <w:rPr>
                <w:szCs w:val="28"/>
              </w:rPr>
              <w:t>6</w:t>
            </w:r>
            <w:r>
              <w:rPr>
                <w:szCs w:val="28"/>
                <w:lang w:val="ru-BY"/>
              </w:rPr>
              <w:t>, иначе – к шагу 1</w:t>
            </w:r>
            <w:r w:rsidR="003A2CFA" w:rsidRPr="003A2CFA">
              <w:rPr>
                <w:szCs w:val="28"/>
              </w:rPr>
              <w:t>9</w:t>
            </w:r>
          </w:p>
        </w:tc>
      </w:tr>
      <w:tr w:rsidR="00FA126C" w:rsidRPr="00675BCC" w14:paraId="624F8F4B" w14:textId="77777777" w:rsidTr="00FA126C">
        <w:tc>
          <w:tcPr>
            <w:tcW w:w="575" w:type="pct"/>
            <w:shd w:val="clear" w:color="auto" w:fill="auto"/>
          </w:tcPr>
          <w:p w14:paraId="04111C26" w14:textId="638CD5A7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F718D89" w14:textId="47A8A4B3" w:rsidR="00FA126C" w:rsidRPr="001D79CD" w:rsidRDefault="001D79CD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A[j] := A[j] </w:t>
            </w:r>
            <w:proofErr w:type="spellStart"/>
            <w:r>
              <w:rPr>
                <w:szCs w:val="28"/>
                <w:lang w:val="en-US"/>
              </w:rPr>
              <w:t>xor</w:t>
            </w:r>
            <w:proofErr w:type="spellEnd"/>
            <w:r>
              <w:rPr>
                <w:szCs w:val="28"/>
                <w:lang w:val="en-US"/>
              </w:rPr>
              <w:t xml:space="preserve"> A[j+1]</w:t>
            </w:r>
          </w:p>
        </w:tc>
      </w:tr>
      <w:tr w:rsidR="00FA126C" w:rsidRPr="00675BCC" w14:paraId="2BF1533C" w14:textId="77777777" w:rsidTr="00FA126C">
        <w:tc>
          <w:tcPr>
            <w:tcW w:w="575" w:type="pct"/>
            <w:shd w:val="clear" w:color="auto" w:fill="auto"/>
          </w:tcPr>
          <w:p w14:paraId="77260315" w14:textId="36D34F0F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0851247C" w14:textId="281B374F" w:rsidR="00FA126C" w:rsidRPr="001D79CD" w:rsidRDefault="001D79CD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A[j+1] := A[j] </w:t>
            </w:r>
            <w:proofErr w:type="spellStart"/>
            <w:r>
              <w:rPr>
                <w:szCs w:val="28"/>
                <w:lang w:val="en-US"/>
              </w:rPr>
              <w:t>xor</w:t>
            </w:r>
            <w:proofErr w:type="spellEnd"/>
            <w:r>
              <w:rPr>
                <w:szCs w:val="28"/>
                <w:lang w:val="en-US"/>
              </w:rPr>
              <w:t xml:space="preserve"> A[j+1]</w:t>
            </w:r>
          </w:p>
        </w:tc>
      </w:tr>
      <w:tr w:rsidR="00FA126C" w:rsidRPr="00675BCC" w14:paraId="47B30728" w14:textId="77777777" w:rsidTr="00FA126C">
        <w:tc>
          <w:tcPr>
            <w:tcW w:w="575" w:type="pct"/>
            <w:shd w:val="clear" w:color="auto" w:fill="auto"/>
          </w:tcPr>
          <w:p w14:paraId="4DB25BEF" w14:textId="3AADC109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4E7DB5C4" w14:textId="2B7B1A62" w:rsidR="00FA126C" w:rsidRPr="001D79CD" w:rsidRDefault="001D79CD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A[j] := A[j] </w:t>
            </w:r>
            <w:proofErr w:type="spellStart"/>
            <w:r>
              <w:rPr>
                <w:szCs w:val="28"/>
                <w:lang w:val="en-US"/>
              </w:rPr>
              <w:t>xor</w:t>
            </w:r>
            <w:proofErr w:type="spellEnd"/>
            <w:r>
              <w:rPr>
                <w:szCs w:val="28"/>
                <w:lang w:val="en-US"/>
              </w:rPr>
              <w:t xml:space="preserve"> A[j+1]</w:t>
            </w:r>
          </w:p>
        </w:tc>
      </w:tr>
      <w:tr w:rsidR="00026935" w:rsidRPr="00675BCC" w14:paraId="6CC79207" w14:textId="77777777" w:rsidTr="00FA126C">
        <w:tc>
          <w:tcPr>
            <w:tcW w:w="575" w:type="pct"/>
            <w:shd w:val="clear" w:color="auto" w:fill="auto"/>
          </w:tcPr>
          <w:p w14:paraId="0B7593E4" w14:textId="77777777" w:rsidR="00026935" w:rsidRPr="006A2E7F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38B75869" w14:textId="7944554E" w:rsidR="00026935" w:rsidRDefault="00026935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j + 1</w:t>
            </w:r>
          </w:p>
        </w:tc>
      </w:tr>
      <w:tr w:rsidR="00FA126C" w:rsidRPr="00657625" w14:paraId="6FC0E599" w14:textId="77777777" w:rsidTr="00FA126C">
        <w:tc>
          <w:tcPr>
            <w:tcW w:w="575" w:type="pct"/>
            <w:shd w:val="clear" w:color="auto" w:fill="auto"/>
          </w:tcPr>
          <w:p w14:paraId="4898DBEE" w14:textId="65FF6A77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B3A1EEB" w14:textId="3CF55368" w:rsidR="00FA126C" w:rsidRPr="00DC6FC4" w:rsidRDefault="001D79CD" w:rsidP="00B81529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Конец цикла А4.</w:t>
            </w:r>
            <w:r w:rsidRPr="001D79CD">
              <w:rPr>
                <w:szCs w:val="28"/>
              </w:rPr>
              <w:t xml:space="preserve"> </w:t>
            </w:r>
            <w:r>
              <w:rPr>
                <w:szCs w:val="28"/>
                <w:lang w:val="ru-BY"/>
              </w:rPr>
              <w:t xml:space="preserve">Идти к шагу </w:t>
            </w:r>
            <w:r w:rsidR="003A2CFA" w:rsidRPr="00DC6FC4">
              <w:rPr>
                <w:szCs w:val="28"/>
              </w:rPr>
              <w:t>14</w:t>
            </w:r>
          </w:p>
        </w:tc>
      </w:tr>
      <w:tr w:rsidR="00026935" w:rsidRPr="00657625" w14:paraId="00CB7EA0" w14:textId="77777777" w:rsidTr="00FA126C">
        <w:tc>
          <w:tcPr>
            <w:tcW w:w="575" w:type="pct"/>
            <w:shd w:val="clear" w:color="auto" w:fill="auto"/>
          </w:tcPr>
          <w:p w14:paraId="57251B09" w14:textId="77777777" w:rsidR="00026935" w:rsidRPr="006A2E7F" w:rsidRDefault="00026935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8B01A9" w14:textId="669F8C80" w:rsidR="00026935" w:rsidRPr="00026935" w:rsidRDefault="00026935" w:rsidP="00B81529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FA126C" w:rsidRPr="00675BCC" w14:paraId="1ABA812A" w14:textId="77777777" w:rsidTr="00FA126C">
        <w:tc>
          <w:tcPr>
            <w:tcW w:w="575" w:type="pct"/>
            <w:shd w:val="clear" w:color="auto" w:fill="auto"/>
          </w:tcPr>
          <w:p w14:paraId="7793E5C0" w14:textId="35714793" w:rsidR="00FA126C" w:rsidRPr="001D79CD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FE1F680" w14:textId="28EDE9C3" w:rsidR="00FA126C" w:rsidRPr="00DC6FC4" w:rsidRDefault="001D79CD" w:rsidP="00B53830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Конец цикла А3.</w:t>
            </w:r>
            <w:r w:rsidRPr="001D79CD">
              <w:rPr>
                <w:szCs w:val="28"/>
              </w:rPr>
              <w:t xml:space="preserve"> </w:t>
            </w:r>
            <w:r>
              <w:rPr>
                <w:szCs w:val="28"/>
                <w:lang w:val="ru-BY"/>
              </w:rPr>
              <w:t xml:space="preserve">Идти к шагу </w:t>
            </w:r>
            <w:r w:rsidR="003A2CFA" w:rsidRPr="00DC6FC4">
              <w:rPr>
                <w:szCs w:val="28"/>
              </w:rPr>
              <w:t>12</w:t>
            </w:r>
          </w:p>
        </w:tc>
      </w:tr>
      <w:tr w:rsidR="00FA126C" w:rsidRPr="00675BCC" w14:paraId="79A2DE75" w14:textId="77777777" w:rsidTr="00FA126C">
        <w:tc>
          <w:tcPr>
            <w:tcW w:w="575" w:type="pct"/>
            <w:shd w:val="clear" w:color="auto" w:fill="auto"/>
          </w:tcPr>
          <w:p w14:paraId="0DE91664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20CA1AA" w14:textId="33C3E19C" w:rsidR="00FA126C" w:rsidRPr="001D79CD" w:rsidRDefault="001D79CD" w:rsidP="00B53830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B[1] := A[1]</w:t>
            </w:r>
          </w:p>
        </w:tc>
      </w:tr>
      <w:tr w:rsidR="00FA126C" w:rsidRPr="00675BCC" w14:paraId="42F72134" w14:textId="77777777" w:rsidTr="00FA126C">
        <w:tc>
          <w:tcPr>
            <w:tcW w:w="575" w:type="pct"/>
            <w:shd w:val="clear" w:color="auto" w:fill="auto"/>
          </w:tcPr>
          <w:p w14:paraId="66724CC3" w14:textId="77777777" w:rsidR="00FA126C" w:rsidRPr="006A2E7F" w:rsidRDefault="00FA126C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9F7D019" w14:textId="5618A8BF" w:rsidR="00FA126C" w:rsidRPr="001D79CD" w:rsidRDefault="001D79CD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B[2] := 1</w:t>
            </w:r>
          </w:p>
        </w:tc>
      </w:tr>
      <w:tr w:rsidR="00FA126C" w:rsidRPr="00675BCC" w14:paraId="08286DF4" w14:textId="77777777" w:rsidTr="00FA126C">
        <w:tc>
          <w:tcPr>
            <w:tcW w:w="575" w:type="pct"/>
            <w:shd w:val="clear" w:color="auto" w:fill="auto"/>
          </w:tcPr>
          <w:p w14:paraId="7E746B47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3448ED5" w14:textId="017435EC" w:rsidR="00FA126C" w:rsidRPr="001D79CD" w:rsidRDefault="001D79CD" w:rsidP="00B53830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N := 2</w:t>
            </w:r>
          </w:p>
        </w:tc>
      </w:tr>
      <w:tr w:rsidR="00FA126C" w:rsidRPr="00675BCC" w14:paraId="755EE765" w14:textId="77777777" w:rsidTr="00FA126C">
        <w:tc>
          <w:tcPr>
            <w:tcW w:w="575" w:type="pct"/>
            <w:shd w:val="clear" w:color="auto" w:fill="auto"/>
          </w:tcPr>
          <w:p w14:paraId="11114CBE" w14:textId="77777777" w:rsidR="00FA126C" w:rsidRPr="006A2E7F" w:rsidRDefault="00FA126C" w:rsidP="000C0902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FB9C8F2" w14:textId="72A2C362" w:rsidR="00FA126C" w:rsidRPr="001D79CD" w:rsidRDefault="001D79CD" w:rsidP="000C0902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2</w:t>
            </w:r>
          </w:p>
        </w:tc>
      </w:tr>
      <w:tr w:rsidR="00FA126C" w:rsidRPr="00675BCC" w14:paraId="22187099" w14:textId="77777777" w:rsidTr="00FA126C">
        <w:tc>
          <w:tcPr>
            <w:tcW w:w="575" w:type="pct"/>
            <w:shd w:val="clear" w:color="auto" w:fill="auto"/>
          </w:tcPr>
          <w:p w14:paraId="7FFAEE15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88C86B3" w14:textId="66F91D8D" w:rsidR="00FA126C" w:rsidRPr="001D79CD" w:rsidRDefault="001D79CD" w:rsidP="00B53830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2</w:t>
            </w:r>
          </w:p>
        </w:tc>
      </w:tr>
      <w:tr w:rsidR="00FA126C" w:rsidRPr="00675BCC" w14:paraId="7740D93A" w14:textId="77777777" w:rsidTr="00FA126C">
        <w:tc>
          <w:tcPr>
            <w:tcW w:w="575" w:type="pct"/>
            <w:shd w:val="clear" w:color="auto" w:fill="auto"/>
          </w:tcPr>
          <w:p w14:paraId="58E63AB5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367269C" w14:textId="7894DC95" w:rsidR="00FA126C" w:rsidRPr="003A2CFA" w:rsidRDefault="001D79CD" w:rsidP="00B53830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Начало цикла А5. Проверка выполнения условия </w:t>
            </w:r>
            <w:r w:rsidRPr="001D79CD">
              <w:rPr>
                <w:szCs w:val="28"/>
              </w:rPr>
              <w:t>(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 w:rsidRPr="001D79CD">
              <w:rPr>
                <w:szCs w:val="28"/>
              </w:rPr>
              <w:t xml:space="preserve"> </w:t>
            </w:r>
            <w:r w:rsidR="003A2CFA">
              <w:rPr>
                <w:szCs w:val="28"/>
              </w:rPr>
              <w:t>≤</w:t>
            </w:r>
            <w:r w:rsidRPr="001D79CD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M</w:t>
            </w:r>
            <w:r w:rsidRPr="001D79CD">
              <w:rPr>
                <w:szCs w:val="28"/>
              </w:rPr>
              <w:t xml:space="preserve">). </w:t>
            </w:r>
            <w:r>
              <w:rPr>
                <w:szCs w:val="28"/>
                <w:lang w:val="ru-BY"/>
              </w:rPr>
              <w:t>Если условие истинно, идти к шагу 2</w:t>
            </w:r>
            <w:r w:rsidR="003A2CFA" w:rsidRPr="003A2CFA">
              <w:rPr>
                <w:szCs w:val="28"/>
              </w:rPr>
              <w:t>9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3A2CFA" w:rsidRPr="003A2CFA">
              <w:rPr>
                <w:szCs w:val="28"/>
              </w:rPr>
              <w:t>37</w:t>
            </w:r>
          </w:p>
        </w:tc>
      </w:tr>
      <w:tr w:rsidR="00FA126C" w:rsidRPr="00675BCC" w14:paraId="00E586D0" w14:textId="77777777" w:rsidTr="00FA126C">
        <w:tc>
          <w:tcPr>
            <w:tcW w:w="575" w:type="pct"/>
            <w:shd w:val="clear" w:color="auto" w:fill="auto"/>
          </w:tcPr>
          <w:p w14:paraId="7EC2E13D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547DC92" w14:textId="1D245A99" w:rsidR="00FA126C" w:rsidRPr="003A2CFA" w:rsidRDefault="001D79CD" w:rsidP="00B53830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Проверка выполнения условия </w:t>
            </w:r>
            <w:r>
              <w:rPr>
                <w:szCs w:val="28"/>
                <w:lang w:val="en-US"/>
              </w:rPr>
              <w:t>A</w:t>
            </w:r>
            <w:r w:rsidRPr="001D79CD">
              <w:rPr>
                <w:szCs w:val="28"/>
              </w:rPr>
              <w:t>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 w:rsidRPr="001D79CD">
              <w:rPr>
                <w:szCs w:val="28"/>
              </w:rPr>
              <w:t xml:space="preserve">] = </w:t>
            </w:r>
            <w:r>
              <w:rPr>
                <w:szCs w:val="28"/>
                <w:lang w:val="en-US"/>
              </w:rPr>
              <w:t>A</w:t>
            </w:r>
            <w:r w:rsidRPr="001D79CD">
              <w:rPr>
                <w:szCs w:val="28"/>
              </w:rPr>
              <w:t>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 w:rsidRPr="001D79CD">
              <w:rPr>
                <w:szCs w:val="28"/>
              </w:rPr>
              <w:t>-1].</w:t>
            </w:r>
            <w:r>
              <w:rPr>
                <w:szCs w:val="28"/>
                <w:lang w:val="ru-BY"/>
              </w:rPr>
              <w:t xml:space="preserve"> Если условие истинно, идти к шагу </w:t>
            </w:r>
            <w:r w:rsidR="003A2CFA" w:rsidRPr="003A2CFA">
              <w:rPr>
                <w:szCs w:val="28"/>
              </w:rPr>
              <w:t>30</w:t>
            </w:r>
            <w:r w:rsidR="00D04437">
              <w:rPr>
                <w:szCs w:val="28"/>
                <w:lang w:val="ru-BY"/>
              </w:rPr>
              <w:t xml:space="preserve">, иначе – к шагу </w:t>
            </w:r>
            <w:r w:rsidR="003A2CFA" w:rsidRPr="003A2CFA">
              <w:rPr>
                <w:szCs w:val="28"/>
              </w:rPr>
              <w:t>31</w:t>
            </w:r>
          </w:p>
        </w:tc>
      </w:tr>
      <w:tr w:rsidR="00FA126C" w:rsidRPr="00675BCC" w14:paraId="10A321FE" w14:textId="77777777" w:rsidTr="007F6897"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</w:tcPr>
          <w:p w14:paraId="700C1749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single" w:sz="4" w:space="0" w:color="auto"/>
            </w:tcBorders>
            <w:shd w:val="clear" w:color="auto" w:fill="auto"/>
          </w:tcPr>
          <w:p w14:paraId="1AE6504C" w14:textId="6B3FC455" w:rsidR="00FA126C" w:rsidRPr="00D04437" w:rsidRDefault="00D04437" w:rsidP="00B53830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B[j] := B[j] + 1</w:t>
            </w:r>
          </w:p>
        </w:tc>
      </w:tr>
      <w:tr w:rsidR="00FA126C" w:rsidRPr="00675BCC" w14:paraId="5BF6A825" w14:textId="77777777" w:rsidTr="007F6897">
        <w:tc>
          <w:tcPr>
            <w:tcW w:w="575" w:type="pct"/>
            <w:tcBorders>
              <w:bottom w:val="nil"/>
            </w:tcBorders>
            <w:shd w:val="clear" w:color="auto" w:fill="auto"/>
          </w:tcPr>
          <w:p w14:paraId="23FC30BF" w14:textId="77777777" w:rsidR="00FA126C" w:rsidRPr="006A2E7F" w:rsidRDefault="00FA126C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nil"/>
            </w:tcBorders>
            <w:shd w:val="clear" w:color="auto" w:fill="auto"/>
          </w:tcPr>
          <w:p w14:paraId="1CE6C3EA" w14:textId="515640FA" w:rsidR="00FA126C" w:rsidRPr="00B5254F" w:rsidRDefault="00D04437" w:rsidP="00B53830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B[j+1] := A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>]</w:t>
            </w:r>
          </w:p>
        </w:tc>
      </w:tr>
    </w:tbl>
    <w:p w14:paraId="5D72FFE6" w14:textId="5982CA34" w:rsidR="00D83596" w:rsidRDefault="00B5254F" w:rsidP="00D83596">
      <w:pPr>
        <w:ind w:firstLine="0"/>
      </w:pPr>
      <w:bookmarkStart w:id="22" w:name="_Toc460586193"/>
      <w:bookmarkStart w:id="23" w:name="_Toc462140310"/>
      <w:r>
        <w:lastRenderedPageBreak/>
        <w:t>Продолжение таблицы 1</w:t>
      </w:r>
    </w:p>
    <w:tbl>
      <w:tblPr>
        <w:tblW w:w="51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3"/>
        <w:gridCol w:w="8567"/>
      </w:tblGrid>
      <w:tr w:rsidR="003A2CFA" w:rsidRPr="00675BCC" w14:paraId="17BA42DF" w14:textId="77777777" w:rsidTr="003A2CFA">
        <w:tc>
          <w:tcPr>
            <w:tcW w:w="575" w:type="pct"/>
            <w:shd w:val="clear" w:color="auto" w:fill="auto"/>
          </w:tcPr>
          <w:p w14:paraId="49239275" w14:textId="0B68BCA8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2</w:t>
            </w:r>
          </w:p>
        </w:tc>
        <w:tc>
          <w:tcPr>
            <w:tcW w:w="4425" w:type="pct"/>
            <w:shd w:val="clear" w:color="auto" w:fill="auto"/>
          </w:tcPr>
          <w:p w14:paraId="74B67BDA" w14:textId="2AC18A18" w:rsidR="003A2CFA" w:rsidRPr="00D04437" w:rsidRDefault="003A2CFA" w:rsidP="003A2CFA">
            <w:pPr>
              <w:pStyle w:val="a6"/>
              <w:rPr>
                <w:szCs w:val="28"/>
                <w:lang w:val="ru-BY"/>
              </w:rPr>
            </w:pPr>
            <w:proofErr w:type="gramStart"/>
            <w:r w:rsidRPr="003A2CFA">
              <w:rPr>
                <w:szCs w:val="28"/>
              </w:rPr>
              <w:t>j :</w:t>
            </w:r>
            <w:proofErr w:type="gramEnd"/>
            <w:r w:rsidRPr="003A2CFA">
              <w:rPr>
                <w:szCs w:val="28"/>
              </w:rPr>
              <w:t>= j + 2</w:t>
            </w:r>
          </w:p>
        </w:tc>
      </w:tr>
      <w:tr w:rsidR="003A2CFA" w:rsidRPr="00675BCC" w14:paraId="12968042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C07CE" w14:textId="265D840B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3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43D75" w14:textId="5DDB887E" w:rsidR="003A2CFA" w:rsidRPr="00026935" w:rsidRDefault="003A2CFA" w:rsidP="003A2CFA">
            <w:pPr>
              <w:pStyle w:val="a6"/>
              <w:rPr>
                <w:szCs w:val="28"/>
                <w:lang w:val="en-US"/>
              </w:rPr>
            </w:pPr>
            <w:r w:rsidRPr="003A2CFA">
              <w:rPr>
                <w:szCs w:val="28"/>
              </w:rPr>
              <w:t>B[j</w:t>
            </w:r>
            <w:proofErr w:type="gramStart"/>
            <w:r w:rsidRPr="003A2CFA">
              <w:rPr>
                <w:szCs w:val="28"/>
              </w:rPr>
              <w:t>] :</w:t>
            </w:r>
            <w:proofErr w:type="gramEnd"/>
            <w:r w:rsidRPr="003A2CFA">
              <w:rPr>
                <w:szCs w:val="28"/>
              </w:rPr>
              <w:t>= B[j] + 1</w:t>
            </w:r>
          </w:p>
        </w:tc>
      </w:tr>
      <w:tr w:rsidR="003A2CFA" w:rsidRPr="00675BCC" w14:paraId="4AE728B6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96E93" w14:textId="3890F3EE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4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3DFA2" w14:textId="4A103871" w:rsidR="003A2CFA" w:rsidRPr="00D04437" w:rsidRDefault="003A2CFA" w:rsidP="003A2CFA">
            <w:pPr>
              <w:pStyle w:val="a6"/>
              <w:rPr>
                <w:color w:val="000000"/>
                <w:szCs w:val="28"/>
                <w:shd w:val="clear" w:color="auto" w:fill="F8F9FA"/>
                <w:lang w:val="ru-BY"/>
              </w:rPr>
            </w:pPr>
            <w:proofErr w:type="gramStart"/>
            <w:r w:rsidRPr="003A2CFA">
              <w:rPr>
                <w:szCs w:val="28"/>
              </w:rPr>
              <w:t>N :</w:t>
            </w:r>
            <w:proofErr w:type="gramEnd"/>
            <w:r w:rsidRPr="003A2CFA">
              <w:rPr>
                <w:szCs w:val="28"/>
              </w:rPr>
              <w:t>= N + 2</w:t>
            </w:r>
          </w:p>
        </w:tc>
      </w:tr>
      <w:tr w:rsidR="003A2CFA" w:rsidRPr="00675BCC" w14:paraId="5BA6C30B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386E7" w14:textId="667DFD8F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5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B303F" w14:textId="6B522BC1" w:rsidR="003A2CFA" w:rsidRPr="006A2E7F" w:rsidRDefault="003A2CFA" w:rsidP="003A2CFA">
            <w:pPr>
              <w:pStyle w:val="a6"/>
              <w:rPr>
                <w:szCs w:val="28"/>
              </w:rPr>
            </w:pPr>
            <w:proofErr w:type="gramStart"/>
            <w:r w:rsidRPr="003A2CFA">
              <w:rPr>
                <w:szCs w:val="28"/>
              </w:rPr>
              <w:t>i :</w:t>
            </w:r>
            <w:proofErr w:type="gramEnd"/>
            <w:r w:rsidRPr="003A2CFA">
              <w:rPr>
                <w:szCs w:val="28"/>
              </w:rPr>
              <w:t>= i + 1</w:t>
            </w:r>
          </w:p>
        </w:tc>
      </w:tr>
      <w:tr w:rsidR="003A2CFA" w:rsidRPr="003A2CFA" w14:paraId="70466E5D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2F7E6" w14:textId="5282268D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6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CFB03" w14:textId="4A6569BF" w:rsidR="003A2CFA" w:rsidRPr="003A2CFA" w:rsidRDefault="003A2CFA" w:rsidP="003A2CFA">
            <w:pPr>
              <w:pStyle w:val="a6"/>
              <w:rPr>
                <w:szCs w:val="28"/>
              </w:rPr>
            </w:pPr>
            <w:r w:rsidRPr="003A2CFA">
              <w:rPr>
                <w:szCs w:val="28"/>
              </w:rPr>
              <w:t>Конец цикла А5. Идти к шагу 28</w:t>
            </w:r>
          </w:p>
        </w:tc>
      </w:tr>
      <w:tr w:rsidR="003A2CFA" w:rsidRPr="00D04437" w14:paraId="1097C26C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4E28A" w14:textId="6897E6B4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7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3B29C" w14:textId="2F96AE1D" w:rsidR="003A2CFA" w:rsidRPr="003A2CFA" w:rsidRDefault="003A2CFA" w:rsidP="003A2CFA">
            <w:pPr>
              <w:pStyle w:val="a6"/>
              <w:rPr>
                <w:szCs w:val="28"/>
              </w:rPr>
            </w:pPr>
            <w:proofErr w:type="gramStart"/>
            <w:r w:rsidRPr="003A2CFA">
              <w:rPr>
                <w:szCs w:val="28"/>
              </w:rPr>
              <w:t>i :</w:t>
            </w:r>
            <w:proofErr w:type="gramEnd"/>
            <w:r w:rsidRPr="003A2CFA">
              <w:rPr>
                <w:szCs w:val="28"/>
              </w:rPr>
              <w:t>= 1</w:t>
            </w:r>
          </w:p>
        </w:tc>
      </w:tr>
      <w:tr w:rsidR="003A2CFA" w:rsidRPr="003A2CFA" w14:paraId="73017DE6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A621B" w14:textId="45A8844C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8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7A7B" w14:textId="6FB331F8" w:rsidR="003A2CFA" w:rsidRPr="003A2CFA" w:rsidRDefault="003A2CFA" w:rsidP="003A2CFA">
            <w:pPr>
              <w:pStyle w:val="a6"/>
              <w:rPr>
                <w:szCs w:val="28"/>
                <w:lang w:val="ru-BY"/>
              </w:rPr>
            </w:pPr>
            <w:r w:rsidRPr="003A2CFA">
              <w:rPr>
                <w:szCs w:val="28"/>
              </w:rPr>
              <w:t xml:space="preserve">Начало цикла А6. Проверка выполнения условия (i </w:t>
            </w:r>
            <w:r>
              <w:rPr>
                <w:szCs w:val="28"/>
              </w:rPr>
              <w:t>≤</w:t>
            </w:r>
            <w:r w:rsidRPr="00D04437">
              <w:rPr>
                <w:szCs w:val="28"/>
              </w:rPr>
              <w:t xml:space="preserve"> </w:t>
            </w:r>
            <w:r w:rsidRPr="003A2CFA">
              <w:rPr>
                <w:szCs w:val="28"/>
              </w:rPr>
              <w:t>N</w:t>
            </w:r>
            <w:r w:rsidRPr="00D04437">
              <w:rPr>
                <w:szCs w:val="28"/>
              </w:rPr>
              <w:t xml:space="preserve">). </w:t>
            </w:r>
            <w:r w:rsidRPr="003A2CFA">
              <w:rPr>
                <w:szCs w:val="28"/>
              </w:rPr>
              <w:t>Если условие истинно, идти к шагу 3</w:t>
            </w:r>
            <w:r>
              <w:rPr>
                <w:szCs w:val="28"/>
                <w:lang w:val="ru-BY"/>
              </w:rPr>
              <w:t>9</w:t>
            </w:r>
            <w:r w:rsidRPr="003A2CFA">
              <w:rPr>
                <w:szCs w:val="28"/>
              </w:rPr>
              <w:t xml:space="preserve">, иначе – к шагу </w:t>
            </w:r>
            <w:r>
              <w:rPr>
                <w:szCs w:val="28"/>
                <w:lang w:val="ru-BY"/>
              </w:rPr>
              <w:t>42</w:t>
            </w:r>
          </w:p>
        </w:tc>
      </w:tr>
      <w:tr w:rsidR="003A2CFA" w:rsidRPr="006A2E7F" w14:paraId="0E8042C4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7C9C2" w14:textId="15B03BFE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39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3CBDA" w14:textId="677D4B3B" w:rsidR="003A2CFA" w:rsidRPr="003A2CFA" w:rsidRDefault="003A2CFA" w:rsidP="003A2CFA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Вывод элемента </w:t>
            </w:r>
            <w:r>
              <w:rPr>
                <w:szCs w:val="28"/>
                <w:lang w:val="en-US"/>
              </w:rPr>
              <w:t>B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>]</w:t>
            </w:r>
            <w:r>
              <w:rPr>
                <w:szCs w:val="28"/>
                <w:lang w:val="ru-BY"/>
              </w:rPr>
              <w:t xml:space="preserve"> </w:t>
            </w:r>
          </w:p>
        </w:tc>
      </w:tr>
      <w:tr w:rsidR="003A2CFA" w:rsidRPr="003A2CFA" w14:paraId="1B2F4455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E0123" w14:textId="09229C31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40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E94CD" w14:textId="4CBC0DB8" w:rsidR="003A2CFA" w:rsidRPr="003A2CFA" w:rsidRDefault="003A2CFA" w:rsidP="003A2CFA">
            <w:pPr>
              <w:pStyle w:val="a6"/>
              <w:rPr>
                <w:szCs w:val="28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3A2CFA" w:rsidRPr="003A2CFA" w14:paraId="25ED3A93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D2BC5" w14:textId="52FB0C14" w:rsidR="003A2CFA" w:rsidRP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41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51BEE" w14:textId="5D40BF72" w:rsidR="003A2CFA" w:rsidRPr="003A2CFA" w:rsidRDefault="003A2CFA" w:rsidP="003A2CFA">
            <w:pPr>
              <w:pStyle w:val="a6"/>
              <w:rPr>
                <w:szCs w:val="28"/>
                <w:lang w:val="ru-BY"/>
              </w:rPr>
            </w:pPr>
            <w:r>
              <w:rPr>
                <w:color w:val="000000"/>
                <w:szCs w:val="28"/>
                <w:shd w:val="clear" w:color="auto" w:fill="F8F9FA"/>
                <w:lang w:val="ru-BY"/>
              </w:rPr>
              <w:t>Конец цикла А6.</w:t>
            </w:r>
            <w:r w:rsidRPr="00D04437">
              <w:rPr>
                <w:color w:val="000000"/>
                <w:szCs w:val="28"/>
                <w:shd w:val="clear" w:color="auto" w:fill="F8F9FA"/>
              </w:rPr>
              <w:t xml:space="preserve"> </w:t>
            </w:r>
            <w:r>
              <w:rPr>
                <w:color w:val="000000"/>
                <w:szCs w:val="28"/>
                <w:shd w:val="clear" w:color="auto" w:fill="F8F9FA"/>
                <w:lang w:val="ru-BY"/>
              </w:rPr>
              <w:t>Идти к шагу 38</w:t>
            </w:r>
          </w:p>
        </w:tc>
      </w:tr>
      <w:tr w:rsidR="003A2CFA" w:rsidRPr="003A2CFA" w14:paraId="48B783B0" w14:textId="77777777" w:rsidTr="003A2CFA"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CD4E8" w14:textId="23DA5B8B" w:rsidR="003A2CFA" w:rsidRDefault="003A2CFA" w:rsidP="003A2CFA">
            <w:pPr>
              <w:pStyle w:val="a6"/>
              <w:jc w:val="center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42</w:t>
            </w:r>
          </w:p>
        </w:tc>
        <w:tc>
          <w:tcPr>
            <w:tcW w:w="4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09742" w14:textId="3D9B40AE" w:rsidR="003A2CFA" w:rsidRPr="003A2CFA" w:rsidRDefault="003A2CFA" w:rsidP="003A2CFA">
            <w:pPr>
              <w:pStyle w:val="a6"/>
              <w:rPr>
                <w:color w:val="000000"/>
                <w:szCs w:val="28"/>
                <w:shd w:val="clear" w:color="auto" w:fill="F8F9FA"/>
                <w:lang w:val="ru-BY"/>
              </w:rPr>
            </w:pPr>
            <w:r>
              <w:rPr>
                <w:color w:val="000000"/>
                <w:szCs w:val="28"/>
                <w:shd w:val="clear" w:color="auto" w:fill="F8F9FA"/>
                <w:lang w:val="ru-BY"/>
              </w:rPr>
              <w:t>Останов.</w:t>
            </w:r>
          </w:p>
        </w:tc>
      </w:tr>
    </w:tbl>
    <w:p w14:paraId="0903DBC7" w14:textId="77777777" w:rsidR="00D83596" w:rsidRPr="003A2CFA" w:rsidRDefault="00D83596" w:rsidP="00D83596">
      <w:pPr>
        <w:ind w:firstLine="0"/>
        <w:rPr>
          <w:lang w:val="ru-BY"/>
        </w:rPr>
      </w:pPr>
    </w:p>
    <w:p w14:paraId="15A54C18" w14:textId="77777777" w:rsidR="00D83596" w:rsidRDefault="00D83596">
      <w:pPr>
        <w:ind w:firstLine="0"/>
        <w:rPr>
          <w:rFonts w:eastAsia="Times New Roman"/>
          <w:b/>
          <w:bCs/>
          <w:caps/>
          <w:szCs w:val="28"/>
        </w:rPr>
      </w:pPr>
      <w:r>
        <w:br w:type="page"/>
      </w:r>
    </w:p>
    <w:p w14:paraId="25ADD7E6" w14:textId="31B8B284" w:rsidR="00420DAB" w:rsidRDefault="00E172F5" w:rsidP="00420DAB">
      <w:pPr>
        <w:pStyle w:val="Heading1"/>
        <w:rPr>
          <w:lang w:val="ru-RU"/>
        </w:rPr>
      </w:pPr>
      <w:bookmarkStart w:id="24" w:name="_Toc88223743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2"/>
      <w:bookmarkEnd w:id="23"/>
      <w:bookmarkEnd w:id="24"/>
    </w:p>
    <w:p w14:paraId="19405791" w14:textId="4383854D" w:rsidR="002950AC" w:rsidRPr="002950AC" w:rsidRDefault="00E172F5" w:rsidP="002950AC">
      <w:pPr>
        <w:pStyle w:val="a7"/>
        <w:rPr>
          <w:lang w:val="en-US"/>
        </w:rPr>
      </w:pPr>
      <w:r>
        <w:t xml:space="preserve">Таблица </w:t>
      </w:r>
      <w:r w:rsidR="00C81D4E">
        <w:fldChar w:fldCharType="begin"/>
      </w:r>
      <w:r w:rsidR="00C81D4E">
        <w:instrText xml:space="preserve"> SEQ Таблица \* ARABIC </w:instrText>
      </w:r>
      <w:r w:rsidR="00C81D4E">
        <w:fldChar w:fldCharType="separate"/>
      </w:r>
      <w:r w:rsidR="00D83596">
        <w:rPr>
          <w:noProof/>
        </w:rPr>
        <w:t>3</w:t>
      </w:r>
      <w:r w:rsidR="00C81D4E">
        <w:rPr>
          <w:noProof/>
        </w:rPr>
        <w:fldChar w:fldCharType="end"/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6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6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6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1204C89C" w:rsidR="00853143" w:rsidRP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81" w:type="pct"/>
            <w:shd w:val="clear" w:color="auto" w:fill="auto"/>
          </w:tcPr>
          <w:p w14:paraId="229724C5" w14:textId="20F3A957" w:rsidR="00853143" w:rsidRPr="005201AE" w:rsidRDefault="009D21C8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1B6A6CF7" w14:textId="568CB222" w:rsidR="00853143" w:rsidRPr="00C00052" w:rsidRDefault="008F44D8" w:rsidP="00853143">
            <w:pPr>
              <w:pStyle w:val="a6"/>
            </w:pPr>
            <w:r>
              <w:t>Размер первоначального массива чисел</w:t>
            </w:r>
            <w:r w:rsidR="00C00052" w:rsidRPr="00C00052">
              <w:t xml:space="preserve"> </w:t>
            </w:r>
            <w:r w:rsidR="00C00052" w:rsidRPr="00C00052">
              <w:rPr>
                <w:i/>
                <w:iCs/>
                <w:lang w:val="en-US"/>
              </w:rPr>
              <w:t>A</w:t>
            </w:r>
          </w:p>
        </w:tc>
      </w:tr>
      <w:tr w:rsidR="00C00052" w:rsidRPr="005201AE" w14:paraId="4C35140E" w14:textId="77777777" w:rsidTr="00740430">
        <w:tc>
          <w:tcPr>
            <w:tcW w:w="1316" w:type="pct"/>
            <w:shd w:val="clear" w:color="auto" w:fill="auto"/>
          </w:tcPr>
          <w:p w14:paraId="6D287E63" w14:textId="2B4F4A42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481" w:type="pct"/>
            <w:shd w:val="clear" w:color="auto" w:fill="auto"/>
          </w:tcPr>
          <w:p w14:paraId="4585847D" w14:textId="52DBF10E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E38983C" w14:textId="51DC5454" w:rsidR="00C00052" w:rsidRPr="00C00052" w:rsidRDefault="00C00052" w:rsidP="00853143">
            <w:pPr>
              <w:pStyle w:val="a6"/>
            </w:pPr>
            <w:r>
              <w:rPr>
                <w:lang w:val="ru-BY"/>
              </w:rPr>
              <w:t xml:space="preserve">Размер конечного массива чисел </w:t>
            </w:r>
            <w:r w:rsidRPr="00C00052">
              <w:rPr>
                <w:i/>
                <w:iCs/>
                <w:lang w:val="en-US"/>
              </w:rPr>
              <w:t>B</w:t>
            </w:r>
          </w:p>
        </w:tc>
      </w:tr>
      <w:tr w:rsidR="00C00052" w:rsidRPr="005201AE" w14:paraId="4C11D8B6" w14:textId="77777777" w:rsidTr="00740430">
        <w:tc>
          <w:tcPr>
            <w:tcW w:w="1316" w:type="pct"/>
            <w:shd w:val="clear" w:color="auto" w:fill="auto"/>
          </w:tcPr>
          <w:p w14:paraId="2E6C355A" w14:textId="1A5BD59C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1481" w:type="pct"/>
            <w:shd w:val="clear" w:color="auto" w:fill="auto"/>
          </w:tcPr>
          <w:p w14:paraId="084786E7" w14:textId="0B17715D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Array</w:t>
            </w:r>
            <w:r w:rsidR="000630E5">
              <w:rPr>
                <w:lang w:val="en-US"/>
              </w:rPr>
              <w:t>[</w:t>
            </w:r>
            <w:proofErr w:type="gramStart"/>
            <w:r w:rsidR="000630E5">
              <w:rPr>
                <w:lang w:val="en-US"/>
              </w:rPr>
              <w:t>1..</w:t>
            </w:r>
            <w:proofErr w:type="gramEnd"/>
            <w:r w:rsidR="000630E5">
              <w:rPr>
                <w:lang w:val="en-US"/>
              </w:rPr>
              <w:t>M]</w:t>
            </w:r>
            <w:r>
              <w:rPr>
                <w:lang w:val="en-US"/>
              </w:rPr>
              <w:t xml:space="preserve"> of Integer</w:t>
            </w:r>
          </w:p>
        </w:tc>
        <w:tc>
          <w:tcPr>
            <w:tcW w:w="2203" w:type="pct"/>
            <w:shd w:val="clear" w:color="auto" w:fill="auto"/>
          </w:tcPr>
          <w:p w14:paraId="3B0F1127" w14:textId="1AC6C683" w:rsidR="00C00052" w:rsidRDefault="00C00052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Первоначальный массив чисел</w:t>
            </w:r>
          </w:p>
        </w:tc>
      </w:tr>
      <w:tr w:rsidR="00C00052" w:rsidRPr="005201AE" w14:paraId="00FD7425" w14:textId="77777777" w:rsidTr="00740430">
        <w:tc>
          <w:tcPr>
            <w:tcW w:w="1316" w:type="pct"/>
            <w:shd w:val="clear" w:color="auto" w:fill="auto"/>
          </w:tcPr>
          <w:p w14:paraId="4D145907" w14:textId="72315DA9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1481" w:type="pct"/>
            <w:shd w:val="clear" w:color="auto" w:fill="auto"/>
          </w:tcPr>
          <w:p w14:paraId="20A84DAB" w14:textId="2C34BC1E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Array</w:t>
            </w:r>
            <w:r w:rsidR="000630E5">
              <w:rPr>
                <w:lang w:val="en-US"/>
              </w:rPr>
              <w:t>[</w:t>
            </w:r>
            <w:proofErr w:type="gramStart"/>
            <w:r w:rsidR="000630E5">
              <w:rPr>
                <w:lang w:val="en-US"/>
              </w:rPr>
              <w:t>1..</w:t>
            </w:r>
            <w:proofErr w:type="gramEnd"/>
            <w:r w:rsidR="000630E5">
              <w:rPr>
                <w:lang w:val="en-US"/>
              </w:rPr>
              <w:t>N]</w:t>
            </w:r>
            <w:r>
              <w:rPr>
                <w:lang w:val="en-US"/>
              </w:rPr>
              <w:t xml:space="preserve"> of Integer</w:t>
            </w:r>
          </w:p>
        </w:tc>
        <w:tc>
          <w:tcPr>
            <w:tcW w:w="2203" w:type="pct"/>
            <w:shd w:val="clear" w:color="auto" w:fill="auto"/>
          </w:tcPr>
          <w:p w14:paraId="73B850B7" w14:textId="40C433E0" w:rsidR="00C00052" w:rsidRDefault="00C00052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Конечный массив чисел</w:t>
            </w:r>
          </w:p>
        </w:tc>
      </w:tr>
      <w:tr w:rsidR="00C00052" w:rsidRPr="005201AE" w14:paraId="5398DCF2" w14:textId="77777777" w:rsidTr="00740430">
        <w:tc>
          <w:tcPr>
            <w:tcW w:w="1316" w:type="pct"/>
            <w:shd w:val="clear" w:color="auto" w:fill="auto"/>
          </w:tcPr>
          <w:p w14:paraId="40325DC2" w14:textId="64A92126" w:rsidR="00C00052" w:rsidRPr="00C00052" w:rsidRDefault="00C00052" w:rsidP="00853143">
            <w:pPr>
              <w:pStyle w:val="a6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>, j</w:t>
            </w:r>
          </w:p>
        </w:tc>
        <w:tc>
          <w:tcPr>
            <w:tcW w:w="1481" w:type="pct"/>
            <w:shd w:val="clear" w:color="auto" w:fill="auto"/>
          </w:tcPr>
          <w:p w14:paraId="67439F0F" w14:textId="6DEC6015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839FC82" w14:textId="6E1F9075" w:rsidR="00C00052" w:rsidRDefault="00C00052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Счетчики циклов</w:t>
            </w:r>
          </w:p>
        </w:tc>
      </w:tr>
    </w:tbl>
    <w:p w14:paraId="620A63AD" w14:textId="77777777" w:rsidR="00420DAB" w:rsidRPr="00801590" w:rsidRDefault="00420DAB" w:rsidP="00420DAB">
      <w:pPr>
        <w:pStyle w:val="a6"/>
      </w:pPr>
    </w:p>
    <w:p w14:paraId="439ED5F7" w14:textId="77777777" w:rsidR="00C539B7" w:rsidRPr="00801590" w:rsidRDefault="00C539B7" w:rsidP="00420DAB">
      <w:pPr>
        <w:pStyle w:val="a6"/>
      </w:pPr>
    </w:p>
    <w:p w14:paraId="3F8330B5" w14:textId="661E593F" w:rsidR="00DF45B0" w:rsidRPr="00C539B7" w:rsidRDefault="00DF45B0" w:rsidP="00DF45B0">
      <w:pPr>
        <w:pStyle w:val="Heading1"/>
        <w:rPr>
          <w:lang w:val="ru-RU"/>
        </w:rPr>
      </w:pPr>
      <w:bookmarkStart w:id="25" w:name="_Toc534481652"/>
      <w:bookmarkStart w:id="26" w:name="_Toc460586194"/>
      <w:bookmarkStart w:id="27" w:name="_Toc462140311"/>
      <w:bookmarkStart w:id="28" w:name="_Toc88223744"/>
      <w:bookmarkEnd w:id="16"/>
      <w:bookmarkEnd w:id="17"/>
      <w:bookmarkEnd w:id="18"/>
      <w:r>
        <w:rPr>
          <w:lang w:val="ru-RU"/>
        </w:rPr>
        <w:lastRenderedPageBreak/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>
        <w:rPr>
          <w:lang w:val="ru-RU"/>
        </w:rPr>
        <w:t>.</w:t>
      </w:r>
      <w:r w:rsidR="00C93871">
        <w:rPr>
          <w:lang w:val="ru-RU"/>
        </w:rPr>
        <w:t>7</w:t>
      </w:r>
      <w:r>
        <w:rPr>
          <w:lang w:val="ru-RU"/>
        </w:rPr>
        <w:t>01-90</w:t>
      </w:r>
      <w:bookmarkEnd w:id="25"/>
      <w:bookmarkEnd w:id="26"/>
      <w:bookmarkEnd w:id="27"/>
      <w:bookmarkEnd w:id="28"/>
    </w:p>
    <w:p w14:paraId="110D72FC" w14:textId="3E3779BB" w:rsidR="001E6ED1" w:rsidRDefault="004D197A" w:rsidP="001E6ED1">
      <w:pPr>
        <w:pStyle w:val="a5"/>
        <w:keepNext/>
      </w:pPr>
      <w:r>
        <w:rPr>
          <w:noProof/>
        </w:rPr>
        <w:drawing>
          <wp:inline distT="0" distB="0" distL="0" distR="0" wp14:anchorId="7145C1F7" wp14:editId="5A3DF78E">
            <wp:extent cx="1830628" cy="4786923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28" cy="478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23F10" w14:textId="77777777" w:rsidR="001734C6" w:rsidRPr="00A23639" w:rsidRDefault="001734C6" w:rsidP="001E6ED1">
      <w:pPr>
        <w:pStyle w:val="Caption"/>
        <w:rPr>
          <w:lang w:val="en-US"/>
        </w:rPr>
      </w:pPr>
    </w:p>
    <w:p w14:paraId="18A3365E" w14:textId="7DE05C76" w:rsidR="00DC6FC4" w:rsidRPr="00FC7639" w:rsidRDefault="001E6ED1" w:rsidP="00DC6FC4">
      <w:pPr>
        <w:pStyle w:val="Caption"/>
        <w:rPr>
          <w:lang w:val="ru-BY"/>
        </w:rPr>
      </w:pPr>
      <w:r>
        <w:t>Рисунок</w:t>
      </w:r>
      <w:r w:rsidR="00DC6FC4">
        <w:rPr>
          <w:lang w:val="ru-BY"/>
        </w:rPr>
        <w:t xml:space="preserve"> </w:t>
      </w:r>
      <w:r w:rsidR="00C81D4E">
        <w:fldChar w:fldCharType="begin"/>
      </w:r>
      <w:r w:rsidR="00C81D4E">
        <w:instrText xml:space="preserve"> SEQ Рисунок \* ARABIC </w:instrText>
      </w:r>
      <w:r w:rsidR="00C81D4E">
        <w:fldChar w:fldCharType="separate"/>
      </w:r>
      <w:r w:rsidR="00DC6FC4">
        <w:rPr>
          <w:noProof/>
        </w:rPr>
        <w:t>1</w:t>
      </w:r>
      <w:r w:rsidR="00C81D4E">
        <w:rPr>
          <w:noProof/>
        </w:rPr>
        <w:fldChar w:fldCharType="end"/>
      </w:r>
      <w:r w:rsidR="00DC6FC4" w:rsidRPr="001E6ED1">
        <w:t xml:space="preserve"> </w:t>
      </w:r>
      <w:r w:rsidR="00DC6FC4">
        <w:t>–</w:t>
      </w:r>
      <w:r w:rsidR="00DC6FC4" w:rsidRPr="001E6ED1">
        <w:t xml:space="preserve"> </w:t>
      </w:r>
      <w:r w:rsidR="00DC6FC4" w:rsidRPr="00663395">
        <w:rPr>
          <w:rStyle w:val="Emphasis"/>
          <w:i w:val="0"/>
          <w:iCs w:val="0"/>
        </w:rPr>
        <w:t>Схема алгоритма решения задачи по ГОСТ 19.701-90</w:t>
      </w:r>
      <w:r w:rsidR="00FC7639">
        <w:rPr>
          <w:rStyle w:val="Emphasis"/>
          <w:i w:val="0"/>
          <w:iCs w:val="0"/>
          <w:lang w:val="ru-BY"/>
        </w:rPr>
        <w:t xml:space="preserve"> (часть</w:t>
      </w:r>
      <w:r w:rsidR="00267F01">
        <w:rPr>
          <w:rStyle w:val="Emphasis"/>
          <w:i w:val="0"/>
          <w:iCs w:val="0"/>
          <w:lang w:val="ru-BY"/>
        </w:rPr>
        <w:t xml:space="preserve"> 1</w:t>
      </w:r>
      <w:r w:rsidR="00FC7639">
        <w:rPr>
          <w:rStyle w:val="Emphasis"/>
          <w:i w:val="0"/>
          <w:iCs w:val="0"/>
          <w:lang w:val="ru-BY"/>
        </w:rPr>
        <w:t>)</w:t>
      </w:r>
    </w:p>
    <w:p w14:paraId="6418AF08" w14:textId="48696BBF" w:rsidR="00DC6FC4" w:rsidRPr="00DC6FC4" w:rsidRDefault="00DC6FC4" w:rsidP="001A6E4F">
      <w:pPr>
        <w:pStyle w:val="Caption"/>
      </w:pPr>
    </w:p>
    <w:p w14:paraId="5E348194" w14:textId="4E03D79B" w:rsidR="00DC6FC4" w:rsidRPr="00CB3ACF" w:rsidRDefault="00DC6FC4" w:rsidP="00CB3ACF">
      <w:pPr>
        <w:ind w:firstLine="0"/>
        <w:rPr>
          <w:bCs/>
          <w:szCs w:val="28"/>
        </w:rPr>
      </w:pPr>
      <w:r>
        <w:br w:type="page"/>
      </w:r>
    </w:p>
    <w:p w14:paraId="137B325C" w14:textId="1E272A42" w:rsidR="00DC6FC4" w:rsidRPr="008E18C6" w:rsidRDefault="00DC6FC4" w:rsidP="00DC6FC4">
      <w:pPr>
        <w:ind w:firstLine="0"/>
        <w:jc w:val="center"/>
        <w:rPr>
          <w:lang w:val="en-US"/>
        </w:rPr>
      </w:pPr>
      <w:r>
        <w:rPr>
          <w:bCs/>
          <w:noProof/>
          <w:szCs w:val="28"/>
        </w:rPr>
        <w:lastRenderedPageBreak/>
        <w:drawing>
          <wp:inline distT="0" distB="0" distL="0" distR="0" wp14:anchorId="3E9899F9" wp14:editId="549818F0">
            <wp:extent cx="2590299" cy="8260606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299" cy="8260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F4A6" w14:textId="77777777" w:rsidR="00DC6FC4" w:rsidRDefault="00DC6FC4" w:rsidP="00DC6FC4">
      <w:pPr>
        <w:ind w:firstLine="0"/>
        <w:jc w:val="center"/>
      </w:pPr>
    </w:p>
    <w:p w14:paraId="60B4B6B0" w14:textId="5F4ECB71" w:rsidR="00DC6FC4" w:rsidRPr="00FC7639" w:rsidRDefault="00DC6FC4" w:rsidP="00DC6FC4">
      <w:pPr>
        <w:pStyle w:val="Caption"/>
        <w:rPr>
          <w:lang w:val="ru-BY"/>
        </w:rPr>
      </w:pPr>
      <w:r>
        <w:t>Рисунок</w:t>
      </w:r>
      <w:r>
        <w:rPr>
          <w:lang w:val="ru-BY"/>
        </w:rPr>
        <w:t xml:space="preserve"> 2</w:t>
      </w:r>
      <w:r w:rsidRPr="001E6ED1">
        <w:t xml:space="preserve"> </w:t>
      </w:r>
      <w:r>
        <w:t>–</w:t>
      </w:r>
      <w:r w:rsidRPr="001E6ED1">
        <w:t xml:space="preserve"> </w:t>
      </w:r>
      <w:r w:rsidRPr="00663395">
        <w:rPr>
          <w:rStyle w:val="Emphasis"/>
          <w:i w:val="0"/>
          <w:iCs w:val="0"/>
        </w:rPr>
        <w:t>Схема алгоритма решения задачи по ГОСТ 19.701-90</w:t>
      </w:r>
      <w:r w:rsidR="00FC7639">
        <w:rPr>
          <w:rStyle w:val="Emphasis"/>
          <w:i w:val="0"/>
          <w:iCs w:val="0"/>
          <w:lang w:val="ru-BY"/>
        </w:rPr>
        <w:t xml:space="preserve"> (часть</w:t>
      </w:r>
      <w:r w:rsidR="00267F01">
        <w:rPr>
          <w:rStyle w:val="Emphasis"/>
          <w:i w:val="0"/>
          <w:iCs w:val="0"/>
          <w:lang w:val="ru-BY"/>
        </w:rPr>
        <w:t xml:space="preserve"> 2</w:t>
      </w:r>
      <w:r w:rsidR="00FC7639">
        <w:rPr>
          <w:rStyle w:val="Emphasis"/>
          <w:i w:val="0"/>
          <w:iCs w:val="0"/>
          <w:lang w:val="ru-BY"/>
        </w:rPr>
        <w:t>)</w:t>
      </w:r>
    </w:p>
    <w:p w14:paraId="6A86B13B" w14:textId="14D816FA" w:rsidR="00FC7639" w:rsidRDefault="00FC7639">
      <w:pPr>
        <w:ind w:firstLine="0"/>
      </w:pPr>
    </w:p>
    <w:p w14:paraId="2967343F" w14:textId="278F8B43" w:rsidR="00FC7639" w:rsidRDefault="00FC7639" w:rsidP="00FC7639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8D13210" wp14:editId="7C495E98">
            <wp:extent cx="3279630" cy="86578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9630" cy="865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E5577" w14:textId="77777777" w:rsidR="005B7428" w:rsidRDefault="005B7428" w:rsidP="00FC7639">
      <w:pPr>
        <w:ind w:firstLine="0"/>
        <w:jc w:val="center"/>
      </w:pPr>
    </w:p>
    <w:p w14:paraId="504565BA" w14:textId="01B53660" w:rsidR="00FC7639" w:rsidRPr="00FC7639" w:rsidRDefault="00FC7639" w:rsidP="005B7428">
      <w:pPr>
        <w:ind w:firstLine="0"/>
        <w:rPr>
          <w:lang w:val="ru-BY"/>
        </w:rPr>
      </w:pPr>
      <w:r>
        <w:t>Рисунок</w:t>
      </w:r>
      <w:r>
        <w:rPr>
          <w:lang w:val="ru-BY"/>
        </w:rPr>
        <w:t xml:space="preserve"> 3</w:t>
      </w:r>
      <w:r w:rsidRPr="001E6ED1">
        <w:t xml:space="preserve"> </w:t>
      </w:r>
      <w:r>
        <w:t>–</w:t>
      </w:r>
      <w:r w:rsidRPr="001E6ED1">
        <w:t xml:space="preserve"> </w:t>
      </w:r>
      <w:r w:rsidRPr="00663395">
        <w:rPr>
          <w:rStyle w:val="Emphasis"/>
          <w:i w:val="0"/>
          <w:iCs w:val="0"/>
        </w:rPr>
        <w:t>Схема алгоритма решения задачи по ГОСТ 19.701-90</w:t>
      </w:r>
      <w:r>
        <w:rPr>
          <w:rStyle w:val="Emphasis"/>
          <w:i w:val="0"/>
          <w:iCs w:val="0"/>
          <w:lang w:val="ru-BY"/>
        </w:rPr>
        <w:t xml:space="preserve"> (часть</w:t>
      </w:r>
      <w:r w:rsidR="00267F01">
        <w:rPr>
          <w:rStyle w:val="Emphasis"/>
          <w:i w:val="0"/>
          <w:iCs w:val="0"/>
          <w:lang w:val="ru-BY"/>
        </w:rPr>
        <w:t xml:space="preserve"> 3</w:t>
      </w:r>
      <w:r>
        <w:rPr>
          <w:rStyle w:val="Emphasis"/>
          <w:i w:val="0"/>
          <w:iCs w:val="0"/>
          <w:lang w:val="ru-BY"/>
        </w:rPr>
        <w:t>)</w:t>
      </w:r>
    </w:p>
    <w:p w14:paraId="25B35136" w14:textId="70C93C2C" w:rsidR="00FC7639" w:rsidRDefault="00FC7639" w:rsidP="00DC6FC4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2C672E4" wp14:editId="29ACAE4A">
            <wp:extent cx="2217530" cy="22175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7530" cy="221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655F3" w14:textId="77777777" w:rsidR="0007154E" w:rsidRDefault="0007154E" w:rsidP="00DC6FC4">
      <w:pPr>
        <w:ind w:firstLine="0"/>
        <w:jc w:val="center"/>
      </w:pPr>
    </w:p>
    <w:p w14:paraId="2256BDB7" w14:textId="01EFEC58" w:rsidR="00FC7639" w:rsidRPr="00FC7639" w:rsidRDefault="00FC7639" w:rsidP="00FC7639">
      <w:pPr>
        <w:pStyle w:val="Caption"/>
        <w:rPr>
          <w:lang w:val="ru-BY"/>
        </w:rPr>
      </w:pPr>
      <w:r>
        <w:t>Рисунок</w:t>
      </w:r>
      <w:r>
        <w:rPr>
          <w:lang w:val="ru-BY"/>
        </w:rPr>
        <w:t xml:space="preserve"> 4</w:t>
      </w:r>
      <w:r w:rsidRPr="001E6ED1">
        <w:t xml:space="preserve"> </w:t>
      </w:r>
      <w:r>
        <w:t>–</w:t>
      </w:r>
      <w:r w:rsidRPr="001E6ED1">
        <w:t xml:space="preserve"> </w:t>
      </w:r>
      <w:r w:rsidRPr="00663395">
        <w:rPr>
          <w:rStyle w:val="Emphasis"/>
          <w:i w:val="0"/>
          <w:iCs w:val="0"/>
        </w:rPr>
        <w:t>Схема алгоритма решения задачи по ГОСТ 19.701-90</w:t>
      </w:r>
      <w:r>
        <w:rPr>
          <w:rStyle w:val="Emphasis"/>
          <w:i w:val="0"/>
          <w:iCs w:val="0"/>
          <w:lang w:val="ru-BY"/>
        </w:rPr>
        <w:t xml:space="preserve"> </w:t>
      </w:r>
      <w:r w:rsidR="00267F01">
        <w:rPr>
          <w:rStyle w:val="Emphasis"/>
          <w:i w:val="0"/>
          <w:iCs w:val="0"/>
          <w:lang w:val="ru-BY"/>
        </w:rPr>
        <w:t>(</w:t>
      </w:r>
      <w:r>
        <w:rPr>
          <w:rStyle w:val="Emphasis"/>
          <w:i w:val="0"/>
          <w:iCs w:val="0"/>
          <w:lang w:val="ru-BY"/>
        </w:rPr>
        <w:t>часть</w:t>
      </w:r>
      <w:r w:rsidR="00267F01">
        <w:rPr>
          <w:rStyle w:val="Emphasis"/>
          <w:i w:val="0"/>
          <w:iCs w:val="0"/>
          <w:lang w:val="ru-BY"/>
        </w:rPr>
        <w:t xml:space="preserve"> 4</w:t>
      </w:r>
      <w:r>
        <w:rPr>
          <w:rStyle w:val="Emphasis"/>
          <w:i w:val="0"/>
          <w:iCs w:val="0"/>
          <w:lang w:val="ru-BY"/>
        </w:rPr>
        <w:t>)</w:t>
      </w:r>
    </w:p>
    <w:p w14:paraId="5C25E870" w14:textId="77777777" w:rsidR="00FC7639" w:rsidRDefault="00FC7639" w:rsidP="00DC6FC4">
      <w:pPr>
        <w:ind w:firstLine="0"/>
        <w:jc w:val="center"/>
      </w:pPr>
    </w:p>
    <w:p w14:paraId="206FE95D" w14:textId="77777777" w:rsidR="00FC7639" w:rsidRDefault="00FC7639" w:rsidP="00DC6FC4">
      <w:pPr>
        <w:ind w:firstLine="0"/>
        <w:jc w:val="center"/>
      </w:pPr>
    </w:p>
    <w:p w14:paraId="230A83BC" w14:textId="024347AC" w:rsidR="00DC6FC4" w:rsidRPr="00FC7639" w:rsidRDefault="00DC6FC4" w:rsidP="00FC7639">
      <w:pPr>
        <w:ind w:firstLine="0"/>
      </w:pPr>
      <w:r>
        <w:br w:type="page"/>
      </w:r>
    </w:p>
    <w:p w14:paraId="5328A059" w14:textId="7B496312" w:rsidR="00B40DA8" w:rsidRPr="0097352A" w:rsidRDefault="001E6ED1" w:rsidP="00FC7639">
      <w:pPr>
        <w:pStyle w:val="Heading1"/>
      </w:pPr>
      <w:r w:rsidRPr="0067681C">
        <w:rPr>
          <w:lang w:val="ru-RU"/>
        </w:rPr>
        <w:lastRenderedPageBreak/>
        <w:t xml:space="preserve"> </w:t>
      </w:r>
      <w:bookmarkStart w:id="29" w:name="_Toc388266369"/>
      <w:bookmarkStart w:id="30" w:name="_Toc388266388"/>
      <w:bookmarkStart w:id="31" w:name="_Toc388266399"/>
      <w:bookmarkStart w:id="32" w:name="_Toc388434576"/>
      <w:bookmarkStart w:id="33" w:name="_Toc411432898"/>
      <w:bookmarkStart w:id="34" w:name="_Toc411433287"/>
      <w:bookmarkStart w:id="35" w:name="_Toc411433525"/>
      <w:bookmarkStart w:id="36" w:name="_Toc411433720"/>
      <w:bookmarkStart w:id="37" w:name="_Toc411433888"/>
      <w:bookmarkStart w:id="38" w:name="_Toc411870080"/>
      <w:bookmarkStart w:id="39" w:name="_Toc534481653"/>
      <w:bookmarkStart w:id="40" w:name="_Toc460586195"/>
      <w:bookmarkStart w:id="41" w:name="_Toc462140312"/>
      <w:bookmarkStart w:id="42" w:name="_Toc88223745"/>
      <w:r w:rsidR="00912CF8">
        <w:t>Результаты расчетов</w:t>
      </w: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</w:p>
    <w:p w14:paraId="43AA6D58" w14:textId="58AC5D3A" w:rsidR="007C072C" w:rsidRDefault="00663395" w:rsidP="007C072C">
      <w:pPr>
        <w:pStyle w:val="a1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6C528BBC" w14:textId="7DA304DE" w:rsidR="00E50B06" w:rsidRPr="00DA275D" w:rsidRDefault="00E50B06" w:rsidP="00E50B06">
      <w:pPr>
        <w:pStyle w:val="a1"/>
        <w:jc w:val="center"/>
      </w:pPr>
    </w:p>
    <w:p w14:paraId="72EC3EDE" w14:textId="023A4871" w:rsidR="00A32FBE" w:rsidRDefault="00FC4753" w:rsidP="00A32FBE">
      <w:pPr>
        <w:pStyle w:val="a1"/>
        <w:keepNext/>
        <w:ind w:firstLine="0"/>
        <w:jc w:val="center"/>
      </w:pPr>
      <w:r w:rsidRPr="00FC4753">
        <w:rPr>
          <w:noProof/>
        </w:rPr>
        <w:drawing>
          <wp:inline distT="0" distB="0" distL="0" distR="0" wp14:anchorId="062EFB01" wp14:editId="7D24D7C1">
            <wp:extent cx="3955630" cy="3699510"/>
            <wp:effectExtent l="0" t="0" r="698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63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9D445" w14:textId="77777777" w:rsidR="00A32FBE" w:rsidRDefault="00A32FBE" w:rsidP="00A32FBE">
      <w:pPr>
        <w:pStyle w:val="a1"/>
        <w:keepNext/>
        <w:ind w:firstLine="0"/>
        <w:jc w:val="center"/>
      </w:pPr>
    </w:p>
    <w:p w14:paraId="17A03BEF" w14:textId="267C9F8E" w:rsidR="00A32FBE" w:rsidRDefault="00A32FBE" w:rsidP="00A32FBE">
      <w:pPr>
        <w:pStyle w:val="Caption"/>
      </w:pPr>
      <w:r>
        <w:t xml:space="preserve">Рисунок </w:t>
      </w:r>
      <w:r w:rsidR="0067681C">
        <w:rPr>
          <w:lang w:val="ru-BY"/>
        </w:rPr>
        <w:t>5</w:t>
      </w:r>
      <w:r>
        <w:t xml:space="preserve"> – Результаты расчётов</w:t>
      </w:r>
    </w:p>
    <w:p w14:paraId="7FFBB6CF" w14:textId="77777777" w:rsidR="00C54C7E" w:rsidRDefault="00C54C7E" w:rsidP="00C54C7E">
      <w:pPr>
        <w:pStyle w:val="a4"/>
      </w:pPr>
      <w:bookmarkStart w:id="43" w:name="_Toc388266392"/>
      <w:bookmarkStart w:id="44" w:name="_Toc388434580"/>
      <w:bookmarkStart w:id="45" w:name="_Toc411433291"/>
      <w:bookmarkStart w:id="46" w:name="_Toc411433529"/>
      <w:bookmarkStart w:id="47" w:name="_Toc411433724"/>
      <w:bookmarkStart w:id="48" w:name="_Toc411433892"/>
      <w:bookmarkStart w:id="49" w:name="_Toc411870084"/>
      <w:bookmarkStart w:id="50" w:name="_Toc411946695"/>
      <w:bookmarkStart w:id="51" w:name="_Toc460586196"/>
      <w:bookmarkStart w:id="52" w:name="_Toc462140313"/>
      <w:bookmarkStart w:id="53" w:name="_Toc88223746"/>
      <w:r>
        <w:lastRenderedPageBreak/>
        <w:t xml:space="preserve">Приложение </w:t>
      </w:r>
      <w:bookmarkEnd w:id="43"/>
      <w:bookmarkEnd w:id="44"/>
      <w:bookmarkEnd w:id="45"/>
      <w:bookmarkEnd w:id="46"/>
      <w:bookmarkEnd w:id="47"/>
      <w:bookmarkEnd w:id="48"/>
      <w:r>
        <w:t>А</w:t>
      </w:r>
      <w:bookmarkEnd w:id="49"/>
      <w:bookmarkEnd w:id="50"/>
      <w:bookmarkEnd w:id="51"/>
      <w:bookmarkEnd w:id="52"/>
      <w:bookmarkEnd w:id="53"/>
    </w:p>
    <w:p w14:paraId="76A11503" w14:textId="77777777" w:rsidR="00C54C7E" w:rsidRPr="00517A6C" w:rsidRDefault="00C54C7E" w:rsidP="00C54C7E">
      <w:pPr>
        <w:pStyle w:val="a5"/>
      </w:pPr>
      <w:r w:rsidRPr="00517A6C">
        <w:t>(обязательное)</w:t>
      </w:r>
    </w:p>
    <w:p w14:paraId="1CB010FF" w14:textId="77777777" w:rsidR="00C54C7E" w:rsidRPr="00C00052" w:rsidRDefault="00C54C7E" w:rsidP="00C54C7E">
      <w:pPr>
        <w:pStyle w:val="a5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</w:p>
    <w:p w14:paraId="2988D8AF" w14:textId="77777777" w:rsidR="00C54C7E" w:rsidRPr="00C00052" w:rsidRDefault="00C54C7E" w:rsidP="00C54C7E"/>
    <w:p w14:paraId="754B5BFB" w14:textId="53B93318" w:rsidR="006E60D2" w:rsidRDefault="006E60D2" w:rsidP="006E60D2">
      <w:pPr>
        <w:pStyle w:val="a9"/>
      </w:pPr>
      <w:bookmarkStart w:id="54" w:name="_Toc460586197"/>
      <w:bookmarkStart w:id="55" w:name="_Toc462140314"/>
      <w:bookmarkStart w:id="56" w:name="_Toc85065046"/>
      <w:r>
        <w:t>program Lab3_1;</w:t>
      </w:r>
    </w:p>
    <w:p w14:paraId="6714B23A" w14:textId="77777777" w:rsidR="006E60D2" w:rsidRDefault="006E60D2" w:rsidP="006E60D2">
      <w:pPr>
        <w:pStyle w:val="a9"/>
      </w:pPr>
    </w:p>
    <w:p w14:paraId="200659A0" w14:textId="77777777" w:rsidR="006E60D2" w:rsidRDefault="006E60D2" w:rsidP="006E60D2">
      <w:pPr>
        <w:pStyle w:val="a9"/>
      </w:pPr>
      <w:r>
        <w:t>{</w:t>
      </w:r>
    </w:p>
    <w:p w14:paraId="2EA920F3" w14:textId="77777777" w:rsidR="006E60D2" w:rsidRDefault="006E60D2" w:rsidP="006E60D2">
      <w:pPr>
        <w:pStyle w:val="a9"/>
      </w:pPr>
      <w:r>
        <w:t xml:space="preserve">  Given array A, count all of </w:t>
      </w:r>
      <w:proofErr w:type="spellStart"/>
      <w:proofErr w:type="gramStart"/>
      <w:r>
        <w:t>it's</w:t>
      </w:r>
      <w:proofErr w:type="spellEnd"/>
      <w:proofErr w:type="gramEnd"/>
      <w:r>
        <w:t xml:space="preserve"> elements.</w:t>
      </w:r>
    </w:p>
    <w:p w14:paraId="2961CB3E" w14:textId="77777777" w:rsidR="006E60D2" w:rsidRDefault="006E60D2" w:rsidP="006E60D2">
      <w:pPr>
        <w:pStyle w:val="a9"/>
      </w:pPr>
      <w:r>
        <w:t xml:space="preserve">  Input: sequence of elements</w:t>
      </w:r>
    </w:p>
    <w:p w14:paraId="27BECF82" w14:textId="77777777" w:rsidR="006E60D2" w:rsidRDefault="006E60D2" w:rsidP="006E60D2">
      <w:pPr>
        <w:pStyle w:val="a9"/>
      </w:pPr>
      <w:r>
        <w:t xml:space="preserve">  Output: number same elements in given sequence</w:t>
      </w:r>
    </w:p>
    <w:p w14:paraId="5E2B7ABA" w14:textId="77777777" w:rsidR="006E60D2" w:rsidRDefault="006E60D2" w:rsidP="006E60D2">
      <w:pPr>
        <w:pStyle w:val="a9"/>
      </w:pPr>
      <w:r>
        <w:t>}</w:t>
      </w:r>
    </w:p>
    <w:p w14:paraId="45101CDE" w14:textId="77777777" w:rsidR="006E60D2" w:rsidRDefault="006E60D2" w:rsidP="006E60D2">
      <w:pPr>
        <w:pStyle w:val="a9"/>
      </w:pPr>
    </w:p>
    <w:p w14:paraId="16304EB0" w14:textId="77777777" w:rsidR="006E60D2" w:rsidRDefault="006E60D2" w:rsidP="006E60D2">
      <w:pPr>
        <w:pStyle w:val="a9"/>
      </w:pPr>
      <w:r>
        <w:t>{$APPTYPE CONSOLE}</w:t>
      </w:r>
    </w:p>
    <w:p w14:paraId="564767D7" w14:textId="77777777" w:rsidR="006E60D2" w:rsidRDefault="006E60D2" w:rsidP="006E60D2">
      <w:pPr>
        <w:pStyle w:val="a9"/>
      </w:pPr>
    </w:p>
    <w:p w14:paraId="0C677BE6" w14:textId="77777777" w:rsidR="006E60D2" w:rsidRDefault="006E60D2" w:rsidP="006E60D2">
      <w:pPr>
        <w:pStyle w:val="a9"/>
      </w:pPr>
      <w:r>
        <w:t>{$R *.res}</w:t>
      </w:r>
    </w:p>
    <w:p w14:paraId="7908E365" w14:textId="77777777" w:rsidR="006E60D2" w:rsidRDefault="006E60D2" w:rsidP="006E60D2">
      <w:pPr>
        <w:pStyle w:val="a9"/>
      </w:pPr>
    </w:p>
    <w:p w14:paraId="65088669" w14:textId="77777777" w:rsidR="006E60D2" w:rsidRDefault="006E60D2" w:rsidP="006E60D2">
      <w:pPr>
        <w:pStyle w:val="a9"/>
      </w:pPr>
      <w:r>
        <w:t>uses</w:t>
      </w:r>
    </w:p>
    <w:p w14:paraId="13195991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4E8DC6F9" w14:textId="77777777" w:rsidR="006E60D2" w:rsidRDefault="006E60D2" w:rsidP="006E60D2">
      <w:pPr>
        <w:pStyle w:val="a9"/>
      </w:pPr>
    </w:p>
    <w:p w14:paraId="30171A3F" w14:textId="77777777" w:rsidR="006E60D2" w:rsidRDefault="006E60D2" w:rsidP="006E60D2">
      <w:pPr>
        <w:pStyle w:val="a9"/>
      </w:pPr>
      <w:r>
        <w:t>// Size of array A</w:t>
      </w:r>
    </w:p>
    <w:p w14:paraId="0156A9EC" w14:textId="77777777" w:rsidR="006E60D2" w:rsidRDefault="006E60D2" w:rsidP="006E60D2">
      <w:pPr>
        <w:pStyle w:val="a9"/>
      </w:pPr>
      <w:r>
        <w:t>const</w:t>
      </w:r>
    </w:p>
    <w:p w14:paraId="74C17DB3" w14:textId="77777777" w:rsidR="006E60D2" w:rsidRDefault="006E60D2" w:rsidP="006E60D2">
      <w:pPr>
        <w:pStyle w:val="a9"/>
      </w:pPr>
      <w:r>
        <w:t xml:space="preserve">  M = 15;</w:t>
      </w:r>
    </w:p>
    <w:p w14:paraId="3E003A5C" w14:textId="77777777" w:rsidR="006E60D2" w:rsidRDefault="006E60D2" w:rsidP="006E60D2">
      <w:pPr>
        <w:pStyle w:val="a9"/>
      </w:pPr>
    </w:p>
    <w:p w14:paraId="29CBA3E1" w14:textId="77777777" w:rsidR="006E60D2" w:rsidRDefault="006E60D2" w:rsidP="006E60D2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 - counts for array</w:t>
      </w:r>
    </w:p>
    <w:p w14:paraId="045ABB05" w14:textId="77777777" w:rsidR="006E60D2" w:rsidRDefault="006E60D2" w:rsidP="006E60D2">
      <w:pPr>
        <w:pStyle w:val="a9"/>
      </w:pPr>
      <w:r>
        <w:t xml:space="preserve">// Error - error value for </w:t>
      </w:r>
      <w:proofErr w:type="spellStart"/>
      <w:r>
        <w:t>val</w:t>
      </w:r>
      <w:proofErr w:type="spellEnd"/>
      <w:r>
        <w:t xml:space="preserve"> method</w:t>
      </w:r>
    </w:p>
    <w:p w14:paraId="27C55ED9" w14:textId="77777777" w:rsidR="006E60D2" w:rsidRDefault="006E60D2" w:rsidP="006E60D2">
      <w:pPr>
        <w:pStyle w:val="a9"/>
      </w:pPr>
      <w:r>
        <w:t xml:space="preserve">// </w:t>
      </w:r>
      <w:proofErr w:type="spellStart"/>
      <w:r>
        <w:t>InputStr</w:t>
      </w:r>
      <w:proofErr w:type="spellEnd"/>
      <w:r>
        <w:t xml:space="preserve"> - string to input values</w:t>
      </w:r>
    </w:p>
    <w:p w14:paraId="59D46EDE" w14:textId="77777777" w:rsidR="006E60D2" w:rsidRDefault="006E60D2" w:rsidP="006E60D2">
      <w:pPr>
        <w:pStyle w:val="a9"/>
      </w:pPr>
      <w:r>
        <w:t>// N - number of elements in array B</w:t>
      </w:r>
    </w:p>
    <w:p w14:paraId="45AE11CA" w14:textId="77777777" w:rsidR="006E60D2" w:rsidRDefault="006E60D2" w:rsidP="006E60D2">
      <w:pPr>
        <w:pStyle w:val="a9"/>
      </w:pPr>
      <w:r>
        <w:t>// A - array of numbers</w:t>
      </w:r>
    </w:p>
    <w:p w14:paraId="41ED55BD" w14:textId="77777777" w:rsidR="006E60D2" w:rsidRDefault="006E60D2" w:rsidP="006E60D2">
      <w:pPr>
        <w:pStyle w:val="a9"/>
      </w:pPr>
      <w:r>
        <w:t>// B - array of counted numbers from array A</w:t>
      </w:r>
    </w:p>
    <w:p w14:paraId="48FF07F4" w14:textId="77777777" w:rsidR="006E60D2" w:rsidRDefault="006E60D2" w:rsidP="006E60D2">
      <w:pPr>
        <w:pStyle w:val="a9"/>
      </w:pPr>
      <w:r>
        <w:t>var</w:t>
      </w:r>
    </w:p>
    <w:p w14:paraId="7AE102BD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N, Error: Integer;</w:t>
      </w:r>
    </w:p>
    <w:p w14:paraId="25330A77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InputStr</w:t>
      </w:r>
      <w:proofErr w:type="spellEnd"/>
      <w:r>
        <w:t>: String;</w:t>
      </w:r>
    </w:p>
    <w:p w14:paraId="3225502C" w14:textId="77777777" w:rsidR="006E60D2" w:rsidRDefault="006E60D2" w:rsidP="006E60D2">
      <w:pPr>
        <w:pStyle w:val="a9"/>
      </w:pPr>
      <w:r>
        <w:t xml:space="preserve">  A: Array [</w:t>
      </w:r>
      <w:proofErr w:type="gramStart"/>
      <w:r>
        <w:t>1..</w:t>
      </w:r>
      <w:proofErr w:type="gramEnd"/>
      <w:r>
        <w:t>M] of Integer;</w:t>
      </w:r>
    </w:p>
    <w:p w14:paraId="5C8172C3" w14:textId="77777777" w:rsidR="006E60D2" w:rsidRDefault="006E60D2" w:rsidP="006E60D2">
      <w:pPr>
        <w:pStyle w:val="a9"/>
      </w:pPr>
      <w:r>
        <w:t xml:space="preserve">  B: Array [</w:t>
      </w:r>
      <w:proofErr w:type="gramStart"/>
      <w:r>
        <w:t>1..</w:t>
      </w:r>
      <w:proofErr w:type="gramEnd"/>
      <w:r>
        <w:t>2*M] of Integer;</w:t>
      </w:r>
    </w:p>
    <w:p w14:paraId="6D1C8751" w14:textId="77777777" w:rsidR="006E60D2" w:rsidRDefault="006E60D2" w:rsidP="006E60D2">
      <w:pPr>
        <w:pStyle w:val="a9"/>
      </w:pPr>
    </w:p>
    <w:p w14:paraId="7A801E84" w14:textId="77777777" w:rsidR="006E60D2" w:rsidRDefault="006E60D2" w:rsidP="006E60D2">
      <w:pPr>
        <w:pStyle w:val="a9"/>
      </w:pPr>
      <w:r>
        <w:t>begin</w:t>
      </w:r>
    </w:p>
    <w:p w14:paraId="201FA3F8" w14:textId="77777777" w:rsidR="006E60D2" w:rsidRDefault="006E60D2" w:rsidP="006E60D2">
      <w:pPr>
        <w:pStyle w:val="a9"/>
      </w:pPr>
      <w:r>
        <w:t xml:space="preserve">  // Input array A size M using </w:t>
      </w:r>
      <w:proofErr w:type="spellStart"/>
      <w:r>
        <w:t>val</w:t>
      </w:r>
      <w:proofErr w:type="spellEnd"/>
      <w:r>
        <w:t xml:space="preserve"> method as such:</w:t>
      </w:r>
    </w:p>
    <w:p w14:paraId="78E217DD" w14:textId="77777777" w:rsidR="006E60D2" w:rsidRDefault="006E60D2" w:rsidP="006E60D2">
      <w:pPr>
        <w:pStyle w:val="a9"/>
      </w:pPr>
      <w:r>
        <w:t xml:space="preserve">  // In a loop from 1 to M do following:</w:t>
      </w:r>
    </w:p>
    <w:p w14:paraId="14BA7106" w14:textId="77777777" w:rsidR="006E60D2" w:rsidRDefault="006E60D2" w:rsidP="006E60D2">
      <w:pPr>
        <w:pStyle w:val="a9"/>
      </w:pPr>
      <w:r>
        <w:t xml:space="preserve">  // Input a string named </w:t>
      </w:r>
      <w:proofErr w:type="spellStart"/>
      <w:r>
        <w:t>InputStr</w:t>
      </w:r>
      <w:proofErr w:type="spellEnd"/>
    </w:p>
    <w:p w14:paraId="4F8EB0D8" w14:textId="77777777" w:rsidR="006E60D2" w:rsidRDefault="006E60D2" w:rsidP="006E60D2">
      <w:pPr>
        <w:pStyle w:val="a9"/>
      </w:pPr>
      <w:r>
        <w:t xml:space="preserve">  // Convert that string to integer A[</w:t>
      </w:r>
      <w:proofErr w:type="spellStart"/>
      <w:r>
        <w:t>i</w:t>
      </w:r>
      <w:proofErr w:type="spellEnd"/>
      <w:r>
        <w:t xml:space="preserve">] using method </w:t>
      </w:r>
      <w:proofErr w:type="spellStart"/>
      <w:r>
        <w:t>val</w:t>
      </w:r>
      <w:proofErr w:type="spellEnd"/>
    </w:p>
    <w:p w14:paraId="30233B1E" w14:textId="77777777" w:rsidR="006E60D2" w:rsidRDefault="006E60D2" w:rsidP="006E60D2">
      <w:pPr>
        <w:pStyle w:val="a9"/>
      </w:pPr>
      <w:r>
        <w:t xml:space="preserve">  // If conversion fails, repeat</w:t>
      </w:r>
    </w:p>
    <w:p w14:paraId="529FAFE9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Enter a sequence of numbers length ', M, ':');</w:t>
      </w:r>
    </w:p>
    <w:p w14:paraId="532C5875" w14:textId="77777777" w:rsidR="006E60D2" w:rsidRDefault="006E60D2" w:rsidP="006E60D2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674A6009" w14:textId="77777777" w:rsidR="006E60D2" w:rsidRDefault="006E60D2" w:rsidP="006E60D2">
      <w:pPr>
        <w:pStyle w:val="a9"/>
      </w:pPr>
      <w:r>
        <w:t xml:space="preserve">  repeat</w:t>
      </w:r>
    </w:p>
    <w:p w14:paraId="2B5329D0" w14:textId="77777777" w:rsidR="006E60D2" w:rsidRDefault="006E60D2" w:rsidP="006E60D2">
      <w:pPr>
        <w:pStyle w:val="a9"/>
      </w:pPr>
      <w:r>
        <w:t xml:space="preserve">    </w:t>
      </w:r>
      <w:proofErr w:type="spellStart"/>
      <w:r>
        <w:t>readln</w:t>
      </w:r>
      <w:proofErr w:type="spellEnd"/>
      <w:r>
        <w:t>(</w:t>
      </w:r>
      <w:proofErr w:type="spellStart"/>
      <w:r>
        <w:t>InputStr</w:t>
      </w:r>
      <w:proofErr w:type="spellEnd"/>
      <w:r>
        <w:t>);</w:t>
      </w:r>
    </w:p>
    <w:p w14:paraId="3077E3A9" w14:textId="77777777" w:rsidR="006E60D2" w:rsidRDefault="006E60D2" w:rsidP="006E60D2">
      <w:pPr>
        <w:pStyle w:val="a9"/>
      </w:pPr>
      <w:r>
        <w:t xml:space="preserve">    Val(</w:t>
      </w:r>
      <w:proofErr w:type="spellStart"/>
      <w:r>
        <w:t>InputStr</w:t>
      </w:r>
      <w:proofErr w:type="spellEnd"/>
      <w:r>
        <w:t>, A[</w:t>
      </w:r>
      <w:proofErr w:type="spellStart"/>
      <w:r>
        <w:t>i</w:t>
      </w:r>
      <w:proofErr w:type="spellEnd"/>
      <w:r>
        <w:t>], Error);</w:t>
      </w:r>
    </w:p>
    <w:p w14:paraId="02658EBC" w14:textId="77777777" w:rsidR="006E60D2" w:rsidRDefault="006E60D2" w:rsidP="006E60D2">
      <w:pPr>
        <w:pStyle w:val="a9"/>
      </w:pPr>
      <w:r>
        <w:t xml:space="preserve">  until Error = 0;</w:t>
      </w:r>
    </w:p>
    <w:p w14:paraId="0D216897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;</w:t>
      </w:r>
    </w:p>
    <w:p w14:paraId="55B6155D" w14:textId="77777777" w:rsidR="006E60D2" w:rsidRDefault="006E60D2" w:rsidP="006E60D2">
      <w:pPr>
        <w:pStyle w:val="a9"/>
      </w:pPr>
    </w:p>
    <w:p w14:paraId="455E7D92" w14:textId="77777777" w:rsidR="006E60D2" w:rsidRDefault="006E60D2" w:rsidP="006E60D2">
      <w:pPr>
        <w:pStyle w:val="a9"/>
      </w:pPr>
      <w:r>
        <w:t xml:space="preserve">  // Output given array</w:t>
      </w:r>
    </w:p>
    <w:p w14:paraId="55043111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Given sequence of integers:');</w:t>
      </w:r>
    </w:p>
    <w:p w14:paraId="1CDB29A7" w14:textId="77777777" w:rsidR="006E60D2" w:rsidRDefault="006E60D2" w:rsidP="006E60D2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1ED9A24B" w14:textId="77777777" w:rsidR="006E60D2" w:rsidRDefault="006E60D2" w:rsidP="006E60D2">
      <w:pPr>
        <w:pStyle w:val="a9"/>
      </w:pPr>
      <w:r>
        <w:t xml:space="preserve">    write(A[</w:t>
      </w:r>
      <w:proofErr w:type="spellStart"/>
      <w:r>
        <w:t>i</w:t>
      </w:r>
      <w:proofErr w:type="spellEnd"/>
      <w:r>
        <w:t>], ' ');</w:t>
      </w:r>
    </w:p>
    <w:p w14:paraId="1E33DAAF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;</w:t>
      </w:r>
    </w:p>
    <w:p w14:paraId="46593155" w14:textId="77777777" w:rsidR="006E60D2" w:rsidRDefault="006E60D2" w:rsidP="006E60D2">
      <w:pPr>
        <w:pStyle w:val="a9"/>
      </w:pPr>
    </w:p>
    <w:p w14:paraId="66C667D6" w14:textId="77777777" w:rsidR="006E60D2" w:rsidRDefault="006E60D2" w:rsidP="006E60D2">
      <w:pPr>
        <w:pStyle w:val="a9"/>
      </w:pPr>
      <w:r>
        <w:t xml:space="preserve">  // Fill array B with 0</w:t>
      </w:r>
    </w:p>
    <w:p w14:paraId="648A7467" w14:textId="77777777" w:rsidR="006E60D2" w:rsidRDefault="006E60D2" w:rsidP="006E60D2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2*M do</w:t>
      </w:r>
    </w:p>
    <w:p w14:paraId="2EA07055" w14:textId="77777777" w:rsidR="006E60D2" w:rsidRDefault="006E60D2" w:rsidP="006E60D2">
      <w:pPr>
        <w:pStyle w:val="a9"/>
      </w:pPr>
      <w:r>
        <w:t xml:space="preserve">    B[</w:t>
      </w:r>
      <w:proofErr w:type="spellStart"/>
      <w:r>
        <w:t>i</w:t>
      </w:r>
      <w:proofErr w:type="spellEnd"/>
      <w:r>
        <w:t>] := 0;</w:t>
      </w:r>
    </w:p>
    <w:p w14:paraId="5C022958" w14:textId="77777777" w:rsidR="006E60D2" w:rsidRDefault="006E60D2" w:rsidP="006E60D2">
      <w:pPr>
        <w:pStyle w:val="a9"/>
      </w:pPr>
    </w:p>
    <w:p w14:paraId="59F90536" w14:textId="60B2DB71" w:rsidR="006E60D2" w:rsidRDefault="006E60D2" w:rsidP="006E60D2">
      <w:pPr>
        <w:pStyle w:val="a9"/>
      </w:pPr>
      <w:r>
        <w:t xml:space="preserve">  // Sort Array using </w:t>
      </w:r>
      <w:r w:rsidR="00AB29B4">
        <w:t>Bubble</w:t>
      </w:r>
      <w:r>
        <w:t xml:space="preserve"> Sort algorithm</w:t>
      </w:r>
    </w:p>
    <w:p w14:paraId="4149C634" w14:textId="77777777" w:rsidR="006E60D2" w:rsidRDefault="006E60D2" w:rsidP="006E60D2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46458DB6" w14:textId="77777777" w:rsidR="006E60D2" w:rsidRDefault="006E60D2" w:rsidP="006E60D2">
      <w:pPr>
        <w:pStyle w:val="a9"/>
      </w:pPr>
      <w:r>
        <w:t xml:space="preserve">  begin</w:t>
      </w:r>
    </w:p>
    <w:p w14:paraId="755A4A44" w14:textId="77777777" w:rsidR="006E60D2" w:rsidRDefault="006E60D2" w:rsidP="006E60D2">
      <w:pPr>
        <w:pStyle w:val="a9"/>
      </w:pPr>
      <w:r>
        <w:t xml:space="preserve">    for j := 1 to M - </w:t>
      </w:r>
      <w:proofErr w:type="spellStart"/>
      <w:r>
        <w:t>i</w:t>
      </w:r>
      <w:proofErr w:type="spellEnd"/>
      <w:r>
        <w:t xml:space="preserve"> do</w:t>
      </w:r>
    </w:p>
    <w:p w14:paraId="23E01A07" w14:textId="77777777" w:rsidR="006E60D2" w:rsidRDefault="006E60D2" w:rsidP="006E60D2">
      <w:pPr>
        <w:pStyle w:val="a9"/>
      </w:pPr>
      <w:r>
        <w:t xml:space="preserve">    begin</w:t>
      </w:r>
    </w:p>
    <w:p w14:paraId="675333D1" w14:textId="77777777" w:rsidR="006E60D2" w:rsidRDefault="006E60D2" w:rsidP="006E60D2">
      <w:pPr>
        <w:pStyle w:val="a9"/>
      </w:pPr>
      <w:r>
        <w:t xml:space="preserve">      if A[j] &gt; A[j+1] then</w:t>
      </w:r>
    </w:p>
    <w:p w14:paraId="7DF7B862" w14:textId="77777777" w:rsidR="006E60D2" w:rsidRDefault="006E60D2" w:rsidP="006E60D2">
      <w:pPr>
        <w:pStyle w:val="a9"/>
      </w:pPr>
      <w:r>
        <w:t xml:space="preserve">      begin</w:t>
      </w:r>
    </w:p>
    <w:p w14:paraId="2369712D" w14:textId="77777777" w:rsidR="006E60D2" w:rsidRDefault="006E60D2" w:rsidP="006E60D2">
      <w:pPr>
        <w:pStyle w:val="a9"/>
      </w:pPr>
      <w:r>
        <w:t xml:space="preserve">        // Swap A[j] and A[j+1] using swap </w:t>
      </w:r>
      <w:proofErr w:type="spellStart"/>
      <w:r>
        <w:t>xor</w:t>
      </w:r>
      <w:proofErr w:type="spellEnd"/>
      <w:r>
        <w:t xml:space="preserve"> algorithm</w:t>
      </w:r>
    </w:p>
    <w:p w14:paraId="1F27A2A4" w14:textId="77777777" w:rsidR="006E60D2" w:rsidRDefault="006E60D2" w:rsidP="006E60D2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4E973881" w14:textId="77777777" w:rsidR="006E60D2" w:rsidRDefault="006E60D2" w:rsidP="006E60D2">
      <w:pPr>
        <w:pStyle w:val="a9"/>
      </w:pPr>
      <w:r>
        <w:t xml:space="preserve">        A[j+1] := A[j] </w:t>
      </w:r>
      <w:proofErr w:type="spellStart"/>
      <w:r>
        <w:t>xor</w:t>
      </w:r>
      <w:proofErr w:type="spellEnd"/>
      <w:r>
        <w:t xml:space="preserve"> A[j+1];</w:t>
      </w:r>
    </w:p>
    <w:p w14:paraId="1A5F9F48" w14:textId="77777777" w:rsidR="006E60D2" w:rsidRDefault="006E60D2" w:rsidP="006E60D2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616E4EA4" w14:textId="77777777" w:rsidR="006E60D2" w:rsidRDefault="006E60D2" w:rsidP="006E60D2">
      <w:pPr>
        <w:pStyle w:val="a9"/>
      </w:pPr>
      <w:r>
        <w:t xml:space="preserve">      end;</w:t>
      </w:r>
    </w:p>
    <w:p w14:paraId="5FCBE056" w14:textId="77777777" w:rsidR="006E60D2" w:rsidRDefault="006E60D2" w:rsidP="006E60D2">
      <w:pPr>
        <w:pStyle w:val="a9"/>
      </w:pPr>
      <w:r>
        <w:t xml:space="preserve">    end;</w:t>
      </w:r>
    </w:p>
    <w:p w14:paraId="2B6A3FA0" w14:textId="77777777" w:rsidR="006E60D2" w:rsidRDefault="006E60D2" w:rsidP="006E60D2">
      <w:pPr>
        <w:pStyle w:val="a9"/>
      </w:pPr>
      <w:r>
        <w:t xml:space="preserve">  end;</w:t>
      </w:r>
    </w:p>
    <w:p w14:paraId="2617A4AF" w14:textId="77777777" w:rsidR="006E60D2" w:rsidRDefault="006E60D2" w:rsidP="006E60D2">
      <w:pPr>
        <w:pStyle w:val="a9"/>
      </w:pPr>
    </w:p>
    <w:p w14:paraId="741592F4" w14:textId="77777777" w:rsidR="006E60D2" w:rsidRDefault="006E60D2" w:rsidP="006E60D2">
      <w:pPr>
        <w:pStyle w:val="a9"/>
      </w:pPr>
      <w:r>
        <w:t xml:space="preserve">  // The main algorithm</w:t>
      </w:r>
    </w:p>
    <w:p w14:paraId="7AB3A27B" w14:textId="77777777" w:rsidR="006E60D2" w:rsidRDefault="006E60D2" w:rsidP="006E60D2">
      <w:pPr>
        <w:pStyle w:val="a9"/>
      </w:pPr>
      <w:r>
        <w:t xml:space="preserve">  // Initialize first elements of B and set the indexes</w:t>
      </w:r>
    </w:p>
    <w:p w14:paraId="586D5506" w14:textId="77777777" w:rsidR="006E60D2" w:rsidRDefault="006E60D2" w:rsidP="006E60D2">
      <w:pPr>
        <w:pStyle w:val="a9"/>
      </w:pPr>
      <w:r>
        <w:t xml:space="preserve">  // to needed positions to start for loop</w:t>
      </w:r>
    </w:p>
    <w:p w14:paraId="7563A942" w14:textId="77777777" w:rsidR="006E60D2" w:rsidRDefault="006E60D2" w:rsidP="006E60D2">
      <w:pPr>
        <w:pStyle w:val="a9"/>
      </w:pPr>
      <w:r>
        <w:t xml:space="preserve">  B[1] := A[1];</w:t>
      </w:r>
    </w:p>
    <w:p w14:paraId="0B614044" w14:textId="77777777" w:rsidR="006E60D2" w:rsidRDefault="006E60D2" w:rsidP="006E60D2">
      <w:pPr>
        <w:pStyle w:val="a9"/>
      </w:pPr>
      <w:r>
        <w:t xml:space="preserve">  B[2] := 1;</w:t>
      </w:r>
    </w:p>
    <w:p w14:paraId="2CEB2AC6" w14:textId="77777777" w:rsidR="006E60D2" w:rsidRDefault="006E60D2" w:rsidP="006E60D2">
      <w:pPr>
        <w:pStyle w:val="a9"/>
      </w:pPr>
      <w:r>
        <w:t xml:space="preserve">  N := 2;</w:t>
      </w:r>
    </w:p>
    <w:p w14:paraId="54D4BF00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00B05160" w14:textId="77777777" w:rsidR="006E60D2" w:rsidRDefault="006E60D2" w:rsidP="006E60D2">
      <w:pPr>
        <w:pStyle w:val="a9"/>
      </w:pPr>
      <w:r>
        <w:t xml:space="preserve">  j := 2;</w:t>
      </w:r>
    </w:p>
    <w:p w14:paraId="072E7259" w14:textId="77777777" w:rsidR="006E60D2" w:rsidRDefault="006E60D2" w:rsidP="006E60D2">
      <w:pPr>
        <w:pStyle w:val="a9"/>
      </w:pPr>
      <w:r>
        <w:t xml:space="preserve">  while </w:t>
      </w:r>
      <w:proofErr w:type="spellStart"/>
      <w:r>
        <w:t>i</w:t>
      </w:r>
      <w:proofErr w:type="spellEnd"/>
      <w:r>
        <w:t xml:space="preserve"> &lt;= M do</w:t>
      </w:r>
    </w:p>
    <w:p w14:paraId="1BE562BA" w14:textId="77777777" w:rsidR="006E60D2" w:rsidRDefault="006E60D2" w:rsidP="006E60D2">
      <w:pPr>
        <w:pStyle w:val="a9"/>
      </w:pPr>
      <w:r>
        <w:t xml:space="preserve">  begin</w:t>
      </w:r>
    </w:p>
    <w:p w14:paraId="4A0946DC" w14:textId="77777777" w:rsidR="006E60D2" w:rsidRDefault="006E60D2" w:rsidP="006E60D2">
      <w:pPr>
        <w:pStyle w:val="a9"/>
      </w:pPr>
      <w:r>
        <w:t xml:space="preserve">    if A[</w:t>
      </w:r>
      <w:proofErr w:type="spellStart"/>
      <w:r>
        <w:t>i</w:t>
      </w:r>
      <w:proofErr w:type="spellEnd"/>
      <w:r>
        <w:t>] = A[i-1] then</w:t>
      </w:r>
    </w:p>
    <w:p w14:paraId="60F03A7A" w14:textId="68B3AF0E" w:rsidR="006E60D2" w:rsidRDefault="006E60D2" w:rsidP="006E60D2">
      <w:pPr>
        <w:pStyle w:val="a9"/>
      </w:pPr>
      <w:r>
        <w:t xml:space="preserve">    begin</w:t>
      </w:r>
    </w:p>
    <w:p w14:paraId="504FA146" w14:textId="77777777" w:rsidR="00DC2CB9" w:rsidRDefault="00DC2CB9" w:rsidP="006E60D2">
      <w:pPr>
        <w:pStyle w:val="a9"/>
      </w:pPr>
    </w:p>
    <w:p w14:paraId="7B0046AA" w14:textId="77777777" w:rsidR="006E60D2" w:rsidRDefault="006E60D2" w:rsidP="006E60D2">
      <w:pPr>
        <w:pStyle w:val="a9"/>
      </w:pPr>
      <w:r>
        <w:t xml:space="preserve">      // Increment count of A[</w:t>
      </w:r>
      <w:proofErr w:type="spellStart"/>
      <w:r>
        <w:t>i</w:t>
      </w:r>
      <w:proofErr w:type="spellEnd"/>
      <w:r>
        <w:t>] element in B</w:t>
      </w:r>
    </w:p>
    <w:p w14:paraId="54A3DA9F" w14:textId="77777777" w:rsidR="006E60D2" w:rsidRDefault="006E60D2" w:rsidP="006E60D2">
      <w:pPr>
        <w:pStyle w:val="a9"/>
      </w:pPr>
      <w:r>
        <w:t xml:space="preserve">      B[j] := B[j] + 1;</w:t>
      </w:r>
    </w:p>
    <w:p w14:paraId="2D06F123" w14:textId="77777777" w:rsidR="006E60D2" w:rsidRDefault="006E60D2" w:rsidP="006E60D2">
      <w:pPr>
        <w:pStyle w:val="a9"/>
      </w:pPr>
      <w:r>
        <w:t xml:space="preserve">    end</w:t>
      </w:r>
    </w:p>
    <w:p w14:paraId="7E5D8A5A" w14:textId="77777777" w:rsidR="006E60D2" w:rsidRDefault="006E60D2" w:rsidP="006E60D2">
      <w:pPr>
        <w:pStyle w:val="a9"/>
      </w:pPr>
      <w:r>
        <w:t xml:space="preserve">    else</w:t>
      </w:r>
    </w:p>
    <w:p w14:paraId="65919933" w14:textId="19EAD791" w:rsidR="006E60D2" w:rsidRDefault="006E60D2" w:rsidP="006E60D2">
      <w:pPr>
        <w:pStyle w:val="a9"/>
      </w:pPr>
      <w:r>
        <w:t xml:space="preserve">    begin</w:t>
      </w:r>
    </w:p>
    <w:p w14:paraId="615CA70C" w14:textId="77777777" w:rsidR="00DC2CB9" w:rsidRDefault="00DC2CB9" w:rsidP="006E60D2">
      <w:pPr>
        <w:pStyle w:val="a9"/>
      </w:pPr>
    </w:p>
    <w:p w14:paraId="1DAF3922" w14:textId="77777777" w:rsidR="006E60D2" w:rsidRDefault="006E60D2" w:rsidP="006E60D2">
      <w:pPr>
        <w:pStyle w:val="a9"/>
      </w:pPr>
      <w:r>
        <w:t xml:space="preserve">      // Add new element to array B</w:t>
      </w:r>
    </w:p>
    <w:p w14:paraId="662F8DA3" w14:textId="3A815B3D" w:rsidR="006E60D2" w:rsidRDefault="006E60D2" w:rsidP="006E60D2">
      <w:pPr>
        <w:pStyle w:val="a9"/>
      </w:pPr>
      <w:r>
        <w:t xml:space="preserve">      B[j+1] := A[</w:t>
      </w:r>
      <w:proofErr w:type="spellStart"/>
      <w:r>
        <w:t>i</w:t>
      </w:r>
      <w:proofErr w:type="spellEnd"/>
      <w:r>
        <w:t>];</w:t>
      </w:r>
    </w:p>
    <w:p w14:paraId="0F9611DF" w14:textId="77777777" w:rsidR="00DC2CB9" w:rsidRDefault="00DC2CB9" w:rsidP="006E60D2">
      <w:pPr>
        <w:pStyle w:val="a9"/>
      </w:pPr>
    </w:p>
    <w:p w14:paraId="03993EAB" w14:textId="77777777" w:rsidR="00897DCA" w:rsidRDefault="006E60D2" w:rsidP="006E60D2">
      <w:pPr>
        <w:pStyle w:val="a9"/>
      </w:pPr>
      <w:r>
        <w:lastRenderedPageBreak/>
        <w:t xml:space="preserve">      // Move cursor j to position for A[</w:t>
      </w:r>
      <w:proofErr w:type="spellStart"/>
      <w:r>
        <w:t>i</w:t>
      </w:r>
      <w:proofErr w:type="spellEnd"/>
      <w:r>
        <w:t>] to</w:t>
      </w:r>
    </w:p>
    <w:p w14:paraId="4959A093" w14:textId="3CB4000C" w:rsidR="006E60D2" w:rsidRDefault="00897DCA" w:rsidP="00897DCA">
      <w:pPr>
        <w:pStyle w:val="a9"/>
      </w:pPr>
      <w:r>
        <w:t xml:space="preserve">      //</w:t>
      </w:r>
      <w:r w:rsidR="006E60D2">
        <w:t xml:space="preserve"> count and increment B[j]</w:t>
      </w:r>
    </w:p>
    <w:p w14:paraId="0E71F2A2" w14:textId="77777777" w:rsidR="006E60D2" w:rsidRDefault="006E60D2" w:rsidP="006E60D2">
      <w:pPr>
        <w:pStyle w:val="a9"/>
      </w:pPr>
      <w:r>
        <w:t xml:space="preserve">      j := j + 2;</w:t>
      </w:r>
    </w:p>
    <w:p w14:paraId="4475F26A" w14:textId="77777777" w:rsidR="006E60D2" w:rsidRDefault="006E60D2" w:rsidP="006E60D2">
      <w:pPr>
        <w:pStyle w:val="a9"/>
      </w:pPr>
      <w:r>
        <w:t xml:space="preserve">      B[j] := B[j] + 1;</w:t>
      </w:r>
    </w:p>
    <w:p w14:paraId="7BE1A3DF" w14:textId="77777777" w:rsidR="006E60D2" w:rsidRDefault="006E60D2" w:rsidP="006E60D2">
      <w:pPr>
        <w:pStyle w:val="a9"/>
      </w:pPr>
      <w:r>
        <w:t xml:space="preserve">      // Change size of array B by 2</w:t>
      </w:r>
    </w:p>
    <w:p w14:paraId="1A589A46" w14:textId="77777777" w:rsidR="006E60D2" w:rsidRDefault="006E60D2" w:rsidP="006E60D2">
      <w:pPr>
        <w:pStyle w:val="a9"/>
      </w:pPr>
      <w:r>
        <w:t xml:space="preserve">      N := N + 2;</w:t>
      </w:r>
    </w:p>
    <w:p w14:paraId="5423376F" w14:textId="77777777" w:rsidR="006E60D2" w:rsidRDefault="006E60D2" w:rsidP="006E60D2">
      <w:pPr>
        <w:pStyle w:val="a9"/>
      </w:pPr>
      <w:r>
        <w:t xml:space="preserve">    end;</w:t>
      </w:r>
    </w:p>
    <w:p w14:paraId="66128C84" w14:textId="77777777" w:rsidR="006E60D2" w:rsidRDefault="006E60D2" w:rsidP="006E60D2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70A59312" w14:textId="77777777" w:rsidR="006E60D2" w:rsidRDefault="006E60D2" w:rsidP="006E60D2">
      <w:pPr>
        <w:pStyle w:val="a9"/>
      </w:pPr>
      <w:r>
        <w:t xml:space="preserve">  end;</w:t>
      </w:r>
    </w:p>
    <w:p w14:paraId="1B0801B1" w14:textId="77777777" w:rsidR="006E60D2" w:rsidRDefault="006E60D2" w:rsidP="006E60D2">
      <w:pPr>
        <w:pStyle w:val="a9"/>
      </w:pPr>
    </w:p>
    <w:p w14:paraId="1D35A95C" w14:textId="77777777" w:rsidR="006E60D2" w:rsidRDefault="006E60D2" w:rsidP="006E60D2">
      <w:pPr>
        <w:pStyle w:val="a9"/>
      </w:pPr>
      <w:r>
        <w:t xml:space="preserve">  // Output B</w:t>
      </w:r>
    </w:p>
    <w:p w14:paraId="2EAF01E5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Counted numbers:');</w:t>
      </w:r>
    </w:p>
    <w:p w14:paraId="0AE86F02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Number | Count|');</w:t>
      </w:r>
    </w:p>
    <w:p w14:paraId="11F757C7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58EF1BAC" w14:textId="77777777" w:rsidR="006E60D2" w:rsidRDefault="006E60D2" w:rsidP="006E60D2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68058008" w14:textId="77777777" w:rsidR="006E60D2" w:rsidRDefault="006E60D2" w:rsidP="006E60D2">
      <w:pPr>
        <w:pStyle w:val="a9"/>
      </w:pPr>
      <w:r>
        <w:t xml:space="preserve">  begin</w:t>
      </w:r>
    </w:p>
    <w:p w14:paraId="360D97FC" w14:textId="77777777" w:rsidR="006E60D2" w:rsidRDefault="006E60D2" w:rsidP="006E60D2">
      <w:pPr>
        <w:pStyle w:val="a9"/>
      </w:pPr>
      <w:r>
        <w:t xml:space="preserve">    if </w:t>
      </w:r>
      <w:proofErr w:type="spellStart"/>
      <w:r>
        <w:t>i</w:t>
      </w:r>
      <w:proofErr w:type="spellEnd"/>
      <w:r>
        <w:t xml:space="preserve"> mod 2 &lt;&gt; 0 then</w:t>
      </w:r>
    </w:p>
    <w:p w14:paraId="428C79A9" w14:textId="77777777" w:rsidR="006E60D2" w:rsidRDefault="006E60D2" w:rsidP="006E60D2">
      <w:pPr>
        <w:pStyle w:val="a9"/>
      </w:pPr>
      <w:r>
        <w:t xml:space="preserve">    begin</w:t>
      </w:r>
    </w:p>
    <w:p w14:paraId="22241D71" w14:textId="77777777" w:rsidR="006E60D2" w:rsidRDefault="006E60D2" w:rsidP="006E60D2">
      <w:pPr>
        <w:pStyle w:val="a9"/>
      </w:pPr>
      <w:r>
        <w:t xml:space="preserve">      write(B[</w:t>
      </w:r>
      <w:proofErr w:type="spellStart"/>
      <w:r>
        <w:t>i</w:t>
      </w:r>
      <w:proofErr w:type="spellEnd"/>
      <w:r>
        <w:t>]:7, '|');</w:t>
      </w:r>
    </w:p>
    <w:p w14:paraId="5E8A31BE" w14:textId="77777777" w:rsidR="006E60D2" w:rsidRDefault="006E60D2" w:rsidP="006E60D2">
      <w:pPr>
        <w:pStyle w:val="a9"/>
      </w:pPr>
      <w:r>
        <w:t xml:space="preserve">    end</w:t>
      </w:r>
    </w:p>
    <w:p w14:paraId="76A340FA" w14:textId="77777777" w:rsidR="006E60D2" w:rsidRDefault="006E60D2" w:rsidP="006E60D2">
      <w:pPr>
        <w:pStyle w:val="a9"/>
      </w:pPr>
      <w:r>
        <w:t xml:space="preserve">    else</w:t>
      </w:r>
    </w:p>
    <w:p w14:paraId="7000B9CB" w14:textId="77777777" w:rsidR="006E60D2" w:rsidRDefault="006E60D2" w:rsidP="006E60D2">
      <w:pPr>
        <w:pStyle w:val="a9"/>
      </w:pPr>
      <w:r>
        <w:t xml:space="preserve">    begin</w:t>
      </w:r>
    </w:p>
    <w:p w14:paraId="66E48E10" w14:textId="77777777" w:rsidR="006E60D2" w:rsidRDefault="006E60D2" w:rsidP="006E60D2">
      <w:pPr>
        <w:pStyle w:val="a9"/>
      </w:pPr>
      <w:r>
        <w:t xml:space="preserve">      </w:t>
      </w:r>
      <w:proofErr w:type="spellStart"/>
      <w:r>
        <w:t>writeln</w:t>
      </w:r>
      <w:proofErr w:type="spellEnd"/>
      <w:r>
        <w:t>(B[</w:t>
      </w:r>
      <w:proofErr w:type="spellStart"/>
      <w:r>
        <w:t>i</w:t>
      </w:r>
      <w:proofErr w:type="spellEnd"/>
      <w:r>
        <w:t>]:6, '|');</w:t>
      </w:r>
    </w:p>
    <w:p w14:paraId="692AFC9D" w14:textId="77777777" w:rsidR="006E60D2" w:rsidRDefault="006E60D2" w:rsidP="006E60D2">
      <w:pPr>
        <w:pStyle w:val="a9"/>
      </w:pPr>
      <w:r>
        <w:t xml:space="preserve">    end;</w:t>
      </w:r>
    </w:p>
    <w:p w14:paraId="3129F617" w14:textId="77777777" w:rsidR="006E60D2" w:rsidRDefault="006E60D2" w:rsidP="006E60D2">
      <w:pPr>
        <w:pStyle w:val="a9"/>
      </w:pPr>
      <w:r>
        <w:t xml:space="preserve">  end;</w:t>
      </w:r>
    </w:p>
    <w:p w14:paraId="31D2AF24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7A95C94C" w14:textId="77777777" w:rsidR="006E60D2" w:rsidRDefault="006E60D2" w:rsidP="006E60D2">
      <w:pPr>
        <w:pStyle w:val="a9"/>
      </w:pPr>
    </w:p>
    <w:p w14:paraId="5F5864EA" w14:textId="77777777" w:rsidR="006E60D2" w:rsidRDefault="006E60D2" w:rsidP="006E60D2">
      <w:pPr>
        <w:pStyle w:val="a9"/>
      </w:pPr>
      <w:r>
        <w:t xml:space="preserve">  // Stop console from closing</w:t>
      </w:r>
    </w:p>
    <w:p w14:paraId="5D244C08" w14:textId="77777777" w:rsidR="006E60D2" w:rsidRDefault="006E60D2" w:rsidP="006E60D2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5E59D4CF" w14:textId="759AEE69" w:rsidR="00D12245" w:rsidRPr="00F5682F" w:rsidRDefault="006E60D2" w:rsidP="006E60D2">
      <w:pPr>
        <w:pStyle w:val="a9"/>
        <w:rPr>
          <w:lang w:val="ru-RU"/>
        </w:rPr>
      </w:pPr>
      <w:r>
        <w:t>end.</w:t>
      </w:r>
    </w:p>
    <w:p w14:paraId="0F93E344" w14:textId="77777777" w:rsidR="00D12245" w:rsidRPr="00F5682F" w:rsidRDefault="00D12245" w:rsidP="00D12245">
      <w:pPr>
        <w:pStyle w:val="a9"/>
        <w:rPr>
          <w:lang w:val="ru-RU"/>
        </w:rPr>
      </w:pPr>
    </w:p>
    <w:p w14:paraId="1DC8B2B5" w14:textId="77777777" w:rsidR="00D12245" w:rsidRPr="00F5682F" w:rsidRDefault="00D12245" w:rsidP="00D12245">
      <w:pPr>
        <w:pStyle w:val="a9"/>
        <w:rPr>
          <w:lang w:val="ru-RU"/>
        </w:rPr>
      </w:pPr>
    </w:p>
    <w:p w14:paraId="3E2AAE9D" w14:textId="77777777" w:rsidR="00D12245" w:rsidRPr="00F5682F" w:rsidRDefault="00D12245" w:rsidP="00D12245">
      <w:pPr>
        <w:pStyle w:val="a9"/>
        <w:rPr>
          <w:lang w:val="ru-RU"/>
        </w:rPr>
      </w:pPr>
    </w:p>
    <w:p w14:paraId="021F3B3B" w14:textId="77777777" w:rsidR="00D12245" w:rsidRPr="00F5682F" w:rsidRDefault="00D12245" w:rsidP="00D12245">
      <w:pPr>
        <w:pStyle w:val="a9"/>
        <w:rPr>
          <w:lang w:val="ru-RU"/>
        </w:rPr>
      </w:pPr>
    </w:p>
    <w:p w14:paraId="6376471A" w14:textId="77777777" w:rsidR="00D12245" w:rsidRPr="00F5682F" w:rsidRDefault="00D12245" w:rsidP="00D12245">
      <w:pPr>
        <w:pStyle w:val="a9"/>
        <w:rPr>
          <w:lang w:val="ru-RU"/>
        </w:rPr>
      </w:pPr>
    </w:p>
    <w:p w14:paraId="50652F76" w14:textId="77777777" w:rsidR="00D12245" w:rsidRPr="00F5682F" w:rsidRDefault="00D12245" w:rsidP="00D12245">
      <w:pPr>
        <w:pStyle w:val="a9"/>
        <w:rPr>
          <w:lang w:val="ru-RU"/>
        </w:rPr>
      </w:pPr>
    </w:p>
    <w:p w14:paraId="60DC48B3" w14:textId="77777777" w:rsidR="00D12245" w:rsidRPr="00F5682F" w:rsidRDefault="00D12245" w:rsidP="00D12245">
      <w:pPr>
        <w:pStyle w:val="a9"/>
        <w:rPr>
          <w:lang w:val="ru-RU"/>
        </w:rPr>
      </w:pPr>
    </w:p>
    <w:p w14:paraId="4732A128" w14:textId="77777777" w:rsidR="00D12245" w:rsidRPr="00F5682F" w:rsidRDefault="00D12245" w:rsidP="00D12245">
      <w:pPr>
        <w:pStyle w:val="a9"/>
        <w:rPr>
          <w:lang w:val="ru-RU"/>
        </w:rPr>
      </w:pPr>
    </w:p>
    <w:p w14:paraId="268C4D90" w14:textId="77777777" w:rsidR="00D12245" w:rsidRPr="00F5682F" w:rsidRDefault="00D12245" w:rsidP="00D12245">
      <w:pPr>
        <w:pStyle w:val="a9"/>
        <w:rPr>
          <w:lang w:val="ru-RU"/>
        </w:rPr>
      </w:pPr>
    </w:p>
    <w:p w14:paraId="598652EA" w14:textId="77777777" w:rsidR="00D12245" w:rsidRPr="00F5682F" w:rsidRDefault="00D12245" w:rsidP="00D12245">
      <w:pPr>
        <w:pStyle w:val="a9"/>
        <w:rPr>
          <w:lang w:val="ru-RU"/>
        </w:rPr>
      </w:pPr>
    </w:p>
    <w:p w14:paraId="3E8215C7" w14:textId="77777777" w:rsidR="00D12245" w:rsidRPr="00F5682F" w:rsidRDefault="00D12245" w:rsidP="00D12245">
      <w:pPr>
        <w:pStyle w:val="a9"/>
        <w:rPr>
          <w:lang w:val="ru-RU"/>
        </w:rPr>
      </w:pPr>
    </w:p>
    <w:p w14:paraId="14C1456D" w14:textId="77777777" w:rsidR="00D12245" w:rsidRPr="00F5682F" w:rsidRDefault="00D12245" w:rsidP="00D12245">
      <w:pPr>
        <w:pStyle w:val="a9"/>
        <w:rPr>
          <w:lang w:val="ru-RU"/>
        </w:rPr>
      </w:pPr>
    </w:p>
    <w:p w14:paraId="3DDDF754" w14:textId="77777777" w:rsidR="00D12245" w:rsidRPr="00F5682F" w:rsidRDefault="00D12245" w:rsidP="00D12245">
      <w:pPr>
        <w:pStyle w:val="a9"/>
        <w:rPr>
          <w:lang w:val="ru-RU"/>
        </w:rPr>
      </w:pPr>
    </w:p>
    <w:p w14:paraId="75E4D05D" w14:textId="77777777" w:rsidR="00D12245" w:rsidRPr="00F5682F" w:rsidRDefault="00D12245" w:rsidP="00D12245">
      <w:pPr>
        <w:pStyle w:val="a9"/>
        <w:rPr>
          <w:lang w:val="ru-RU"/>
        </w:rPr>
      </w:pPr>
    </w:p>
    <w:p w14:paraId="22CC51BA" w14:textId="77777777" w:rsidR="00D12245" w:rsidRPr="00F5682F" w:rsidRDefault="00D12245" w:rsidP="00D12245">
      <w:pPr>
        <w:pStyle w:val="a9"/>
        <w:rPr>
          <w:lang w:val="ru-RU"/>
        </w:rPr>
      </w:pPr>
    </w:p>
    <w:p w14:paraId="1A4C21B6" w14:textId="77777777" w:rsidR="00D12245" w:rsidRPr="00F5682F" w:rsidRDefault="00D12245" w:rsidP="00D12245">
      <w:pPr>
        <w:pStyle w:val="a9"/>
        <w:rPr>
          <w:lang w:val="ru-RU"/>
        </w:rPr>
      </w:pPr>
    </w:p>
    <w:p w14:paraId="636B383D" w14:textId="77777777" w:rsidR="00D12245" w:rsidRPr="00F5682F" w:rsidRDefault="00D12245" w:rsidP="00D12245">
      <w:pPr>
        <w:pStyle w:val="a9"/>
        <w:rPr>
          <w:lang w:val="ru-RU"/>
        </w:rPr>
      </w:pPr>
    </w:p>
    <w:p w14:paraId="3852EC7F" w14:textId="77777777" w:rsidR="00D12245" w:rsidRPr="00F5682F" w:rsidRDefault="00D12245" w:rsidP="00D12245">
      <w:pPr>
        <w:pStyle w:val="a9"/>
        <w:rPr>
          <w:lang w:val="ru-RU"/>
        </w:rPr>
      </w:pPr>
    </w:p>
    <w:p w14:paraId="353120C1" w14:textId="77777777" w:rsidR="00D12245" w:rsidRPr="00F5682F" w:rsidRDefault="00D12245" w:rsidP="00D12245">
      <w:pPr>
        <w:pStyle w:val="a9"/>
        <w:rPr>
          <w:lang w:val="ru-RU"/>
        </w:rPr>
      </w:pPr>
    </w:p>
    <w:p w14:paraId="12DFA98F" w14:textId="77777777" w:rsidR="00D12245" w:rsidRPr="00F5682F" w:rsidRDefault="00D12245" w:rsidP="00D12245">
      <w:pPr>
        <w:pStyle w:val="a9"/>
        <w:rPr>
          <w:lang w:val="ru-RU"/>
        </w:rPr>
      </w:pPr>
    </w:p>
    <w:p w14:paraId="77F0DF50" w14:textId="77777777" w:rsidR="005A65F0" w:rsidRDefault="005A65F0" w:rsidP="00C47BFF">
      <w:pPr>
        <w:pStyle w:val="a5"/>
        <w:ind w:firstLine="0"/>
        <w:jc w:val="left"/>
      </w:pPr>
    </w:p>
    <w:p w14:paraId="6B688C2E" w14:textId="0D89BBA8" w:rsidR="00612BCF" w:rsidRPr="00936D76" w:rsidRDefault="00612BCF" w:rsidP="00F678D4">
      <w:pPr>
        <w:pStyle w:val="a4"/>
      </w:pPr>
      <w:bookmarkStart w:id="57" w:name="_Toc88223747"/>
      <w:r w:rsidRPr="00936D76">
        <w:lastRenderedPageBreak/>
        <w:t>Приложение Б</w:t>
      </w:r>
      <w:bookmarkEnd w:id="54"/>
      <w:bookmarkEnd w:id="55"/>
      <w:bookmarkEnd w:id="56"/>
      <w:bookmarkEnd w:id="57"/>
    </w:p>
    <w:p w14:paraId="24D6C3EA" w14:textId="77777777" w:rsidR="00612BCF" w:rsidRPr="00936D76" w:rsidRDefault="00612BCF" w:rsidP="00D12245">
      <w:pPr>
        <w:pStyle w:val="a5"/>
      </w:pPr>
      <w:r w:rsidRPr="00936D76">
        <w:t>(обязательное)</w:t>
      </w:r>
    </w:p>
    <w:p w14:paraId="7C84D100" w14:textId="7A15F198" w:rsidR="009C5423" w:rsidRDefault="00612BCF" w:rsidP="00F5682F">
      <w:pPr>
        <w:pStyle w:val="a5"/>
      </w:pPr>
      <w:r w:rsidRPr="00936D76">
        <w:t>Тестовые наборы</w:t>
      </w:r>
    </w:p>
    <w:p w14:paraId="6873107B" w14:textId="4861EC68" w:rsidR="009C5423" w:rsidRDefault="00A45BCD" w:rsidP="009C5423">
      <w:pPr>
        <w:pStyle w:val="a5"/>
      </w:pPr>
      <w:r>
        <w:t>Тестовые наборы</w:t>
      </w:r>
      <w:r w:rsidRPr="00274753">
        <w:t xml:space="preserve"> </w:t>
      </w:r>
      <w:r w:rsidR="009C5423">
        <w:t>для проверки вычислений</w:t>
      </w:r>
    </w:p>
    <w:p w14:paraId="6FB71B49" w14:textId="5E9EA0A0" w:rsidR="00805DD2" w:rsidRDefault="00805DD2" w:rsidP="009C5423">
      <w:pPr>
        <w:pStyle w:val="a5"/>
      </w:pPr>
    </w:p>
    <w:p w14:paraId="214C1F6B" w14:textId="6B724338" w:rsidR="009C5423" w:rsidRDefault="00805DD2" w:rsidP="007F23C7">
      <w:pPr>
        <w:pStyle w:val="a5"/>
      </w:pPr>
      <w:r>
        <w:t>Тест 1</w:t>
      </w:r>
    </w:p>
    <w:p w14:paraId="005E1275" w14:textId="246201AE" w:rsidR="009C5423" w:rsidRPr="007F23C7" w:rsidRDefault="009C5423" w:rsidP="009C5423">
      <w:pPr>
        <w:pStyle w:val="a1"/>
      </w:pPr>
      <w:r>
        <w:t>Исходные</w:t>
      </w:r>
      <w:r w:rsidRPr="008F27C7">
        <w:t xml:space="preserve"> </w:t>
      </w:r>
      <w:r>
        <w:t>данные</w:t>
      </w:r>
      <w:r w:rsidRPr="008F27C7">
        <w:t xml:space="preserve">: </w:t>
      </w:r>
    </w:p>
    <w:p w14:paraId="3008463F" w14:textId="75907D2E" w:rsidR="009C5423" w:rsidRDefault="007F23C7" w:rsidP="007F23C7">
      <w:pPr>
        <w:pStyle w:val="a1"/>
        <w:ind w:left="708" w:firstLine="1"/>
        <w:rPr>
          <w:sz w:val="24"/>
          <w:szCs w:val="24"/>
          <w:lang w:eastAsia="ru-RU"/>
        </w:rPr>
      </w:pPr>
      <w:r>
        <w:rPr>
          <w:lang w:val="en-US"/>
        </w:rPr>
        <w:t>A</w:t>
      </w:r>
      <w:r w:rsidR="008F27C7">
        <w:t xml:space="preserve"> = (</w:t>
      </w:r>
      <w:r w:rsidRPr="007F23C7">
        <w:t>1</w:t>
      </w:r>
      <w:r w:rsidRPr="00026935">
        <w:t>,</w:t>
      </w:r>
      <w:r w:rsidRPr="007F23C7">
        <w:t xml:space="preserve"> 4</w:t>
      </w:r>
      <w:r w:rsidRPr="00026935">
        <w:t>,</w:t>
      </w:r>
      <w:r w:rsidRPr="007F23C7">
        <w:t xml:space="preserve"> 6</w:t>
      </w:r>
      <w:r w:rsidRPr="00026935">
        <w:t>,</w:t>
      </w:r>
      <w:r w:rsidRPr="007F23C7">
        <w:t xml:space="preserve"> 3</w:t>
      </w:r>
      <w:r w:rsidRPr="00026935">
        <w:t>,</w:t>
      </w:r>
      <w:r w:rsidRPr="007F23C7">
        <w:t xml:space="preserve"> 6</w:t>
      </w:r>
      <w:r w:rsidRPr="00026935">
        <w:t>,</w:t>
      </w:r>
      <w:r w:rsidRPr="007F23C7">
        <w:t xml:space="preserve"> 4</w:t>
      </w:r>
      <w:r w:rsidRPr="00026935">
        <w:t>,</w:t>
      </w:r>
      <w:r w:rsidRPr="007F23C7">
        <w:t xml:space="preserve"> 2</w:t>
      </w:r>
      <w:r w:rsidRPr="00026935">
        <w:t>,</w:t>
      </w:r>
      <w:r w:rsidRPr="007F23C7">
        <w:t xml:space="preserve"> 6</w:t>
      </w:r>
      <w:r w:rsidRPr="00026935">
        <w:t>,</w:t>
      </w:r>
      <w:r w:rsidRPr="007F23C7">
        <w:t xml:space="preserve"> 7</w:t>
      </w:r>
      <w:r w:rsidRPr="00026935">
        <w:t>,</w:t>
      </w:r>
      <w:r w:rsidRPr="007F23C7">
        <w:t xml:space="preserve"> 3</w:t>
      </w:r>
      <w:r w:rsidRPr="00026935">
        <w:t>,</w:t>
      </w:r>
      <w:r w:rsidRPr="007F23C7">
        <w:t xml:space="preserve"> 2</w:t>
      </w:r>
      <w:r w:rsidRPr="00026935">
        <w:t>,</w:t>
      </w:r>
      <w:r w:rsidRPr="007F23C7">
        <w:t xml:space="preserve"> 1</w:t>
      </w:r>
      <w:r w:rsidRPr="00026935">
        <w:t>,</w:t>
      </w:r>
      <w:r w:rsidRPr="007F23C7">
        <w:t xml:space="preserve"> 2</w:t>
      </w:r>
      <w:r w:rsidRPr="00026935">
        <w:t>,</w:t>
      </w:r>
      <w:r w:rsidRPr="007F23C7">
        <w:t xml:space="preserve"> 1</w:t>
      </w:r>
      <w:r w:rsidRPr="00026935">
        <w:t>,</w:t>
      </w:r>
      <w:r w:rsidRPr="007F23C7">
        <w:t xml:space="preserve"> 7</w:t>
      </w:r>
      <w:r w:rsidR="008F27C7">
        <w:t>)</w:t>
      </w:r>
    </w:p>
    <w:p w14:paraId="39030942" w14:textId="77777777" w:rsidR="008F27C7" w:rsidRPr="008F27C7" w:rsidRDefault="008F27C7" w:rsidP="008F27C7">
      <w:pPr>
        <w:pStyle w:val="a1"/>
        <w:ind w:left="2124"/>
        <w:rPr>
          <w:sz w:val="24"/>
          <w:szCs w:val="24"/>
          <w:lang w:eastAsia="ru-RU"/>
        </w:rPr>
      </w:pPr>
    </w:p>
    <w:p w14:paraId="49FDD0B0" w14:textId="1989B9C0" w:rsidR="009C5423" w:rsidRPr="007F7172" w:rsidRDefault="009C5423" w:rsidP="007F23C7">
      <w:pPr>
        <w:pStyle w:val="a1"/>
        <w:ind w:firstLine="708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569"/>
        <w:gridCol w:w="569"/>
        <w:gridCol w:w="569"/>
        <w:gridCol w:w="568"/>
        <w:gridCol w:w="568"/>
        <w:gridCol w:w="568"/>
      </w:tblGrid>
      <w:tr w:rsidR="007F23C7" w14:paraId="2FF9A7BF" w14:textId="77777777" w:rsidTr="007F23C7">
        <w:tc>
          <w:tcPr>
            <w:tcW w:w="902" w:type="dxa"/>
          </w:tcPr>
          <w:p w14:paraId="2BF50D4A" w14:textId="165DEB4B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569" w:type="dxa"/>
          </w:tcPr>
          <w:p w14:paraId="730BA154" w14:textId="735BD622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9" w:type="dxa"/>
          </w:tcPr>
          <w:p w14:paraId="2038FE5E" w14:textId="2532BD3B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69" w:type="dxa"/>
          </w:tcPr>
          <w:p w14:paraId="45831086" w14:textId="2692430C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8" w:type="dxa"/>
          </w:tcPr>
          <w:p w14:paraId="501DBD3F" w14:textId="5422E931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8" w:type="dxa"/>
          </w:tcPr>
          <w:p w14:paraId="1FF1E830" w14:textId="5A58E1BA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8" w:type="dxa"/>
          </w:tcPr>
          <w:p w14:paraId="1E654C29" w14:textId="1ED8901D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  <w:tr w:rsidR="007F23C7" w14:paraId="5050CC4F" w14:textId="77777777" w:rsidTr="007F23C7">
        <w:tc>
          <w:tcPr>
            <w:tcW w:w="902" w:type="dxa"/>
          </w:tcPr>
          <w:p w14:paraId="17A50762" w14:textId="3995DBF5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Count</w:t>
            </w:r>
          </w:p>
        </w:tc>
        <w:tc>
          <w:tcPr>
            <w:tcW w:w="569" w:type="dxa"/>
          </w:tcPr>
          <w:p w14:paraId="3118E889" w14:textId="751D5F74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9" w:type="dxa"/>
          </w:tcPr>
          <w:p w14:paraId="239D9082" w14:textId="02E3EAD1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9" w:type="dxa"/>
          </w:tcPr>
          <w:p w14:paraId="6EBDA2AA" w14:textId="7CB40932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68" w:type="dxa"/>
          </w:tcPr>
          <w:p w14:paraId="7C1652FC" w14:textId="21D1C8FE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68" w:type="dxa"/>
          </w:tcPr>
          <w:p w14:paraId="7F7A77DE" w14:textId="08186C34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8" w:type="dxa"/>
          </w:tcPr>
          <w:p w14:paraId="18557643" w14:textId="2BFBB5A6" w:rsidR="007F23C7" w:rsidRPr="007F23C7" w:rsidRDefault="007F23C7" w:rsidP="009C5423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F494D0E" w14:textId="77777777" w:rsidR="009C5423" w:rsidRDefault="009C5423" w:rsidP="007F23C7">
      <w:pPr>
        <w:pStyle w:val="a1"/>
        <w:ind w:firstLine="0"/>
      </w:pPr>
    </w:p>
    <w:p w14:paraId="2EDE7090" w14:textId="53A7BEB6" w:rsidR="009C5423" w:rsidRPr="007F23C7" w:rsidRDefault="009C5423" w:rsidP="007F23C7">
      <w:pPr>
        <w:pStyle w:val="a1"/>
      </w:pPr>
      <w:r>
        <w:t>Полученный результат:</w:t>
      </w:r>
    </w:p>
    <w:p w14:paraId="26910919" w14:textId="29A4F118" w:rsidR="009C5423" w:rsidRDefault="009C5423" w:rsidP="009C5423">
      <w:pPr>
        <w:pStyle w:val="a1"/>
      </w:pPr>
      <w:r w:rsidRPr="009C5423">
        <w:rPr>
          <w:noProof/>
        </w:rPr>
        <w:drawing>
          <wp:inline distT="0" distB="0" distL="0" distR="0" wp14:anchorId="37C1FC09" wp14:editId="78D1A9A4">
            <wp:extent cx="1753048" cy="1589517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048" cy="158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A70DC" w14:textId="1B887F97" w:rsidR="00C22830" w:rsidRDefault="00C22830" w:rsidP="009C5423">
      <w:pPr>
        <w:pStyle w:val="a1"/>
        <w:ind w:firstLine="0"/>
        <w:rPr>
          <w:noProof/>
        </w:rPr>
      </w:pPr>
    </w:p>
    <w:p w14:paraId="7928406C" w14:textId="0F167424" w:rsidR="00C22830" w:rsidRDefault="00C22830" w:rsidP="007F23C7">
      <w:pPr>
        <w:pStyle w:val="a5"/>
      </w:pPr>
      <w:r>
        <w:t>Тест</w:t>
      </w:r>
      <w:r w:rsidR="00805DD2">
        <w:t xml:space="preserve"> 2</w:t>
      </w:r>
    </w:p>
    <w:p w14:paraId="0CA03C09" w14:textId="1E65ED3E" w:rsidR="007F7172" w:rsidRDefault="00C22830" w:rsidP="00050B63">
      <w:pPr>
        <w:pStyle w:val="a1"/>
      </w:pPr>
      <w:r>
        <w:t>Исходные</w:t>
      </w:r>
      <w:r w:rsidRPr="00715C84">
        <w:t xml:space="preserve"> </w:t>
      </w:r>
      <w:r>
        <w:t>данные</w:t>
      </w:r>
      <w:r w:rsidRPr="00715C84">
        <w:t xml:space="preserve">: </w:t>
      </w:r>
    </w:p>
    <w:p w14:paraId="225A6491" w14:textId="33F417F8" w:rsidR="00050B63" w:rsidRPr="007F23C7" w:rsidRDefault="007F23C7" w:rsidP="008F27C7">
      <w:pPr>
        <w:pStyle w:val="a1"/>
        <w:ind w:firstLine="0"/>
      </w:pPr>
      <w:r w:rsidRPr="00026935">
        <w:tab/>
      </w:r>
      <w:r>
        <w:rPr>
          <w:lang w:val="en-US"/>
        </w:rPr>
        <w:t>A</w:t>
      </w:r>
      <w:r w:rsidRPr="007F23C7">
        <w:t xml:space="preserve"> = (1, 2, 3, 4, 5, 6, 7, 8, 9, 10, 11, 12, 13, 14, 15)</w:t>
      </w:r>
    </w:p>
    <w:p w14:paraId="3C37A35B" w14:textId="77777777" w:rsidR="007F23C7" w:rsidRPr="001E6ED1" w:rsidRDefault="007F23C7" w:rsidP="008F27C7">
      <w:pPr>
        <w:pStyle w:val="a1"/>
        <w:ind w:firstLine="0"/>
      </w:pPr>
    </w:p>
    <w:p w14:paraId="3A299691" w14:textId="65E139F8" w:rsidR="00C22830" w:rsidRPr="007F7172" w:rsidRDefault="00C22830" w:rsidP="00C22830">
      <w:pPr>
        <w:pStyle w:val="a1"/>
        <w:ind w:firstLine="708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564"/>
        <w:gridCol w:w="565"/>
        <w:gridCol w:w="565"/>
        <w:gridCol w:w="564"/>
        <w:gridCol w:w="564"/>
        <w:gridCol w:w="564"/>
        <w:gridCol w:w="562"/>
        <w:gridCol w:w="562"/>
        <w:gridCol w:w="562"/>
        <w:gridCol w:w="562"/>
        <w:gridCol w:w="562"/>
        <w:gridCol w:w="562"/>
        <w:gridCol w:w="562"/>
        <w:gridCol w:w="562"/>
        <w:gridCol w:w="562"/>
      </w:tblGrid>
      <w:tr w:rsidR="007F23C7" w14:paraId="78CC5608" w14:textId="5FEFD541" w:rsidTr="007F23C7">
        <w:tc>
          <w:tcPr>
            <w:tcW w:w="901" w:type="dxa"/>
          </w:tcPr>
          <w:p w14:paraId="6A918FAD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564" w:type="dxa"/>
          </w:tcPr>
          <w:p w14:paraId="6D41C380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5" w:type="dxa"/>
          </w:tcPr>
          <w:p w14:paraId="0EF5F5AC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65" w:type="dxa"/>
          </w:tcPr>
          <w:p w14:paraId="0CDE77D1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4" w:type="dxa"/>
          </w:tcPr>
          <w:p w14:paraId="4DA74678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4" w:type="dxa"/>
          </w:tcPr>
          <w:p w14:paraId="2547569E" w14:textId="66D8AE3D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64" w:type="dxa"/>
          </w:tcPr>
          <w:p w14:paraId="3CD2A9E4" w14:textId="41EFC32E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2" w:type="dxa"/>
          </w:tcPr>
          <w:p w14:paraId="74D83F3E" w14:textId="261F873E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62" w:type="dxa"/>
          </w:tcPr>
          <w:p w14:paraId="212F8222" w14:textId="22940C99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62" w:type="dxa"/>
          </w:tcPr>
          <w:p w14:paraId="5016AF7D" w14:textId="24B41077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62" w:type="dxa"/>
          </w:tcPr>
          <w:p w14:paraId="4CF08C82" w14:textId="33687256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62" w:type="dxa"/>
          </w:tcPr>
          <w:p w14:paraId="1001DEB5" w14:textId="4830D583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562" w:type="dxa"/>
          </w:tcPr>
          <w:p w14:paraId="3510BF4F" w14:textId="71CC56B6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562" w:type="dxa"/>
          </w:tcPr>
          <w:p w14:paraId="57EC5C05" w14:textId="51F51092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562" w:type="dxa"/>
          </w:tcPr>
          <w:p w14:paraId="2524B423" w14:textId="54CCC978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562" w:type="dxa"/>
          </w:tcPr>
          <w:p w14:paraId="0ED5136E" w14:textId="47486D09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7F23C7" w14:paraId="622431CE" w14:textId="1F571D42" w:rsidTr="007F23C7">
        <w:tc>
          <w:tcPr>
            <w:tcW w:w="901" w:type="dxa"/>
          </w:tcPr>
          <w:p w14:paraId="520D78AD" w14:textId="7777777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Count</w:t>
            </w:r>
          </w:p>
        </w:tc>
        <w:tc>
          <w:tcPr>
            <w:tcW w:w="564" w:type="dxa"/>
          </w:tcPr>
          <w:p w14:paraId="69DB63C8" w14:textId="4F9AAEE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5" w:type="dxa"/>
          </w:tcPr>
          <w:p w14:paraId="208FCED1" w14:textId="0B7F22B7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5" w:type="dxa"/>
          </w:tcPr>
          <w:p w14:paraId="47FDF5A0" w14:textId="2C0B978B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4" w:type="dxa"/>
          </w:tcPr>
          <w:p w14:paraId="74C4E2D3" w14:textId="3FB65CD5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4" w:type="dxa"/>
          </w:tcPr>
          <w:p w14:paraId="403EA17A" w14:textId="6BA58388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4" w:type="dxa"/>
          </w:tcPr>
          <w:p w14:paraId="3DC5A3A8" w14:textId="5AFCB0F5" w:rsidR="007F23C7" w:rsidRP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27D49B85" w14:textId="2B1D87D0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34D2BEC4" w14:textId="26F0041D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5B1129FE" w14:textId="60DAA64C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39C26706" w14:textId="3F2AA2AD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75B2A44F" w14:textId="61AFA45B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2120F7D2" w14:textId="2A412B46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20BCEAA9" w14:textId="2125EBB5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2A8D9837" w14:textId="46D038F9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2" w:type="dxa"/>
          </w:tcPr>
          <w:p w14:paraId="6C0A2C97" w14:textId="3D268777" w:rsidR="007F23C7" w:rsidRDefault="007F23C7" w:rsidP="002A0FDB">
            <w:pPr>
              <w:pStyle w:val="a1"/>
              <w:ind w:firstLine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1CE50C32" w14:textId="1A11998E" w:rsidR="007F7172" w:rsidRDefault="007F7172" w:rsidP="007F23C7">
      <w:pPr>
        <w:pStyle w:val="a1"/>
        <w:ind w:firstLine="0"/>
      </w:pPr>
    </w:p>
    <w:p w14:paraId="6AE89590" w14:textId="443BB73E" w:rsidR="007F23C7" w:rsidRDefault="00C22830" w:rsidP="00D905D1">
      <w:pPr>
        <w:pStyle w:val="a1"/>
        <w:rPr>
          <w:noProof/>
        </w:rPr>
      </w:pPr>
      <w:r>
        <w:t>Полученный результат:</w:t>
      </w:r>
      <w:r w:rsidR="007F23C7" w:rsidRPr="007F23C7">
        <w:rPr>
          <w:noProof/>
        </w:rPr>
        <w:t xml:space="preserve"> </w:t>
      </w:r>
    </w:p>
    <w:p w14:paraId="46400258" w14:textId="42AF605D" w:rsidR="009C5423" w:rsidRDefault="007F23C7" w:rsidP="007F23C7">
      <w:pPr>
        <w:pStyle w:val="a1"/>
        <w:rPr>
          <w:noProof/>
        </w:rPr>
      </w:pPr>
      <w:r w:rsidRPr="007F7172">
        <w:rPr>
          <w:noProof/>
        </w:rPr>
        <w:drawing>
          <wp:inline distT="0" distB="0" distL="0" distR="0" wp14:anchorId="118EB870" wp14:editId="56EB77F7">
            <wp:extent cx="1905519" cy="2506950"/>
            <wp:effectExtent l="0" t="0" r="0" b="8255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Рисунок 5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887" cy="250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99D9" w14:textId="6231390A" w:rsidR="00532440" w:rsidRPr="00F678D4" w:rsidRDefault="00532440" w:rsidP="00532440">
      <w:pPr>
        <w:pStyle w:val="a4"/>
        <w:rPr>
          <w:lang w:val="ru-BY"/>
        </w:rPr>
      </w:pPr>
      <w:bookmarkStart w:id="58" w:name="_Toc86173952"/>
      <w:bookmarkStart w:id="59" w:name="_Toc88223748"/>
      <w:r>
        <w:lastRenderedPageBreak/>
        <w:t xml:space="preserve">Приложение </w:t>
      </w:r>
      <w:bookmarkEnd w:id="58"/>
      <w:r w:rsidR="00F678D4">
        <w:rPr>
          <w:lang w:val="ru-BY"/>
        </w:rPr>
        <w:t>В</w:t>
      </w:r>
      <w:bookmarkEnd w:id="59"/>
    </w:p>
    <w:p w14:paraId="5A00EE20" w14:textId="77777777" w:rsidR="00532440" w:rsidRDefault="00532440" w:rsidP="00532440">
      <w:pPr>
        <w:pStyle w:val="a5"/>
      </w:pPr>
      <w:r>
        <w:t>(обязательное)</w:t>
      </w:r>
    </w:p>
    <w:p w14:paraId="70BC28B9" w14:textId="2B959481" w:rsidR="00532440" w:rsidRDefault="00532440" w:rsidP="00532440">
      <w:pPr>
        <w:pStyle w:val="a5"/>
      </w:pPr>
      <w:r>
        <w:t>Дополнительный код программы №1</w:t>
      </w:r>
    </w:p>
    <w:p w14:paraId="246ED362" w14:textId="47524E6E" w:rsidR="00AF5E68" w:rsidRPr="00715C84" w:rsidRDefault="00AF5E68" w:rsidP="00AF5E68">
      <w:pPr>
        <w:pStyle w:val="a9"/>
        <w:rPr>
          <w:lang w:val="ru-RU"/>
        </w:rPr>
      </w:pPr>
    </w:p>
    <w:p w14:paraId="79F93E32" w14:textId="002F4336" w:rsidR="009B3D68" w:rsidRDefault="009B3D68" w:rsidP="009B3D68">
      <w:pPr>
        <w:pStyle w:val="a9"/>
      </w:pPr>
      <w:r w:rsidRPr="000F04A3">
        <w:rPr>
          <w:lang w:val="ru-RU"/>
        </w:rPr>
        <w:t xml:space="preserve"> </w:t>
      </w:r>
      <w:r>
        <w:t>program Lab3_2;</w:t>
      </w:r>
    </w:p>
    <w:p w14:paraId="69D3F4A1" w14:textId="77777777" w:rsidR="009B3D68" w:rsidRDefault="009B3D68" w:rsidP="009B3D68">
      <w:pPr>
        <w:pStyle w:val="a9"/>
      </w:pPr>
    </w:p>
    <w:p w14:paraId="035CB70F" w14:textId="77777777" w:rsidR="009B3D68" w:rsidRDefault="009B3D68" w:rsidP="009B3D68">
      <w:pPr>
        <w:pStyle w:val="a9"/>
      </w:pPr>
      <w:r>
        <w:t>{</w:t>
      </w:r>
    </w:p>
    <w:p w14:paraId="16E76383" w14:textId="77777777" w:rsidR="009B3D68" w:rsidRDefault="009B3D68" w:rsidP="009B3D68">
      <w:pPr>
        <w:pStyle w:val="a9"/>
      </w:pPr>
      <w:r>
        <w:t xml:space="preserve">  Given random generated array A, count all of </w:t>
      </w:r>
      <w:proofErr w:type="spellStart"/>
      <w:proofErr w:type="gramStart"/>
      <w:r>
        <w:t>it's</w:t>
      </w:r>
      <w:proofErr w:type="spellEnd"/>
      <w:proofErr w:type="gramEnd"/>
      <w:r>
        <w:t xml:space="preserve"> elements.</w:t>
      </w:r>
    </w:p>
    <w:p w14:paraId="45E160BF" w14:textId="77777777" w:rsidR="009B3D68" w:rsidRDefault="009B3D68" w:rsidP="009B3D68">
      <w:pPr>
        <w:pStyle w:val="a9"/>
      </w:pPr>
      <w:r>
        <w:t xml:space="preserve">  Input: sequence of elements</w:t>
      </w:r>
    </w:p>
    <w:p w14:paraId="72495627" w14:textId="77777777" w:rsidR="009B3D68" w:rsidRDefault="009B3D68" w:rsidP="009B3D68">
      <w:pPr>
        <w:pStyle w:val="a9"/>
      </w:pPr>
      <w:r>
        <w:t xml:space="preserve">  Output: number same elements in given sequence</w:t>
      </w:r>
    </w:p>
    <w:p w14:paraId="027AFD0C" w14:textId="77777777" w:rsidR="009B3D68" w:rsidRDefault="009B3D68" w:rsidP="009B3D68">
      <w:pPr>
        <w:pStyle w:val="a9"/>
      </w:pPr>
      <w:r>
        <w:t>}</w:t>
      </w:r>
    </w:p>
    <w:p w14:paraId="434A77F9" w14:textId="77777777" w:rsidR="009B3D68" w:rsidRDefault="009B3D68" w:rsidP="009B3D68">
      <w:pPr>
        <w:pStyle w:val="a9"/>
      </w:pPr>
    </w:p>
    <w:p w14:paraId="1AE9514C" w14:textId="77777777" w:rsidR="009B3D68" w:rsidRDefault="009B3D68" w:rsidP="009B3D68">
      <w:pPr>
        <w:pStyle w:val="a9"/>
      </w:pPr>
      <w:r>
        <w:t>{$APPTYPE CONSOLE}</w:t>
      </w:r>
    </w:p>
    <w:p w14:paraId="03E07FD1" w14:textId="77777777" w:rsidR="009B3D68" w:rsidRDefault="009B3D68" w:rsidP="009B3D68">
      <w:pPr>
        <w:pStyle w:val="a9"/>
      </w:pPr>
    </w:p>
    <w:p w14:paraId="56943909" w14:textId="77777777" w:rsidR="009B3D68" w:rsidRDefault="009B3D68" w:rsidP="009B3D68">
      <w:pPr>
        <w:pStyle w:val="a9"/>
      </w:pPr>
      <w:r>
        <w:t>{$R *.res}</w:t>
      </w:r>
    </w:p>
    <w:p w14:paraId="0F5CEC62" w14:textId="77777777" w:rsidR="009B3D68" w:rsidRDefault="009B3D68" w:rsidP="009B3D68">
      <w:pPr>
        <w:pStyle w:val="a9"/>
      </w:pPr>
    </w:p>
    <w:p w14:paraId="7AE52478" w14:textId="77777777" w:rsidR="009B3D68" w:rsidRDefault="009B3D68" w:rsidP="009B3D68">
      <w:pPr>
        <w:pStyle w:val="a9"/>
      </w:pPr>
      <w:r>
        <w:t>uses</w:t>
      </w:r>
    </w:p>
    <w:p w14:paraId="43B50AA0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13657FDC" w14:textId="77777777" w:rsidR="009B3D68" w:rsidRDefault="009B3D68" w:rsidP="009B3D68">
      <w:pPr>
        <w:pStyle w:val="a9"/>
      </w:pPr>
    </w:p>
    <w:p w14:paraId="37E6C555" w14:textId="77777777" w:rsidR="009B3D68" w:rsidRDefault="009B3D68" w:rsidP="009B3D68">
      <w:pPr>
        <w:pStyle w:val="a9"/>
      </w:pPr>
      <w:r>
        <w:t>// Size of array A</w:t>
      </w:r>
    </w:p>
    <w:p w14:paraId="2B2D2060" w14:textId="77777777" w:rsidR="009B3D68" w:rsidRDefault="009B3D68" w:rsidP="009B3D68">
      <w:pPr>
        <w:pStyle w:val="a9"/>
      </w:pPr>
      <w:r>
        <w:t>const</w:t>
      </w:r>
    </w:p>
    <w:p w14:paraId="7D3FDC30" w14:textId="77777777" w:rsidR="009B3D68" w:rsidRDefault="009B3D68" w:rsidP="009B3D68">
      <w:pPr>
        <w:pStyle w:val="a9"/>
      </w:pPr>
      <w:r>
        <w:t xml:space="preserve">  M = 15;</w:t>
      </w:r>
    </w:p>
    <w:p w14:paraId="15EF0B0F" w14:textId="77777777" w:rsidR="009B3D68" w:rsidRDefault="009B3D68" w:rsidP="009B3D68">
      <w:pPr>
        <w:pStyle w:val="a9"/>
      </w:pPr>
    </w:p>
    <w:p w14:paraId="0E880E67" w14:textId="77777777" w:rsidR="009B3D68" w:rsidRDefault="009B3D68" w:rsidP="009B3D68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 - counts for array</w:t>
      </w:r>
    </w:p>
    <w:p w14:paraId="149D31A1" w14:textId="77777777" w:rsidR="009B3D68" w:rsidRDefault="009B3D68" w:rsidP="009B3D68">
      <w:pPr>
        <w:pStyle w:val="a9"/>
      </w:pPr>
      <w:r>
        <w:t>// N - number of elements in array B</w:t>
      </w:r>
    </w:p>
    <w:p w14:paraId="6D85A768" w14:textId="77777777" w:rsidR="009B3D68" w:rsidRDefault="009B3D68" w:rsidP="009B3D68">
      <w:pPr>
        <w:pStyle w:val="a9"/>
      </w:pPr>
      <w:r>
        <w:t>// A - array of numbers</w:t>
      </w:r>
    </w:p>
    <w:p w14:paraId="3B742A48" w14:textId="77777777" w:rsidR="009B3D68" w:rsidRDefault="009B3D68" w:rsidP="009B3D68">
      <w:pPr>
        <w:pStyle w:val="a9"/>
      </w:pPr>
      <w:r>
        <w:t>// B - array of counted numbers from array A</w:t>
      </w:r>
    </w:p>
    <w:p w14:paraId="7286DC67" w14:textId="77777777" w:rsidR="009B3D68" w:rsidRDefault="009B3D68" w:rsidP="009B3D68">
      <w:pPr>
        <w:pStyle w:val="a9"/>
      </w:pPr>
      <w:r>
        <w:t>var</w:t>
      </w:r>
    </w:p>
    <w:p w14:paraId="3AC249DD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N: Integer;</w:t>
      </w:r>
    </w:p>
    <w:p w14:paraId="4A98733C" w14:textId="77777777" w:rsidR="009B3D68" w:rsidRDefault="009B3D68" w:rsidP="009B3D68">
      <w:pPr>
        <w:pStyle w:val="a9"/>
      </w:pPr>
      <w:r>
        <w:t xml:space="preserve">  A: Array [</w:t>
      </w:r>
      <w:proofErr w:type="gramStart"/>
      <w:r>
        <w:t>1..</w:t>
      </w:r>
      <w:proofErr w:type="gramEnd"/>
      <w:r>
        <w:t>M] of Integer;</w:t>
      </w:r>
    </w:p>
    <w:p w14:paraId="5589975E" w14:textId="77777777" w:rsidR="009B3D68" w:rsidRDefault="009B3D68" w:rsidP="009B3D68">
      <w:pPr>
        <w:pStyle w:val="a9"/>
      </w:pPr>
      <w:r>
        <w:t xml:space="preserve">  B: Array [</w:t>
      </w:r>
      <w:proofErr w:type="gramStart"/>
      <w:r>
        <w:t>1..</w:t>
      </w:r>
      <w:proofErr w:type="gramEnd"/>
      <w:r>
        <w:t>2*M] of Integer;</w:t>
      </w:r>
    </w:p>
    <w:p w14:paraId="1A80D16F" w14:textId="77777777" w:rsidR="009B3D68" w:rsidRDefault="009B3D68" w:rsidP="009B3D68">
      <w:pPr>
        <w:pStyle w:val="a9"/>
      </w:pPr>
    </w:p>
    <w:p w14:paraId="5AEF5275" w14:textId="77777777" w:rsidR="009B3D68" w:rsidRDefault="009B3D68" w:rsidP="009B3D68">
      <w:pPr>
        <w:pStyle w:val="a9"/>
      </w:pPr>
      <w:r>
        <w:t>begin</w:t>
      </w:r>
    </w:p>
    <w:p w14:paraId="2A3B491E" w14:textId="77777777" w:rsidR="009B3D68" w:rsidRDefault="009B3D68" w:rsidP="009B3D68">
      <w:pPr>
        <w:pStyle w:val="a9"/>
      </w:pPr>
      <w:r>
        <w:t xml:space="preserve">  // Generate array A using following methods:</w:t>
      </w:r>
    </w:p>
    <w:p w14:paraId="3F70CBFB" w14:textId="77777777" w:rsidR="009B3D68" w:rsidRDefault="009B3D68" w:rsidP="009B3D68">
      <w:pPr>
        <w:pStyle w:val="a9"/>
      </w:pPr>
      <w:r>
        <w:t xml:space="preserve">  // </w:t>
      </w:r>
      <w:proofErr w:type="gramStart"/>
      <w:r>
        <w:t>Firstly</w:t>
      </w:r>
      <w:proofErr w:type="gramEnd"/>
      <w:r>
        <w:t xml:space="preserve"> randomize seed for random method</w:t>
      </w:r>
    </w:p>
    <w:p w14:paraId="654E2BFB" w14:textId="77777777" w:rsidR="009B3D68" w:rsidRDefault="009B3D68" w:rsidP="009B3D68">
      <w:pPr>
        <w:pStyle w:val="a9"/>
      </w:pPr>
      <w:r>
        <w:t xml:space="preserve">  // Then run a loop from 1 to M and do following:</w:t>
      </w:r>
    </w:p>
    <w:p w14:paraId="02FA272F" w14:textId="77777777" w:rsidR="009B3D68" w:rsidRDefault="009B3D68" w:rsidP="009B3D68">
      <w:pPr>
        <w:pStyle w:val="a9"/>
      </w:pPr>
      <w:r>
        <w:t xml:space="preserve">  // Randomize A[</w:t>
      </w:r>
      <w:proofErr w:type="spellStart"/>
      <w:r>
        <w:t>i</w:t>
      </w:r>
      <w:proofErr w:type="spellEnd"/>
      <w:r>
        <w:t>] in scope [</w:t>
      </w:r>
      <w:proofErr w:type="gramStart"/>
      <w:r>
        <w:t>1..</w:t>
      </w:r>
      <w:proofErr w:type="gramEnd"/>
      <w:r>
        <w:t>10]</w:t>
      </w:r>
    </w:p>
    <w:p w14:paraId="51BDF83C" w14:textId="77777777" w:rsidR="009B3D68" w:rsidRDefault="009B3D68" w:rsidP="009B3D68">
      <w:pPr>
        <w:pStyle w:val="a9"/>
      </w:pPr>
      <w:r>
        <w:t xml:space="preserve">  // Output A[</w:t>
      </w:r>
      <w:proofErr w:type="spellStart"/>
      <w:r>
        <w:t>i</w:t>
      </w:r>
      <w:proofErr w:type="spellEnd"/>
      <w:r>
        <w:t>] for user to see</w:t>
      </w:r>
    </w:p>
    <w:p w14:paraId="7FE8FE8C" w14:textId="77777777" w:rsidR="009B3D68" w:rsidRDefault="009B3D68" w:rsidP="009B3D68">
      <w:pPr>
        <w:pStyle w:val="a9"/>
      </w:pPr>
      <w:r>
        <w:t xml:space="preserve">  randomize;</w:t>
      </w:r>
    </w:p>
    <w:p w14:paraId="287A2F28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Random generated array:');</w:t>
      </w:r>
    </w:p>
    <w:p w14:paraId="726FD364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470D9691" w14:textId="77777777" w:rsidR="009B3D68" w:rsidRDefault="009B3D68" w:rsidP="009B3D68">
      <w:pPr>
        <w:pStyle w:val="a9"/>
      </w:pPr>
      <w:r>
        <w:t xml:space="preserve">  begin</w:t>
      </w:r>
    </w:p>
    <w:p w14:paraId="6F562099" w14:textId="77777777" w:rsidR="009B3D68" w:rsidRDefault="009B3D68" w:rsidP="009B3D68">
      <w:pPr>
        <w:pStyle w:val="a9"/>
      </w:pPr>
      <w:r>
        <w:t xml:space="preserve">    A[</w:t>
      </w:r>
      <w:proofErr w:type="spellStart"/>
      <w:r>
        <w:t>i</w:t>
      </w:r>
      <w:proofErr w:type="spellEnd"/>
      <w:r>
        <w:t>] := random(10) + 1;</w:t>
      </w:r>
    </w:p>
    <w:p w14:paraId="562D8B50" w14:textId="77777777" w:rsidR="009B3D68" w:rsidRDefault="009B3D68" w:rsidP="009B3D68">
      <w:pPr>
        <w:pStyle w:val="a9"/>
      </w:pPr>
      <w:r>
        <w:t xml:space="preserve">    write(A[</w:t>
      </w:r>
      <w:proofErr w:type="spellStart"/>
      <w:r>
        <w:t>i</w:t>
      </w:r>
      <w:proofErr w:type="spellEnd"/>
      <w:r>
        <w:t>], ' ');</w:t>
      </w:r>
    </w:p>
    <w:p w14:paraId="2C464E1C" w14:textId="77777777" w:rsidR="009B3D68" w:rsidRDefault="009B3D68" w:rsidP="009B3D68">
      <w:pPr>
        <w:pStyle w:val="a9"/>
      </w:pPr>
      <w:r>
        <w:t xml:space="preserve">  end;</w:t>
      </w:r>
    </w:p>
    <w:p w14:paraId="202F5E0B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;</w:t>
      </w:r>
    </w:p>
    <w:p w14:paraId="5437859D" w14:textId="77777777" w:rsidR="009B3D68" w:rsidRDefault="009B3D68" w:rsidP="009B3D68">
      <w:pPr>
        <w:pStyle w:val="a9"/>
      </w:pPr>
    </w:p>
    <w:p w14:paraId="710DCC05" w14:textId="77777777" w:rsidR="009B3D68" w:rsidRDefault="009B3D68" w:rsidP="009B3D68">
      <w:pPr>
        <w:pStyle w:val="a9"/>
      </w:pPr>
      <w:r>
        <w:lastRenderedPageBreak/>
        <w:t xml:space="preserve">  // Fill array B with 0</w:t>
      </w:r>
    </w:p>
    <w:p w14:paraId="3958E2EA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2*M do</w:t>
      </w:r>
    </w:p>
    <w:p w14:paraId="2205F1AB" w14:textId="77777777" w:rsidR="009B3D68" w:rsidRDefault="009B3D68" w:rsidP="009B3D68">
      <w:pPr>
        <w:pStyle w:val="a9"/>
      </w:pPr>
      <w:r>
        <w:t xml:space="preserve">    B[</w:t>
      </w:r>
      <w:proofErr w:type="spellStart"/>
      <w:r>
        <w:t>i</w:t>
      </w:r>
      <w:proofErr w:type="spellEnd"/>
      <w:r>
        <w:t>] := 0;</w:t>
      </w:r>
    </w:p>
    <w:p w14:paraId="5914EB9C" w14:textId="77777777" w:rsidR="009B3D68" w:rsidRDefault="009B3D68" w:rsidP="009B3D68">
      <w:pPr>
        <w:pStyle w:val="a9"/>
      </w:pPr>
    </w:p>
    <w:p w14:paraId="129FAC3F" w14:textId="5C95EFAF" w:rsidR="009B3D68" w:rsidRDefault="009B3D68" w:rsidP="009B3D68">
      <w:pPr>
        <w:pStyle w:val="a9"/>
      </w:pPr>
      <w:r>
        <w:t xml:space="preserve">  // Sort Array using </w:t>
      </w:r>
      <w:r w:rsidR="00AB29B4">
        <w:t>Bubble</w:t>
      </w:r>
      <w:r>
        <w:t xml:space="preserve"> sort algorithm</w:t>
      </w:r>
    </w:p>
    <w:p w14:paraId="129FA7EF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11FA3466" w14:textId="77777777" w:rsidR="009B3D68" w:rsidRDefault="009B3D68" w:rsidP="009B3D68">
      <w:pPr>
        <w:pStyle w:val="a9"/>
      </w:pPr>
      <w:r>
        <w:t xml:space="preserve">  begin</w:t>
      </w:r>
    </w:p>
    <w:p w14:paraId="46B8E5DA" w14:textId="77777777" w:rsidR="009B3D68" w:rsidRDefault="009B3D68" w:rsidP="009B3D68">
      <w:pPr>
        <w:pStyle w:val="a9"/>
      </w:pPr>
      <w:r>
        <w:t xml:space="preserve">    for j := 1 to M - </w:t>
      </w:r>
      <w:proofErr w:type="spellStart"/>
      <w:r>
        <w:t>i</w:t>
      </w:r>
      <w:proofErr w:type="spellEnd"/>
      <w:r>
        <w:t xml:space="preserve"> do</w:t>
      </w:r>
    </w:p>
    <w:p w14:paraId="3E56A9E5" w14:textId="77777777" w:rsidR="009B3D68" w:rsidRDefault="009B3D68" w:rsidP="009B3D68">
      <w:pPr>
        <w:pStyle w:val="a9"/>
      </w:pPr>
      <w:r>
        <w:t xml:space="preserve">    begin</w:t>
      </w:r>
    </w:p>
    <w:p w14:paraId="1DC09DE5" w14:textId="77777777" w:rsidR="009B3D68" w:rsidRDefault="009B3D68" w:rsidP="009B3D68">
      <w:pPr>
        <w:pStyle w:val="a9"/>
      </w:pPr>
      <w:r>
        <w:t xml:space="preserve">      if A[j] &gt; A[j+1] then</w:t>
      </w:r>
    </w:p>
    <w:p w14:paraId="01761CA8" w14:textId="77777777" w:rsidR="009B3D68" w:rsidRDefault="009B3D68" w:rsidP="009B3D68">
      <w:pPr>
        <w:pStyle w:val="a9"/>
      </w:pPr>
      <w:r>
        <w:t xml:space="preserve">      begin</w:t>
      </w:r>
    </w:p>
    <w:p w14:paraId="2B3610EE" w14:textId="77777777" w:rsidR="009B3D68" w:rsidRDefault="009B3D68" w:rsidP="009B3D68">
      <w:pPr>
        <w:pStyle w:val="a9"/>
      </w:pPr>
      <w:r>
        <w:t xml:space="preserve">        // Swap A[j] and A[j+1] using swap </w:t>
      </w:r>
      <w:proofErr w:type="spellStart"/>
      <w:r>
        <w:t>xor</w:t>
      </w:r>
      <w:proofErr w:type="spellEnd"/>
      <w:r>
        <w:t xml:space="preserve"> algorithm</w:t>
      </w:r>
    </w:p>
    <w:p w14:paraId="54344145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73B8CBFE" w14:textId="77777777" w:rsidR="009B3D68" w:rsidRDefault="009B3D68" w:rsidP="009B3D68">
      <w:pPr>
        <w:pStyle w:val="a9"/>
      </w:pPr>
      <w:r>
        <w:t xml:space="preserve">        A[j+1] := A[j] </w:t>
      </w:r>
      <w:proofErr w:type="spellStart"/>
      <w:r>
        <w:t>xor</w:t>
      </w:r>
      <w:proofErr w:type="spellEnd"/>
      <w:r>
        <w:t xml:space="preserve"> A[j+1];</w:t>
      </w:r>
    </w:p>
    <w:p w14:paraId="1376C237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4E058408" w14:textId="77777777" w:rsidR="009B3D68" w:rsidRDefault="009B3D68" w:rsidP="009B3D68">
      <w:pPr>
        <w:pStyle w:val="a9"/>
      </w:pPr>
      <w:r>
        <w:t xml:space="preserve">      end;</w:t>
      </w:r>
    </w:p>
    <w:p w14:paraId="44A70EC2" w14:textId="77777777" w:rsidR="009B3D68" w:rsidRDefault="009B3D68" w:rsidP="009B3D68">
      <w:pPr>
        <w:pStyle w:val="a9"/>
      </w:pPr>
      <w:r>
        <w:t xml:space="preserve">    end;</w:t>
      </w:r>
    </w:p>
    <w:p w14:paraId="57EDF8E0" w14:textId="77777777" w:rsidR="009B3D68" w:rsidRDefault="009B3D68" w:rsidP="009B3D68">
      <w:pPr>
        <w:pStyle w:val="a9"/>
      </w:pPr>
      <w:r>
        <w:t xml:space="preserve">  end;</w:t>
      </w:r>
    </w:p>
    <w:p w14:paraId="5F717F64" w14:textId="77777777" w:rsidR="009B3D68" w:rsidRDefault="009B3D68" w:rsidP="009B3D68">
      <w:pPr>
        <w:pStyle w:val="a9"/>
      </w:pPr>
    </w:p>
    <w:p w14:paraId="20310D40" w14:textId="77777777" w:rsidR="009B3D68" w:rsidRDefault="009B3D68" w:rsidP="009B3D68">
      <w:pPr>
        <w:pStyle w:val="a9"/>
      </w:pPr>
      <w:r>
        <w:t xml:space="preserve">  // The main algorithm</w:t>
      </w:r>
    </w:p>
    <w:p w14:paraId="14D615A3" w14:textId="77777777" w:rsidR="009B3D68" w:rsidRDefault="009B3D68" w:rsidP="009B3D68">
      <w:pPr>
        <w:pStyle w:val="a9"/>
      </w:pPr>
      <w:r>
        <w:t xml:space="preserve">  // Initialize first elements of B and set the indexes</w:t>
      </w:r>
    </w:p>
    <w:p w14:paraId="7408C955" w14:textId="77777777" w:rsidR="009B3D68" w:rsidRDefault="009B3D68" w:rsidP="009B3D68">
      <w:pPr>
        <w:pStyle w:val="a9"/>
      </w:pPr>
      <w:r>
        <w:t xml:space="preserve">  // to needed positions to start for loop</w:t>
      </w:r>
    </w:p>
    <w:p w14:paraId="1020A7C9" w14:textId="77777777" w:rsidR="009B3D68" w:rsidRDefault="009B3D68" w:rsidP="009B3D68">
      <w:pPr>
        <w:pStyle w:val="a9"/>
      </w:pPr>
      <w:r>
        <w:t xml:space="preserve">  B[1] := A[1];</w:t>
      </w:r>
    </w:p>
    <w:p w14:paraId="4FD17EB2" w14:textId="77777777" w:rsidR="009B3D68" w:rsidRDefault="009B3D68" w:rsidP="009B3D68">
      <w:pPr>
        <w:pStyle w:val="a9"/>
      </w:pPr>
      <w:r>
        <w:t xml:space="preserve">  B[2] := 1;</w:t>
      </w:r>
    </w:p>
    <w:p w14:paraId="32F640BE" w14:textId="77777777" w:rsidR="009B3D68" w:rsidRDefault="009B3D68" w:rsidP="009B3D68">
      <w:pPr>
        <w:pStyle w:val="a9"/>
      </w:pPr>
      <w:r>
        <w:t xml:space="preserve">  N := 2;</w:t>
      </w:r>
    </w:p>
    <w:p w14:paraId="2C1E76D7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27C1EA54" w14:textId="77777777" w:rsidR="009B3D68" w:rsidRDefault="009B3D68" w:rsidP="009B3D68">
      <w:pPr>
        <w:pStyle w:val="a9"/>
      </w:pPr>
      <w:r>
        <w:t xml:space="preserve">  j := 2;</w:t>
      </w:r>
    </w:p>
    <w:p w14:paraId="55475249" w14:textId="77777777" w:rsidR="009B3D68" w:rsidRDefault="009B3D68" w:rsidP="009B3D68">
      <w:pPr>
        <w:pStyle w:val="a9"/>
      </w:pPr>
      <w:r>
        <w:t xml:space="preserve">  while </w:t>
      </w:r>
      <w:proofErr w:type="spellStart"/>
      <w:r>
        <w:t>i</w:t>
      </w:r>
      <w:proofErr w:type="spellEnd"/>
      <w:r>
        <w:t xml:space="preserve"> &lt;= M do</w:t>
      </w:r>
    </w:p>
    <w:p w14:paraId="2C2C9615" w14:textId="77777777" w:rsidR="009B3D68" w:rsidRDefault="009B3D68" w:rsidP="009B3D68">
      <w:pPr>
        <w:pStyle w:val="a9"/>
      </w:pPr>
      <w:r>
        <w:t xml:space="preserve">  begin</w:t>
      </w:r>
    </w:p>
    <w:p w14:paraId="45867C1F" w14:textId="77777777" w:rsidR="009B3D68" w:rsidRDefault="009B3D68" w:rsidP="009B3D68">
      <w:pPr>
        <w:pStyle w:val="a9"/>
      </w:pPr>
      <w:r>
        <w:t xml:space="preserve">    if A[</w:t>
      </w:r>
      <w:proofErr w:type="spellStart"/>
      <w:r>
        <w:t>i</w:t>
      </w:r>
      <w:proofErr w:type="spellEnd"/>
      <w:r>
        <w:t>] = A[i-1] then</w:t>
      </w:r>
    </w:p>
    <w:p w14:paraId="53547898" w14:textId="77777777" w:rsidR="009B3D68" w:rsidRDefault="009B3D68" w:rsidP="009B3D68">
      <w:pPr>
        <w:pStyle w:val="a9"/>
      </w:pPr>
      <w:r>
        <w:t xml:space="preserve">    begin</w:t>
      </w:r>
    </w:p>
    <w:p w14:paraId="6AA3360F" w14:textId="77777777" w:rsidR="009B3D68" w:rsidRDefault="009B3D68" w:rsidP="009B3D68">
      <w:pPr>
        <w:pStyle w:val="a9"/>
      </w:pPr>
      <w:r>
        <w:t xml:space="preserve">      // Increment count of A[</w:t>
      </w:r>
      <w:proofErr w:type="spellStart"/>
      <w:r>
        <w:t>i</w:t>
      </w:r>
      <w:proofErr w:type="spellEnd"/>
      <w:r>
        <w:t>] element in B</w:t>
      </w:r>
    </w:p>
    <w:p w14:paraId="125DCB4C" w14:textId="77777777" w:rsidR="009B3D68" w:rsidRDefault="009B3D68" w:rsidP="009B3D68">
      <w:pPr>
        <w:pStyle w:val="a9"/>
      </w:pPr>
      <w:r>
        <w:t xml:space="preserve">      B[j] := B[j] + 1;</w:t>
      </w:r>
    </w:p>
    <w:p w14:paraId="334CE107" w14:textId="77777777" w:rsidR="009B3D68" w:rsidRDefault="009B3D68" w:rsidP="009B3D68">
      <w:pPr>
        <w:pStyle w:val="a9"/>
      </w:pPr>
      <w:r>
        <w:t xml:space="preserve">    end</w:t>
      </w:r>
    </w:p>
    <w:p w14:paraId="276188C9" w14:textId="77777777" w:rsidR="009B3D68" w:rsidRDefault="009B3D68" w:rsidP="009B3D68">
      <w:pPr>
        <w:pStyle w:val="a9"/>
      </w:pPr>
      <w:r>
        <w:t xml:space="preserve">    else</w:t>
      </w:r>
    </w:p>
    <w:p w14:paraId="63C9462F" w14:textId="77777777" w:rsidR="009B3D68" w:rsidRDefault="009B3D68" w:rsidP="009B3D68">
      <w:pPr>
        <w:pStyle w:val="a9"/>
      </w:pPr>
      <w:r>
        <w:t xml:space="preserve">    begin</w:t>
      </w:r>
    </w:p>
    <w:p w14:paraId="3B9657A2" w14:textId="77777777" w:rsidR="009B3D68" w:rsidRDefault="009B3D68" w:rsidP="009B3D68">
      <w:pPr>
        <w:pStyle w:val="a9"/>
      </w:pPr>
      <w:r>
        <w:t xml:space="preserve">      // Add new element to array B</w:t>
      </w:r>
    </w:p>
    <w:p w14:paraId="11ACC489" w14:textId="77777777" w:rsidR="009B3D68" w:rsidRDefault="009B3D68" w:rsidP="009B3D68">
      <w:pPr>
        <w:pStyle w:val="a9"/>
      </w:pPr>
      <w:r>
        <w:t xml:space="preserve">      B[j+1] := A[</w:t>
      </w:r>
      <w:proofErr w:type="spellStart"/>
      <w:r>
        <w:t>i</w:t>
      </w:r>
      <w:proofErr w:type="spellEnd"/>
      <w:r>
        <w:t>];</w:t>
      </w:r>
    </w:p>
    <w:p w14:paraId="35525AE5" w14:textId="77777777" w:rsidR="009B3D68" w:rsidRDefault="009B3D68" w:rsidP="009B3D68">
      <w:pPr>
        <w:pStyle w:val="a9"/>
      </w:pPr>
      <w:r>
        <w:t xml:space="preserve">      // Move cursor j to position for A[</w:t>
      </w:r>
      <w:proofErr w:type="spellStart"/>
      <w:r>
        <w:t>i</w:t>
      </w:r>
      <w:proofErr w:type="spellEnd"/>
      <w:r>
        <w:t>] to count</w:t>
      </w:r>
    </w:p>
    <w:p w14:paraId="2BFC77B7" w14:textId="0E6A975D" w:rsidR="009B3D68" w:rsidRDefault="009B3D68" w:rsidP="009B3D68">
      <w:pPr>
        <w:pStyle w:val="a9"/>
        <w:ind w:left="708"/>
      </w:pPr>
      <w:r>
        <w:t xml:space="preserve"> // and increment B[j]</w:t>
      </w:r>
    </w:p>
    <w:p w14:paraId="0F8966F3" w14:textId="77777777" w:rsidR="009B3D68" w:rsidRDefault="009B3D68" w:rsidP="009B3D68">
      <w:pPr>
        <w:pStyle w:val="a9"/>
      </w:pPr>
      <w:r>
        <w:t xml:space="preserve">      j := j + 2;</w:t>
      </w:r>
    </w:p>
    <w:p w14:paraId="253F25FC" w14:textId="77777777" w:rsidR="009B3D68" w:rsidRDefault="009B3D68" w:rsidP="009B3D68">
      <w:pPr>
        <w:pStyle w:val="a9"/>
      </w:pPr>
      <w:r>
        <w:t xml:space="preserve">      B[j] := B[j] + 1;</w:t>
      </w:r>
    </w:p>
    <w:p w14:paraId="02A106BF" w14:textId="77777777" w:rsidR="009B3D68" w:rsidRDefault="009B3D68" w:rsidP="009B3D68">
      <w:pPr>
        <w:pStyle w:val="a9"/>
      </w:pPr>
      <w:r>
        <w:t xml:space="preserve">      // Change size of array B by 2</w:t>
      </w:r>
    </w:p>
    <w:p w14:paraId="768C8AD3" w14:textId="77777777" w:rsidR="009B3D68" w:rsidRDefault="009B3D68" w:rsidP="009B3D68">
      <w:pPr>
        <w:pStyle w:val="a9"/>
      </w:pPr>
      <w:r>
        <w:t xml:space="preserve">      N := N + 2;</w:t>
      </w:r>
    </w:p>
    <w:p w14:paraId="08B6BEC3" w14:textId="77777777" w:rsidR="009B3D68" w:rsidRDefault="009B3D68" w:rsidP="009B3D68">
      <w:pPr>
        <w:pStyle w:val="a9"/>
      </w:pPr>
      <w:r>
        <w:t xml:space="preserve">    end;</w:t>
      </w:r>
    </w:p>
    <w:p w14:paraId="65C0FDDA" w14:textId="77777777" w:rsidR="009B3D68" w:rsidRDefault="009B3D68" w:rsidP="009B3D68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37D78B2F" w14:textId="77777777" w:rsidR="009B3D68" w:rsidRDefault="009B3D68" w:rsidP="009B3D68">
      <w:pPr>
        <w:pStyle w:val="a9"/>
      </w:pPr>
      <w:r>
        <w:t xml:space="preserve">  end;</w:t>
      </w:r>
    </w:p>
    <w:p w14:paraId="63034EA2" w14:textId="77777777" w:rsidR="009B3D68" w:rsidRDefault="009B3D68" w:rsidP="009B3D68">
      <w:pPr>
        <w:pStyle w:val="a9"/>
      </w:pPr>
    </w:p>
    <w:p w14:paraId="10EC7E69" w14:textId="77777777" w:rsidR="009B3D68" w:rsidRDefault="009B3D68" w:rsidP="009B3D68">
      <w:pPr>
        <w:pStyle w:val="a9"/>
      </w:pPr>
      <w:r>
        <w:lastRenderedPageBreak/>
        <w:t xml:space="preserve">  // Output B</w:t>
      </w:r>
    </w:p>
    <w:p w14:paraId="5BBA48A7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Counted numbers:');</w:t>
      </w:r>
    </w:p>
    <w:p w14:paraId="14820596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Number | Count|');</w:t>
      </w:r>
    </w:p>
    <w:p w14:paraId="5B1D19F1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06791336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6DE2BE3B" w14:textId="77777777" w:rsidR="009B3D68" w:rsidRDefault="009B3D68" w:rsidP="009B3D68">
      <w:pPr>
        <w:pStyle w:val="a9"/>
      </w:pPr>
      <w:r>
        <w:t xml:space="preserve">  begin</w:t>
      </w:r>
    </w:p>
    <w:p w14:paraId="2EA8BF71" w14:textId="77777777" w:rsidR="009B3D68" w:rsidRDefault="009B3D68" w:rsidP="009B3D68">
      <w:pPr>
        <w:pStyle w:val="a9"/>
      </w:pPr>
      <w:r>
        <w:t xml:space="preserve">    if </w:t>
      </w:r>
      <w:proofErr w:type="spellStart"/>
      <w:r>
        <w:t>i</w:t>
      </w:r>
      <w:proofErr w:type="spellEnd"/>
      <w:r>
        <w:t xml:space="preserve"> mod 2 &lt;&gt; 0 then</w:t>
      </w:r>
    </w:p>
    <w:p w14:paraId="1AC51C02" w14:textId="77777777" w:rsidR="009B3D68" w:rsidRDefault="009B3D68" w:rsidP="009B3D68">
      <w:pPr>
        <w:pStyle w:val="a9"/>
      </w:pPr>
      <w:r>
        <w:t xml:space="preserve">    begin</w:t>
      </w:r>
    </w:p>
    <w:p w14:paraId="16D036EB" w14:textId="77777777" w:rsidR="009B3D68" w:rsidRDefault="009B3D68" w:rsidP="009B3D68">
      <w:pPr>
        <w:pStyle w:val="a9"/>
      </w:pPr>
      <w:r>
        <w:t xml:space="preserve">      write(B[</w:t>
      </w:r>
      <w:proofErr w:type="spellStart"/>
      <w:r>
        <w:t>i</w:t>
      </w:r>
      <w:proofErr w:type="spellEnd"/>
      <w:r>
        <w:t>]:7, '|');</w:t>
      </w:r>
    </w:p>
    <w:p w14:paraId="4CD7A612" w14:textId="77777777" w:rsidR="009B3D68" w:rsidRDefault="009B3D68" w:rsidP="009B3D68">
      <w:pPr>
        <w:pStyle w:val="a9"/>
      </w:pPr>
      <w:r>
        <w:t xml:space="preserve">    end</w:t>
      </w:r>
    </w:p>
    <w:p w14:paraId="080ACC12" w14:textId="77777777" w:rsidR="009B3D68" w:rsidRDefault="009B3D68" w:rsidP="009B3D68">
      <w:pPr>
        <w:pStyle w:val="a9"/>
      </w:pPr>
      <w:r>
        <w:t xml:space="preserve">    else</w:t>
      </w:r>
    </w:p>
    <w:p w14:paraId="2143859D" w14:textId="77777777" w:rsidR="009B3D68" w:rsidRDefault="009B3D68" w:rsidP="009B3D68">
      <w:pPr>
        <w:pStyle w:val="a9"/>
      </w:pPr>
      <w:r>
        <w:t xml:space="preserve">    begin</w:t>
      </w:r>
    </w:p>
    <w:p w14:paraId="36699EEB" w14:textId="77777777" w:rsidR="009B3D68" w:rsidRDefault="009B3D68" w:rsidP="009B3D68">
      <w:pPr>
        <w:pStyle w:val="a9"/>
      </w:pPr>
      <w:r>
        <w:t xml:space="preserve">      </w:t>
      </w:r>
      <w:proofErr w:type="spellStart"/>
      <w:r>
        <w:t>writeln</w:t>
      </w:r>
      <w:proofErr w:type="spellEnd"/>
      <w:r>
        <w:t>(B[</w:t>
      </w:r>
      <w:proofErr w:type="spellStart"/>
      <w:r>
        <w:t>i</w:t>
      </w:r>
      <w:proofErr w:type="spellEnd"/>
      <w:r>
        <w:t>]:6, '|');</w:t>
      </w:r>
    </w:p>
    <w:p w14:paraId="0D0270C5" w14:textId="77777777" w:rsidR="009B3D68" w:rsidRDefault="009B3D68" w:rsidP="009B3D68">
      <w:pPr>
        <w:pStyle w:val="a9"/>
      </w:pPr>
      <w:r>
        <w:t xml:space="preserve">    end;</w:t>
      </w:r>
    </w:p>
    <w:p w14:paraId="31ACEF6A" w14:textId="77777777" w:rsidR="009B3D68" w:rsidRDefault="009B3D68" w:rsidP="009B3D68">
      <w:pPr>
        <w:pStyle w:val="a9"/>
      </w:pPr>
      <w:r>
        <w:t xml:space="preserve">  end;</w:t>
      </w:r>
    </w:p>
    <w:p w14:paraId="526971AD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323ACE38" w14:textId="77777777" w:rsidR="009B3D68" w:rsidRDefault="009B3D68" w:rsidP="009B3D68">
      <w:pPr>
        <w:pStyle w:val="a9"/>
      </w:pPr>
    </w:p>
    <w:p w14:paraId="1506020E" w14:textId="77777777" w:rsidR="009B3D68" w:rsidRDefault="009B3D68" w:rsidP="009B3D68">
      <w:pPr>
        <w:pStyle w:val="a9"/>
      </w:pPr>
      <w:r>
        <w:t xml:space="preserve">  // Stop console from closing</w:t>
      </w:r>
    </w:p>
    <w:p w14:paraId="2289800C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01F7D9BA" w14:textId="1001FF3D" w:rsidR="00174DCA" w:rsidRPr="000F04A3" w:rsidRDefault="009B3D68" w:rsidP="009B3D68">
      <w:pPr>
        <w:pStyle w:val="a9"/>
        <w:rPr>
          <w:lang w:val="ru-RU"/>
        </w:rPr>
      </w:pPr>
      <w:r>
        <w:t>end</w:t>
      </w:r>
      <w:r w:rsidRPr="000F04A3">
        <w:rPr>
          <w:lang w:val="ru-RU"/>
        </w:rPr>
        <w:t>.</w:t>
      </w:r>
    </w:p>
    <w:p w14:paraId="762BB643" w14:textId="08DE3745" w:rsidR="00532440" w:rsidRPr="00F678D4" w:rsidRDefault="00532440" w:rsidP="00532440">
      <w:pPr>
        <w:pStyle w:val="a4"/>
        <w:rPr>
          <w:lang w:val="ru-BY"/>
        </w:rPr>
      </w:pPr>
      <w:bookmarkStart w:id="60" w:name="_Toc88223749"/>
      <w:r>
        <w:lastRenderedPageBreak/>
        <w:t xml:space="preserve">Приложение </w:t>
      </w:r>
      <w:r w:rsidR="00F678D4">
        <w:rPr>
          <w:lang w:val="ru-BY"/>
        </w:rPr>
        <w:t>Г</w:t>
      </w:r>
      <w:bookmarkEnd w:id="60"/>
    </w:p>
    <w:p w14:paraId="05FC306A" w14:textId="77777777" w:rsidR="00532440" w:rsidRDefault="00532440" w:rsidP="00532440">
      <w:pPr>
        <w:pStyle w:val="a5"/>
      </w:pPr>
      <w:r>
        <w:t>(обязательное)</w:t>
      </w:r>
    </w:p>
    <w:p w14:paraId="36DA0097" w14:textId="310C3DAA" w:rsidR="00532440" w:rsidRPr="00C00052" w:rsidRDefault="00532440" w:rsidP="00532440">
      <w:pPr>
        <w:pStyle w:val="a5"/>
      </w:pPr>
      <w:r>
        <w:t>Дополнительный</w:t>
      </w:r>
      <w:r w:rsidRPr="00C00052">
        <w:t xml:space="preserve"> </w:t>
      </w:r>
      <w:r>
        <w:t>код</w:t>
      </w:r>
      <w:r w:rsidRPr="00C00052">
        <w:t xml:space="preserve"> </w:t>
      </w:r>
      <w:r>
        <w:t>программы</w:t>
      </w:r>
      <w:r w:rsidRPr="00C00052">
        <w:t xml:space="preserve"> №2</w:t>
      </w:r>
    </w:p>
    <w:p w14:paraId="3DA66A2A" w14:textId="3443AB12" w:rsidR="006C5A98" w:rsidRPr="00C00052" w:rsidRDefault="006C5A98" w:rsidP="00532440">
      <w:pPr>
        <w:pStyle w:val="a5"/>
      </w:pPr>
    </w:p>
    <w:p w14:paraId="6AB5203A" w14:textId="77777777" w:rsidR="009B3D68" w:rsidRDefault="009B3D68" w:rsidP="009B3D68">
      <w:pPr>
        <w:pStyle w:val="a9"/>
      </w:pPr>
      <w:r>
        <w:t>program Lab3_3;</w:t>
      </w:r>
    </w:p>
    <w:p w14:paraId="41A25060" w14:textId="77777777" w:rsidR="009B3D68" w:rsidRDefault="009B3D68" w:rsidP="009B3D68">
      <w:pPr>
        <w:pStyle w:val="a9"/>
      </w:pPr>
    </w:p>
    <w:p w14:paraId="0AF23DA8" w14:textId="77777777" w:rsidR="009B3D68" w:rsidRDefault="009B3D68" w:rsidP="009B3D68">
      <w:pPr>
        <w:pStyle w:val="a9"/>
      </w:pPr>
      <w:r>
        <w:t>{</w:t>
      </w:r>
    </w:p>
    <w:p w14:paraId="0A341427" w14:textId="77777777" w:rsidR="009B3D68" w:rsidRDefault="009B3D68" w:rsidP="009B3D68">
      <w:pPr>
        <w:pStyle w:val="a9"/>
      </w:pPr>
      <w:r>
        <w:t xml:space="preserve">  Given array A from const </w:t>
      </w:r>
      <w:proofErr w:type="spellStart"/>
      <w:r>
        <w:t>Arr</w:t>
      </w:r>
      <w:proofErr w:type="spellEnd"/>
      <w:r>
        <w:t xml:space="preserve">, count all of </w:t>
      </w:r>
      <w:proofErr w:type="spellStart"/>
      <w:proofErr w:type="gramStart"/>
      <w:r>
        <w:t>it's</w:t>
      </w:r>
      <w:proofErr w:type="spellEnd"/>
      <w:proofErr w:type="gramEnd"/>
      <w:r>
        <w:t xml:space="preserve"> elements.</w:t>
      </w:r>
    </w:p>
    <w:p w14:paraId="0AF5BF8A" w14:textId="77777777" w:rsidR="009B3D68" w:rsidRDefault="009B3D68" w:rsidP="009B3D68">
      <w:pPr>
        <w:pStyle w:val="a9"/>
      </w:pPr>
      <w:r>
        <w:t xml:space="preserve">  Output: number of same elements in given sequence</w:t>
      </w:r>
    </w:p>
    <w:p w14:paraId="10C1BA6C" w14:textId="77777777" w:rsidR="009B3D68" w:rsidRDefault="009B3D68" w:rsidP="009B3D68">
      <w:pPr>
        <w:pStyle w:val="a9"/>
      </w:pPr>
      <w:r>
        <w:t>}</w:t>
      </w:r>
    </w:p>
    <w:p w14:paraId="731977EE" w14:textId="77777777" w:rsidR="009B3D68" w:rsidRDefault="009B3D68" w:rsidP="009B3D68">
      <w:pPr>
        <w:pStyle w:val="a9"/>
      </w:pPr>
    </w:p>
    <w:p w14:paraId="331AD63B" w14:textId="77777777" w:rsidR="009B3D68" w:rsidRDefault="009B3D68" w:rsidP="009B3D68">
      <w:pPr>
        <w:pStyle w:val="a9"/>
      </w:pPr>
      <w:r>
        <w:t>{$APPTYPE CONSOLE}</w:t>
      </w:r>
    </w:p>
    <w:p w14:paraId="27995726" w14:textId="77777777" w:rsidR="009B3D68" w:rsidRDefault="009B3D68" w:rsidP="009B3D68">
      <w:pPr>
        <w:pStyle w:val="a9"/>
      </w:pPr>
    </w:p>
    <w:p w14:paraId="40B10BBF" w14:textId="77777777" w:rsidR="009B3D68" w:rsidRDefault="009B3D68" w:rsidP="009B3D68">
      <w:pPr>
        <w:pStyle w:val="a9"/>
      </w:pPr>
      <w:r>
        <w:t>{$R *.res}</w:t>
      </w:r>
    </w:p>
    <w:p w14:paraId="631C680A" w14:textId="77777777" w:rsidR="009B3D68" w:rsidRDefault="009B3D68" w:rsidP="009B3D68">
      <w:pPr>
        <w:pStyle w:val="a9"/>
      </w:pPr>
    </w:p>
    <w:p w14:paraId="53D036AD" w14:textId="77777777" w:rsidR="009B3D68" w:rsidRDefault="009B3D68" w:rsidP="009B3D68">
      <w:pPr>
        <w:pStyle w:val="a9"/>
      </w:pPr>
      <w:r>
        <w:t>uses</w:t>
      </w:r>
    </w:p>
    <w:p w14:paraId="75CE6C07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0B1338F0" w14:textId="77777777" w:rsidR="009B3D68" w:rsidRDefault="009B3D68" w:rsidP="009B3D68">
      <w:pPr>
        <w:pStyle w:val="a9"/>
      </w:pPr>
    </w:p>
    <w:p w14:paraId="7B7C1458" w14:textId="77777777" w:rsidR="009B3D68" w:rsidRDefault="009B3D68" w:rsidP="009B3D68">
      <w:pPr>
        <w:pStyle w:val="a9"/>
      </w:pPr>
      <w:r>
        <w:t>// Size of array A</w:t>
      </w:r>
    </w:p>
    <w:p w14:paraId="622566E8" w14:textId="77777777" w:rsidR="009B3D68" w:rsidRDefault="009B3D68" w:rsidP="009B3D68">
      <w:pPr>
        <w:pStyle w:val="a9"/>
      </w:pPr>
      <w:r>
        <w:t>const</w:t>
      </w:r>
    </w:p>
    <w:p w14:paraId="4FE9C4B2" w14:textId="77777777" w:rsidR="009B3D68" w:rsidRDefault="009B3D68" w:rsidP="009B3D68">
      <w:pPr>
        <w:pStyle w:val="a9"/>
      </w:pPr>
      <w:r>
        <w:t xml:space="preserve">  M = 15;</w:t>
      </w:r>
    </w:p>
    <w:p w14:paraId="562BC883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Arr</w:t>
      </w:r>
      <w:proofErr w:type="spellEnd"/>
      <w:r>
        <w:t>: Array [</w:t>
      </w:r>
      <w:proofErr w:type="gramStart"/>
      <w:r>
        <w:t>1..</w:t>
      </w:r>
      <w:proofErr w:type="gramEnd"/>
      <w:r>
        <w:t>M] of Integer = (1,4,5,1,4,6,7,8,3,1,5,6,1,1,4);</w:t>
      </w:r>
    </w:p>
    <w:p w14:paraId="68B84059" w14:textId="77777777" w:rsidR="009B3D68" w:rsidRDefault="009B3D68" w:rsidP="009B3D68">
      <w:pPr>
        <w:pStyle w:val="a9"/>
      </w:pPr>
    </w:p>
    <w:p w14:paraId="7F8992B6" w14:textId="77777777" w:rsidR="009B3D68" w:rsidRDefault="009B3D68" w:rsidP="009B3D68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 - counts for array</w:t>
      </w:r>
    </w:p>
    <w:p w14:paraId="5BCE3E09" w14:textId="77777777" w:rsidR="009B3D68" w:rsidRDefault="009B3D68" w:rsidP="009B3D68">
      <w:pPr>
        <w:pStyle w:val="a9"/>
      </w:pPr>
      <w:r>
        <w:t>// N - number of elements in array B</w:t>
      </w:r>
    </w:p>
    <w:p w14:paraId="122ECB18" w14:textId="77777777" w:rsidR="009B3D68" w:rsidRDefault="009B3D68" w:rsidP="009B3D68">
      <w:pPr>
        <w:pStyle w:val="a9"/>
      </w:pPr>
      <w:r>
        <w:t>// A - array of numbers</w:t>
      </w:r>
    </w:p>
    <w:p w14:paraId="283219CF" w14:textId="77777777" w:rsidR="009B3D68" w:rsidRDefault="009B3D68" w:rsidP="009B3D68">
      <w:pPr>
        <w:pStyle w:val="a9"/>
      </w:pPr>
      <w:r>
        <w:t>// B - array of counted numbers from array A</w:t>
      </w:r>
    </w:p>
    <w:p w14:paraId="2514D59F" w14:textId="77777777" w:rsidR="009B3D68" w:rsidRDefault="009B3D68" w:rsidP="009B3D68">
      <w:pPr>
        <w:pStyle w:val="a9"/>
      </w:pPr>
      <w:r>
        <w:t>var</w:t>
      </w:r>
    </w:p>
    <w:p w14:paraId="2B53E9D0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N: Integer;</w:t>
      </w:r>
    </w:p>
    <w:p w14:paraId="4D3D9B1E" w14:textId="77777777" w:rsidR="009B3D68" w:rsidRDefault="009B3D68" w:rsidP="009B3D68">
      <w:pPr>
        <w:pStyle w:val="a9"/>
      </w:pPr>
      <w:r>
        <w:t xml:space="preserve">  A: Array [</w:t>
      </w:r>
      <w:proofErr w:type="gramStart"/>
      <w:r>
        <w:t>1..</w:t>
      </w:r>
      <w:proofErr w:type="gramEnd"/>
      <w:r>
        <w:t>M] of Integer;</w:t>
      </w:r>
    </w:p>
    <w:p w14:paraId="4F749D79" w14:textId="77777777" w:rsidR="009B3D68" w:rsidRDefault="009B3D68" w:rsidP="009B3D68">
      <w:pPr>
        <w:pStyle w:val="a9"/>
      </w:pPr>
      <w:r>
        <w:t xml:space="preserve">  B: Array [</w:t>
      </w:r>
      <w:proofErr w:type="gramStart"/>
      <w:r>
        <w:t>1..</w:t>
      </w:r>
      <w:proofErr w:type="gramEnd"/>
      <w:r>
        <w:t>2*M] of Integer;</w:t>
      </w:r>
    </w:p>
    <w:p w14:paraId="47CA010D" w14:textId="77777777" w:rsidR="009B3D68" w:rsidRDefault="009B3D68" w:rsidP="009B3D68">
      <w:pPr>
        <w:pStyle w:val="a9"/>
      </w:pPr>
    </w:p>
    <w:p w14:paraId="2B971E40" w14:textId="77777777" w:rsidR="009B3D68" w:rsidRDefault="009B3D68" w:rsidP="009B3D68">
      <w:pPr>
        <w:pStyle w:val="a9"/>
      </w:pPr>
      <w:r>
        <w:t>begin</w:t>
      </w:r>
    </w:p>
    <w:p w14:paraId="5F703E83" w14:textId="77777777" w:rsidR="009B3D68" w:rsidRDefault="009B3D68" w:rsidP="009B3D68">
      <w:pPr>
        <w:pStyle w:val="a9"/>
      </w:pPr>
      <w:r>
        <w:t xml:space="preserve">  // Input A from const </w:t>
      </w:r>
      <w:proofErr w:type="spellStart"/>
      <w:r>
        <w:t>Arr</w:t>
      </w:r>
      <w:proofErr w:type="spellEnd"/>
    </w:p>
    <w:p w14:paraId="701B0972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58463CCB" w14:textId="77777777" w:rsidR="009B3D68" w:rsidRDefault="009B3D68" w:rsidP="009B3D68">
      <w:pPr>
        <w:pStyle w:val="a9"/>
      </w:pPr>
      <w:r>
        <w:t xml:space="preserve">    A[</w:t>
      </w:r>
      <w:proofErr w:type="spellStart"/>
      <w:r>
        <w:t>i</w:t>
      </w:r>
      <w:proofErr w:type="spellEnd"/>
      <w:r>
        <w:t xml:space="preserve">] :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1997249F" w14:textId="77777777" w:rsidR="009B3D68" w:rsidRDefault="009B3D68" w:rsidP="009B3D68">
      <w:pPr>
        <w:pStyle w:val="a9"/>
      </w:pPr>
    </w:p>
    <w:p w14:paraId="56649850" w14:textId="77777777" w:rsidR="009B3D68" w:rsidRDefault="009B3D68" w:rsidP="009B3D68">
      <w:pPr>
        <w:pStyle w:val="a9"/>
      </w:pPr>
      <w:r>
        <w:t xml:space="preserve">  // Fill array B with 0</w:t>
      </w:r>
    </w:p>
    <w:p w14:paraId="6C3429E0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2*M do</w:t>
      </w:r>
    </w:p>
    <w:p w14:paraId="28375709" w14:textId="77777777" w:rsidR="009B3D68" w:rsidRDefault="009B3D68" w:rsidP="009B3D68">
      <w:pPr>
        <w:pStyle w:val="a9"/>
      </w:pPr>
      <w:r>
        <w:t xml:space="preserve">    B[</w:t>
      </w:r>
      <w:proofErr w:type="spellStart"/>
      <w:r>
        <w:t>i</w:t>
      </w:r>
      <w:proofErr w:type="spellEnd"/>
      <w:r>
        <w:t>] := 0;</w:t>
      </w:r>
    </w:p>
    <w:p w14:paraId="6E12B408" w14:textId="77777777" w:rsidR="009B3D68" w:rsidRDefault="009B3D68" w:rsidP="009B3D68">
      <w:pPr>
        <w:pStyle w:val="a9"/>
      </w:pPr>
    </w:p>
    <w:p w14:paraId="5E9186D9" w14:textId="2B2FBF48" w:rsidR="009B3D68" w:rsidRDefault="009B3D68" w:rsidP="009B3D68">
      <w:pPr>
        <w:pStyle w:val="a9"/>
      </w:pPr>
      <w:r>
        <w:t xml:space="preserve">  // Sort Array using </w:t>
      </w:r>
      <w:r w:rsidR="00AB29B4">
        <w:t>Bubble</w:t>
      </w:r>
      <w:r>
        <w:t xml:space="preserve"> sort algorithm</w:t>
      </w:r>
    </w:p>
    <w:p w14:paraId="0FEF1B0F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62EDDB53" w14:textId="77777777" w:rsidR="009B3D68" w:rsidRDefault="009B3D68" w:rsidP="009B3D68">
      <w:pPr>
        <w:pStyle w:val="a9"/>
      </w:pPr>
      <w:r>
        <w:t xml:space="preserve">  begin</w:t>
      </w:r>
    </w:p>
    <w:p w14:paraId="5A03E6ED" w14:textId="77777777" w:rsidR="009B3D68" w:rsidRDefault="009B3D68" w:rsidP="009B3D68">
      <w:pPr>
        <w:pStyle w:val="a9"/>
      </w:pPr>
      <w:r>
        <w:t xml:space="preserve">    for j := 1 to M - </w:t>
      </w:r>
      <w:proofErr w:type="spellStart"/>
      <w:r>
        <w:t>i</w:t>
      </w:r>
      <w:proofErr w:type="spellEnd"/>
      <w:r>
        <w:t xml:space="preserve"> do</w:t>
      </w:r>
    </w:p>
    <w:p w14:paraId="62BF01E4" w14:textId="77777777" w:rsidR="009B3D68" w:rsidRDefault="009B3D68" w:rsidP="009B3D68">
      <w:pPr>
        <w:pStyle w:val="a9"/>
      </w:pPr>
      <w:r>
        <w:t xml:space="preserve">    begin</w:t>
      </w:r>
    </w:p>
    <w:p w14:paraId="54B861F7" w14:textId="77777777" w:rsidR="009B3D68" w:rsidRDefault="009B3D68" w:rsidP="009B3D68">
      <w:pPr>
        <w:pStyle w:val="a9"/>
      </w:pPr>
      <w:r>
        <w:t xml:space="preserve">      if A[j] &gt; A[j+1] then</w:t>
      </w:r>
    </w:p>
    <w:p w14:paraId="40932E47" w14:textId="77777777" w:rsidR="009B3D68" w:rsidRDefault="009B3D68" w:rsidP="009B3D68">
      <w:pPr>
        <w:pStyle w:val="a9"/>
      </w:pPr>
      <w:r>
        <w:lastRenderedPageBreak/>
        <w:t xml:space="preserve">      begin</w:t>
      </w:r>
    </w:p>
    <w:p w14:paraId="696322B2" w14:textId="77777777" w:rsidR="009B3D68" w:rsidRDefault="009B3D68" w:rsidP="009B3D68">
      <w:pPr>
        <w:pStyle w:val="a9"/>
      </w:pPr>
      <w:r>
        <w:t xml:space="preserve">        // Swap A[j] and A[j+1] using swap </w:t>
      </w:r>
      <w:proofErr w:type="spellStart"/>
      <w:r>
        <w:t>xor</w:t>
      </w:r>
      <w:proofErr w:type="spellEnd"/>
      <w:r>
        <w:t xml:space="preserve"> algorithm</w:t>
      </w:r>
    </w:p>
    <w:p w14:paraId="1B36FCC1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278B35C8" w14:textId="77777777" w:rsidR="009B3D68" w:rsidRDefault="009B3D68" w:rsidP="009B3D68">
      <w:pPr>
        <w:pStyle w:val="a9"/>
      </w:pPr>
      <w:r>
        <w:t xml:space="preserve">        A[j+1] := A[j] </w:t>
      </w:r>
      <w:proofErr w:type="spellStart"/>
      <w:r>
        <w:t>xor</w:t>
      </w:r>
      <w:proofErr w:type="spellEnd"/>
      <w:r>
        <w:t xml:space="preserve"> A[j+1];</w:t>
      </w:r>
    </w:p>
    <w:p w14:paraId="229AFFF1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2F598290" w14:textId="77777777" w:rsidR="009B3D68" w:rsidRDefault="009B3D68" w:rsidP="009B3D68">
      <w:pPr>
        <w:pStyle w:val="a9"/>
      </w:pPr>
      <w:r>
        <w:t xml:space="preserve">      end;</w:t>
      </w:r>
    </w:p>
    <w:p w14:paraId="17F2A921" w14:textId="77777777" w:rsidR="009B3D68" w:rsidRDefault="009B3D68" w:rsidP="009B3D68">
      <w:pPr>
        <w:pStyle w:val="a9"/>
      </w:pPr>
      <w:r>
        <w:t xml:space="preserve">    end;</w:t>
      </w:r>
    </w:p>
    <w:p w14:paraId="534F1028" w14:textId="77777777" w:rsidR="009B3D68" w:rsidRDefault="009B3D68" w:rsidP="009B3D68">
      <w:pPr>
        <w:pStyle w:val="a9"/>
      </w:pPr>
      <w:r>
        <w:t xml:space="preserve">  end;</w:t>
      </w:r>
    </w:p>
    <w:p w14:paraId="1B2BBF13" w14:textId="77777777" w:rsidR="009B3D68" w:rsidRDefault="009B3D68" w:rsidP="009B3D68">
      <w:pPr>
        <w:pStyle w:val="a9"/>
      </w:pPr>
    </w:p>
    <w:p w14:paraId="784E0EFF" w14:textId="77777777" w:rsidR="009B3D68" w:rsidRDefault="009B3D68" w:rsidP="009B3D68">
      <w:pPr>
        <w:pStyle w:val="a9"/>
      </w:pPr>
      <w:r>
        <w:t xml:space="preserve">  // The main algorithm</w:t>
      </w:r>
    </w:p>
    <w:p w14:paraId="65A23755" w14:textId="77777777" w:rsidR="009B3D68" w:rsidRDefault="009B3D68" w:rsidP="009B3D68">
      <w:pPr>
        <w:pStyle w:val="a9"/>
      </w:pPr>
      <w:r>
        <w:t xml:space="preserve">  // Initialize first elements of B and set the indexes</w:t>
      </w:r>
    </w:p>
    <w:p w14:paraId="1B31AAE5" w14:textId="77777777" w:rsidR="009B3D68" w:rsidRDefault="009B3D68" w:rsidP="009B3D68">
      <w:pPr>
        <w:pStyle w:val="a9"/>
      </w:pPr>
      <w:r>
        <w:t xml:space="preserve">  // to needed positions to start for loop</w:t>
      </w:r>
    </w:p>
    <w:p w14:paraId="5B75E610" w14:textId="77777777" w:rsidR="009B3D68" w:rsidRDefault="009B3D68" w:rsidP="009B3D68">
      <w:pPr>
        <w:pStyle w:val="a9"/>
      </w:pPr>
      <w:r>
        <w:t xml:space="preserve">  B[1] := A[1];</w:t>
      </w:r>
    </w:p>
    <w:p w14:paraId="5507C99B" w14:textId="77777777" w:rsidR="009B3D68" w:rsidRDefault="009B3D68" w:rsidP="009B3D68">
      <w:pPr>
        <w:pStyle w:val="a9"/>
      </w:pPr>
      <w:r>
        <w:t xml:space="preserve">  B[2] := 1;</w:t>
      </w:r>
    </w:p>
    <w:p w14:paraId="26CE1853" w14:textId="77777777" w:rsidR="009B3D68" w:rsidRDefault="009B3D68" w:rsidP="009B3D68">
      <w:pPr>
        <w:pStyle w:val="a9"/>
      </w:pPr>
      <w:r>
        <w:t xml:space="preserve">  N := 2;</w:t>
      </w:r>
    </w:p>
    <w:p w14:paraId="4B87F9E6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3A8ACCEA" w14:textId="77777777" w:rsidR="009B3D68" w:rsidRDefault="009B3D68" w:rsidP="009B3D68">
      <w:pPr>
        <w:pStyle w:val="a9"/>
      </w:pPr>
      <w:r>
        <w:t xml:space="preserve">  j := 2;</w:t>
      </w:r>
    </w:p>
    <w:p w14:paraId="79E3F71C" w14:textId="77777777" w:rsidR="009B3D68" w:rsidRDefault="009B3D68" w:rsidP="009B3D68">
      <w:pPr>
        <w:pStyle w:val="a9"/>
      </w:pPr>
      <w:r>
        <w:t xml:space="preserve">  while </w:t>
      </w:r>
      <w:proofErr w:type="spellStart"/>
      <w:r>
        <w:t>i</w:t>
      </w:r>
      <w:proofErr w:type="spellEnd"/>
      <w:r>
        <w:t xml:space="preserve"> &lt;= M do</w:t>
      </w:r>
    </w:p>
    <w:p w14:paraId="398BDFAA" w14:textId="77777777" w:rsidR="009B3D68" w:rsidRDefault="009B3D68" w:rsidP="009B3D68">
      <w:pPr>
        <w:pStyle w:val="a9"/>
      </w:pPr>
      <w:r>
        <w:t xml:space="preserve">  begin</w:t>
      </w:r>
    </w:p>
    <w:p w14:paraId="46104537" w14:textId="77777777" w:rsidR="009B3D68" w:rsidRDefault="009B3D68" w:rsidP="009B3D68">
      <w:pPr>
        <w:pStyle w:val="a9"/>
      </w:pPr>
      <w:r>
        <w:t xml:space="preserve">    if A[</w:t>
      </w:r>
      <w:proofErr w:type="spellStart"/>
      <w:r>
        <w:t>i</w:t>
      </w:r>
      <w:proofErr w:type="spellEnd"/>
      <w:r>
        <w:t>] = A[i-1] then</w:t>
      </w:r>
    </w:p>
    <w:p w14:paraId="793C1B41" w14:textId="77777777" w:rsidR="009B3D68" w:rsidRDefault="009B3D68" w:rsidP="009B3D68">
      <w:pPr>
        <w:pStyle w:val="a9"/>
      </w:pPr>
      <w:r>
        <w:t xml:space="preserve">    begin</w:t>
      </w:r>
    </w:p>
    <w:p w14:paraId="11EE895F" w14:textId="77777777" w:rsidR="009B3D68" w:rsidRDefault="009B3D68" w:rsidP="009B3D68">
      <w:pPr>
        <w:pStyle w:val="a9"/>
      </w:pPr>
      <w:r>
        <w:t xml:space="preserve">      // Increment count of A[</w:t>
      </w:r>
      <w:proofErr w:type="spellStart"/>
      <w:r>
        <w:t>i</w:t>
      </w:r>
      <w:proofErr w:type="spellEnd"/>
      <w:r>
        <w:t>] element in B</w:t>
      </w:r>
    </w:p>
    <w:p w14:paraId="0718C5A0" w14:textId="77777777" w:rsidR="009B3D68" w:rsidRDefault="009B3D68" w:rsidP="009B3D68">
      <w:pPr>
        <w:pStyle w:val="a9"/>
      </w:pPr>
      <w:r>
        <w:t xml:space="preserve">      B[j] := B[j] + 1;</w:t>
      </w:r>
    </w:p>
    <w:p w14:paraId="5C6242DF" w14:textId="77777777" w:rsidR="009B3D68" w:rsidRDefault="009B3D68" w:rsidP="009B3D68">
      <w:pPr>
        <w:pStyle w:val="a9"/>
      </w:pPr>
      <w:r>
        <w:t xml:space="preserve">    end</w:t>
      </w:r>
    </w:p>
    <w:p w14:paraId="40AC443F" w14:textId="77777777" w:rsidR="009B3D68" w:rsidRDefault="009B3D68" w:rsidP="009B3D68">
      <w:pPr>
        <w:pStyle w:val="a9"/>
      </w:pPr>
      <w:r>
        <w:t xml:space="preserve">    else</w:t>
      </w:r>
    </w:p>
    <w:p w14:paraId="2BC2F98F" w14:textId="77777777" w:rsidR="009B3D68" w:rsidRDefault="009B3D68" w:rsidP="009B3D68">
      <w:pPr>
        <w:pStyle w:val="a9"/>
      </w:pPr>
      <w:r>
        <w:t xml:space="preserve">    begin</w:t>
      </w:r>
    </w:p>
    <w:p w14:paraId="71ECA02A" w14:textId="77777777" w:rsidR="009B3D68" w:rsidRDefault="009B3D68" w:rsidP="009B3D68">
      <w:pPr>
        <w:pStyle w:val="a9"/>
      </w:pPr>
      <w:r>
        <w:t xml:space="preserve">      // Add new element to array B</w:t>
      </w:r>
    </w:p>
    <w:p w14:paraId="1DC95476" w14:textId="77777777" w:rsidR="009B3D68" w:rsidRDefault="009B3D68" w:rsidP="009B3D68">
      <w:pPr>
        <w:pStyle w:val="a9"/>
      </w:pPr>
      <w:r>
        <w:t xml:space="preserve">      B[j+1] := A[</w:t>
      </w:r>
      <w:proofErr w:type="spellStart"/>
      <w:r>
        <w:t>i</w:t>
      </w:r>
      <w:proofErr w:type="spellEnd"/>
      <w:r>
        <w:t>];</w:t>
      </w:r>
    </w:p>
    <w:p w14:paraId="626D1B1F" w14:textId="77777777" w:rsidR="00897DCA" w:rsidRDefault="009B3D68" w:rsidP="009B3D68">
      <w:pPr>
        <w:pStyle w:val="a9"/>
      </w:pPr>
      <w:r>
        <w:t xml:space="preserve">      // Move cursor j to position for A[</w:t>
      </w:r>
      <w:proofErr w:type="spellStart"/>
      <w:r>
        <w:t>i</w:t>
      </w:r>
      <w:proofErr w:type="spellEnd"/>
      <w:r>
        <w:t>] to</w:t>
      </w:r>
    </w:p>
    <w:p w14:paraId="4FB9E73E" w14:textId="2F8E83CA" w:rsidR="009B3D68" w:rsidRDefault="00897DCA" w:rsidP="00897DCA">
      <w:pPr>
        <w:pStyle w:val="a9"/>
        <w:ind w:firstLine="708"/>
      </w:pPr>
      <w:r>
        <w:t xml:space="preserve"> //</w:t>
      </w:r>
      <w:r w:rsidR="009B3D68">
        <w:t xml:space="preserve"> count and increment B[j]</w:t>
      </w:r>
    </w:p>
    <w:p w14:paraId="29E90E17" w14:textId="77777777" w:rsidR="009B3D68" w:rsidRDefault="009B3D68" w:rsidP="009B3D68">
      <w:pPr>
        <w:pStyle w:val="a9"/>
      </w:pPr>
      <w:r>
        <w:t xml:space="preserve">      j := j + 2;</w:t>
      </w:r>
    </w:p>
    <w:p w14:paraId="6CCE56A7" w14:textId="77777777" w:rsidR="009B3D68" w:rsidRDefault="009B3D68" w:rsidP="009B3D68">
      <w:pPr>
        <w:pStyle w:val="a9"/>
      </w:pPr>
      <w:r>
        <w:t xml:space="preserve">      B[j] := B[j] + 1;</w:t>
      </w:r>
    </w:p>
    <w:p w14:paraId="42DF3DC1" w14:textId="77777777" w:rsidR="009B3D68" w:rsidRDefault="009B3D68" w:rsidP="009B3D68">
      <w:pPr>
        <w:pStyle w:val="a9"/>
      </w:pPr>
      <w:r>
        <w:t xml:space="preserve">      // Change size of array B by 2</w:t>
      </w:r>
    </w:p>
    <w:p w14:paraId="0950DCF9" w14:textId="77777777" w:rsidR="009B3D68" w:rsidRDefault="009B3D68" w:rsidP="009B3D68">
      <w:pPr>
        <w:pStyle w:val="a9"/>
      </w:pPr>
      <w:r>
        <w:t xml:space="preserve">      N := N + 2;</w:t>
      </w:r>
    </w:p>
    <w:p w14:paraId="7E39F759" w14:textId="77777777" w:rsidR="009B3D68" w:rsidRDefault="009B3D68" w:rsidP="009B3D68">
      <w:pPr>
        <w:pStyle w:val="a9"/>
      </w:pPr>
      <w:r>
        <w:t xml:space="preserve">    end;</w:t>
      </w:r>
    </w:p>
    <w:p w14:paraId="10D308B2" w14:textId="77777777" w:rsidR="009B3D68" w:rsidRDefault="009B3D68" w:rsidP="009B3D68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0B0155C8" w14:textId="77777777" w:rsidR="009B3D68" w:rsidRDefault="009B3D68" w:rsidP="009B3D68">
      <w:pPr>
        <w:pStyle w:val="a9"/>
      </w:pPr>
      <w:r>
        <w:t xml:space="preserve">  end;</w:t>
      </w:r>
    </w:p>
    <w:p w14:paraId="4D448736" w14:textId="77777777" w:rsidR="009B3D68" w:rsidRDefault="009B3D68" w:rsidP="009B3D68">
      <w:pPr>
        <w:pStyle w:val="a9"/>
      </w:pPr>
    </w:p>
    <w:p w14:paraId="59040D3D" w14:textId="77777777" w:rsidR="009B3D68" w:rsidRDefault="009B3D68" w:rsidP="009B3D68">
      <w:pPr>
        <w:pStyle w:val="a9"/>
      </w:pPr>
      <w:r>
        <w:t xml:space="preserve">  // Output B</w:t>
      </w:r>
    </w:p>
    <w:p w14:paraId="0B7CC936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Counted numbers:');</w:t>
      </w:r>
    </w:p>
    <w:p w14:paraId="4D3FCD3F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Number | Count|');</w:t>
      </w:r>
    </w:p>
    <w:p w14:paraId="23B1BF4F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7504EFDF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5973245D" w14:textId="77777777" w:rsidR="009B3D68" w:rsidRDefault="009B3D68" w:rsidP="009B3D68">
      <w:pPr>
        <w:pStyle w:val="a9"/>
      </w:pPr>
      <w:r>
        <w:t xml:space="preserve">  begin</w:t>
      </w:r>
    </w:p>
    <w:p w14:paraId="3146E26C" w14:textId="77777777" w:rsidR="009B3D68" w:rsidRDefault="009B3D68" w:rsidP="009B3D68">
      <w:pPr>
        <w:pStyle w:val="a9"/>
      </w:pPr>
      <w:r>
        <w:t xml:space="preserve">    if </w:t>
      </w:r>
      <w:proofErr w:type="spellStart"/>
      <w:r>
        <w:t>i</w:t>
      </w:r>
      <w:proofErr w:type="spellEnd"/>
      <w:r>
        <w:t xml:space="preserve"> mod 2 &lt;&gt; 0 then</w:t>
      </w:r>
    </w:p>
    <w:p w14:paraId="07690C86" w14:textId="77777777" w:rsidR="009B3D68" w:rsidRDefault="009B3D68" w:rsidP="009B3D68">
      <w:pPr>
        <w:pStyle w:val="a9"/>
      </w:pPr>
      <w:r>
        <w:t xml:space="preserve">    begin</w:t>
      </w:r>
    </w:p>
    <w:p w14:paraId="64122880" w14:textId="77777777" w:rsidR="009B3D68" w:rsidRDefault="009B3D68" w:rsidP="009B3D68">
      <w:pPr>
        <w:pStyle w:val="a9"/>
      </w:pPr>
      <w:r>
        <w:t xml:space="preserve">      write(B[</w:t>
      </w:r>
      <w:proofErr w:type="spellStart"/>
      <w:r>
        <w:t>i</w:t>
      </w:r>
      <w:proofErr w:type="spellEnd"/>
      <w:r>
        <w:t>]:7, '|');</w:t>
      </w:r>
    </w:p>
    <w:p w14:paraId="27A89CB4" w14:textId="77777777" w:rsidR="009B3D68" w:rsidRDefault="009B3D68" w:rsidP="009B3D68">
      <w:pPr>
        <w:pStyle w:val="a9"/>
      </w:pPr>
      <w:r>
        <w:t xml:space="preserve">    end</w:t>
      </w:r>
    </w:p>
    <w:p w14:paraId="0A9075F1" w14:textId="77777777" w:rsidR="009B3D68" w:rsidRDefault="009B3D68" w:rsidP="009B3D68">
      <w:pPr>
        <w:pStyle w:val="a9"/>
      </w:pPr>
      <w:r>
        <w:lastRenderedPageBreak/>
        <w:t xml:space="preserve">    else</w:t>
      </w:r>
    </w:p>
    <w:p w14:paraId="63095C24" w14:textId="77777777" w:rsidR="009B3D68" w:rsidRDefault="009B3D68" w:rsidP="009B3D68">
      <w:pPr>
        <w:pStyle w:val="a9"/>
      </w:pPr>
      <w:r>
        <w:t xml:space="preserve">    begin</w:t>
      </w:r>
    </w:p>
    <w:p w14:paraId="7920B6C1" w14:textId="77777777" w:rsidR="009B3D68" w:rsidRDefault="009B3D68" w:rsidP="009B3D68">
      <w:pPr>
        <w:pStyle w:val="a9"/>
      </w:pPr>
      <w:r>
        <w:t xml:space="preserve">      </w:t>
      </w:r>
      <w:proofErr w:type="spellStart"/>
      <w:r>
        <w:t>writeln</w:t>
      </w:r>
      <w:proofErr w:type="spellEnd"/>
      <w:r>
        <w:t>(B[</w:t>
      </w:r>
      <w:proofErr w:type="spellStart"/>
      <w:r>
        <w:t>i</w:t>
      </w:r>
      <w:proofErr w:type="spellEnd"/>
      <w:r>
        <w:t>]:6, '|');</w:t>
      </w:r>
    </w:p>
    <w:p w14:paraId="770FF69B" w14:textId="77777777" w:rsidR="009B3D68" w:rsidRDefault="009B3D68" w:rsidP="009B3D68">
      <w:pPr>
        <w:pStyle w:val="a9"/>
      </w:pPr>
      <w:r>
        <w:t xml:space="preserve">    end;</w:t>
      </w:r>
    </w:p>
    <w:p w14:paraId="3A74991C" w14:textId="77777777" w:rsidR="009B3D68" w:rsidRDefault="009B3D68" w:rsidP="009B3D68">
      <w:pPr>
        <w:pStyle w:val="a9"/>
      </w:pPr>
      <w:r>
        <w:t xml:space="preserve">  end;</w:t>
      </w:r>
    </w:p>
    <w:p w14:paraId="2622AA4E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1AEC31BA" w14:textId="77777777" w:rsidR="009B3D68" w:rsidRDefault="009B3D68" w:rsidP="009B3D68">
      <w:pPr>
        <w:pStyle w:val="a9"/>
      </w:pPr>
    </w:p>
    <w:p w14:paraId="723C79AB" w14:textId="77777777" w:rsidR="009B3D68" w:rsidRDefault="009B3D68" w:rsidP="009B3D68">
      <w:pPr>
        <w:pStyle w:val="a9"/>
      </w:pPr>
      <w:r>
        <w:t xml:space="preserve">  // Stop console from closing</w:t>
      </w:r>
    </w:p>
    <w:p w14:paraId="151491CE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604A3CC9" w14:textId="45B6DE3E" w:rsidR="00A76DC3" w:rsidRPr="00715C84" w:rsidRDefault="009B3D68" w:rsidP="009B3D68">
      <w:pPr>
        <w:pStyle w:val="a9"/>
        <w:rPr>
          <w:lang w:val="ru-RU"/>
        </w:rPr>
      </w:pPr>
      <w:r>
        <w:t>end</w:t>
      </w:r>
      <w:r w:rsidRPr="000F04A3">
        <w:rPr>
          <w:lang w:val="ru-RU"/>
        </w:rPr>
        <w:t>.</w:t>
      </w:r>
    </w:p>
    <w:p w14:paraId="2C3FF34A" w14:textId="1DBDE1C7" w:rsidR="00532440" w:rsidRPr="00F678D4" w:rsidRDefault="00532440" w:rsidP="00532440">
      <w:pPr>
        <w:pStyle w:val="a4"/>
        <w:rPr>
          <w:u w:val="single"/>
          <w:lang w:val="ru-BY"/>
        </w:rPr>
      </w:pPr>
      <w:bookmarkStart w:id="61" w:name="_Toc88223750"/>
      <w:r>
        <w:lastRenderedPageBreak/>
        <w:t xml:space="preserve">Приложение </w:t>
      </w:r>
      <w:r w:rsidR="00F678D4">
        <w:rPr>
          <w:lang w:val="ru-BY"/>
        </w:rPr>
        <w:t>Д</w:t>
      </w:r>
      <w:bookmarkEnd w:id="61"/>
    </w:p>
    <w:p w14:paraId="2C651E3F" w14:textId="77777777" w:rsidR="00532440" w:rsidRDefault="00532440" w:rsidP="00532440">
      <w:pPr>
        <w:pStyle w:val="a5"/>
      </w:pPr>
      <w:r>
        <w:t>(обязательное)</w:t>
      </w:r>
    </w:p>
    <w:p w14:paraId="3E4631DA" w14:textId="605415D8" w:rsidR="00532440" w:rsidRPr="00C00052" w:rsidRDefault="00532440" w:rsidP="00532440">
      <w:pPr>
        <w:pStyle w:val="a5"/>
      </w:pPr>
      <w:r>
        <w:t>Дополнительный</w:t>
      </w:r>
      <w:r w:rsidRPr="00C00052">
        <w:t xml:space="preserve"> </w:t>
      </w:r>
      <w:r>
        <w:t>код</w:t>
      </w:r>
      <w:r w:rsidRPr="00C00052">
        <w:t xml:space="preserve"> </w:t>
      </w:r>
      <w:r>
        <w:t>программы</w:t>
      </w:r>
      <w:r w:rsidRPr="00C00052">
        <w:t xml:space="preserve"> №3</w:t>
      </w:r>
    </w:p>
    <w:p w14:paraId="14D6D903" w14:textId="114FFDE4" w:rsidR="006C5A98" w:rsidRPr="00C00052" w:rsidRDefault="006C5A98" w:rsidP="00532440">
      <w:pPr>
        <w:pStyle w:val="a5"/>
      </w:pPr>
    </w:p>
    <w:p w14:paraId="67191156" w14:textId="2C3CACAF" w:rsidR="009B3D68" w:rsidRDefault="009B3D68" w:rsidP="009B3D68">
      <w:pPr>
        <w:pStyle w:val="a9"/>
      </w:pPr>
      <w:r>
        <w:t>program Lab3_4;</w:t>
      </w:r>
    </w:p>
    <w:p w14:paraId="47BAFB2A" w14:textId="77777777" w:rsidR="009B3D68" w:rsidRDefault="009B3D68" w:rsidP="009B3D68">
      <w:pPr>
        <w:pStyle w:val="a9"/>
      </w:pPr>
    </w:p>
    <w:p w14:paraId="6B425BD0" w14:textId="77777777" w:rsidR="009B3D68" w:rsidRDefault="009B3D68" w:rsidP="009B3D68">
      <w:pPr>
        <w:pStyle w:val="a9"/>
      </w:pPr>
      <w:r>
        <w:t>{</w:t>
      </w:r>
    </w:p>
    <w:p w14:paraId="6BC9276E" w14:textId="77777777" w:rsidR="009B3D68" w:rsidRDefault="009B3D68" w:rsidP="009B3D68">
      <w:pPr>
        <w:pStyle w:val="a9"/>
      </w:pPr>
      <w:r>
        <w:t xml:space="preserve">  Given array A, count all of </w:t>
      </w:r>
      <w:proofErr w:type="spellStart"/>
      <w:proofErr w:type="gramStart"/>
      <w:r>
        <w:t>it's</w:t>
      </w:r>
      <w:proofErr w:type="spellEnd"/>
      <w:proofErr w:type="gramEnd"/>
      <w:r>
        <w:t xml:space="preserve"> elements.</w:t>
      </w:r>
    </w:p>
    <w:p w14:paraId="1EFAA451" w14:textId="77777777" w:rsidR="009B3D68" w:rsidRDefault="009B3D68" w:rsidP="009B3D68">
      <w:pPr>
        <w:pStyle w:val="a9"/>
      </w:pPr>
      <w:r>
        <w:t xml:space="preserve">  Output: number same elements in given sequence</w:t>
      </w:r>
    </w:p>
    <w:p w14:paraId="107E8CEC" w14:textId="77777777" w:rsidR="009B3D68" w:rsidRDefault="009B3D68" w:rsidP="009B3D68">
      <w:pPr>
        <w:pStyle w:val="a9"/>
      </w:pPr>
      <w:r>
        <w:t>}</w:t>
      </w:r>
    </w:p>
    <w:p w14:paraId="61F0F6E0" w14:textId="77777777" w:rsidR="009B3D68" w:rsidRDefault="009B3D68" w:rsidP="009B3D68">
      <w:pPr>
        <w:pStyle w:val="a9"/>
      </w:pPr>
    </w:p>
    <w:p w14:paraId="743BD19A" w14:textId="77777777" w:rsidR="009B3D68" w:rsidRDefault="009B3D68" w:rsidP="009B3D68">
      <w:pPr>
        <w:pStyle w:val="a9"/>
      </w:pPr>
      <w:r>
        <w:t>{$APPTYPE CONSOLE}</w:t>
      </w:r>
    </w:p>
    <w:p w14:paraId="35E5062B" w14:textId="77777777" w:rsidR="009B3D68" w:rsidRDefault="009B3D68" w:rsidP="009B3D68">
      <w:pPr>
        <w:pStyle w:val="a9"/>
      </w:pPr>
    </w:p>
    <w:p w14:paraId="2E2A77F7" w14:textId="77777777" w:rsidR="009B3D68" w:rsidRDefault="009B3D68" w:rsidP="009B3D68">
      <w:pPr>
        <w:pStyle w:val="a9"/>
      </w:pPr>
      <w:r>
        <w:t>{$R *.res}</w:t>
      </w:r>
    </w:p>
    <w:p w14:paraId="2E48F820" w14:textId="77777777" w:rsidR="009B3D68" w:rsidRDefault="009B3D68" w:rsidP="009B3D68">
      <w:pPr>
        <w:pStyle w:val="a9"/>
      </w:pPr>
    </w:p>
    <w:p w14:paraId="4063C2B6" w14:textId="77777777" w:rsidR="009B3D68" w:rsidRDefault="009B3D68" w:rsidP="009B3D68">
      <w:pPr>
        <w:pStyle w:val="a9"/>
      </w:pPr>
      <w:r>
        <w:t>uses</w:t>
      </w:r>
    </w:p>
    <w:p w14:paraId="4E3186D9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5D0F1EA7" w14:textId="77777777" w:rsidR="009B3D68" w:rsidRDefault="009B3D68" w:rsidP="009B3D68">
      <w:pPr>
        <w:pStyle w:val="a9"/>
      </w:pPr>
    </w:p>
    <w:p w14:paraId="2817D51F" w14:textId="77777777" w:rsidR="009B3D68" w:rsidRDefault="009B3D68" w:rsidP="009B3D68">
      <w:pPr>
        <w:pStyle w:val="a9"/>
      </w:pPr>
      <w:r>
        <w:t>// M - Size of array A</w:t>
      </w:r>
    </w:p>
    <w:p w14:paraId="3557C1AE" w14:textId="77777777" w:rsidR="009B3D68" w:rsidRDefault="009B3D68" w:rsidP="009B3D68">
      <w:pPr>
        <w:pStyle w:val="a9"/>
      </w:pPr>
      <w:r>
        <w:t>const</w:t>
      </w:r>
    </w:p>
    <w:p w14:paraId="02AE0BA1" w14:textId="77777777" w:rsidR="009B3D68" w:rsidRDefault="009B3D68" w:rsidP="009B3D68">
      <w:pPr>
        <w:pStyle w:val="a9"/>
      </w:pPr>
      <w:r>
        <w:t xml:space="preserve">  M = 15;</w:t>
      </w:r>
    </w:p>
    <w:p w14:paraId="6A00C3AD" w14:textId="77777777" w:rsidR="009B3D68" w:rsidRDefault="009B3D68" w:rsidP="009B3D68">
      <w:pPr>
        <w:pStyle w:val="a9"/>
      </w:pPr>
    </w:p>
    <w:p w14:paraId="3A5FB9CA" w14:textId="77777777" w:rsidR="009B3D68" w:rsidRDefault="009B3D68" w:rsidP="009B3D68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 - counts for array</w:t>
      </w:r>
    </w:p>
    <w:p w14:paraId="0567411E" w14:textId="77777777" w:rsidR="009B3D68" w:rsidRDefault="009B3D68" w:rsidP="009B3D68">
      <w:pPr>
        <w:pStyle w:val="a9"/>
      </w:pPr>
      <w:r>
        <w:t>// N - number of elements in array B</w:t>
      </w:r>
    </w:p>
    <w:p w14:paraId="6539E15B" w14:textId="77777777" w:rsidR="009B3D68" w:rsidRDefault="009B3D68" w:rsidP="009B3D68">
      <w:pPr>
        <w:pStyle w:val="a9"/>
      </w:pPr>
      <w:r>
        <w:t>// A - array of numbers</w:t>
      </w:r>
    </w:p>
    <w:p w14:paraId="78874881" w14:textId="77777777" w:rsidR="009B3D68" w:rsidRDefault="009B3D68" w:rsidP="009B3D68">
      <w:pPr>
        <w:pStyle w:val="a9"/>
      </w:pPr>
      <w:r>
        <w:t>// B - array of counted numbers from array A</w:t>
      </w:r>
    </w:p>
    <w:p w14:paraId="78F58501" w14:textId="77777777" w:rsidR="009B3D68" w:rsidRDefault="009B3D68" w:rsidP="009B3D68">
      <w:pPr>
        <w:pStyle w:val="a9"/>
      </w:pPr>
      <w:r>
        <w:t>var</w:t>
      </w:r>
    </w:p>
    <w:p w14:paraId="7DFC7936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N: Integer;</w:t>
      </w:r>
    </w:p>
    <w:p w14:paraId="59C30493" w14:textId="77777777" w:rsidR="009B3D68" w:rsidRDefault="009B3D68" w:rsidP="009B3D68">
      <w:pPr>
        <w:pStyle w:val="a9"/>
      </w:pPr>
      <w:r>
        <w:t xml:space="preserve">  A: Array [</w:t>
      </w:r>
      <w:proofErr w:type="gramStart"/>
      <w:r>
        <w:t>1..</w:t>
      </w:r>
      <w:proofErr w:type="gramEnd"/>
      <w:r>
        <w:t>M] of Integer = (1,5,2,6,7,1,2,5,6,7,2,2,6,4,2);</w:t>
      </w:r>
    </w:p>
    <w:p w14:paraId="29937443" w14:textId="77777777" w:rsidR="009B3D68" w:rsidRDefault="009B3D68" w:rsidP="009B3D68">
      <w:pPr>
        <w:pStyle w:val="a9"/>
      </w:pPr>
      <w:r>
        <w:t xml:space="preserve">  B: Array [</w:t>
      </w:r>
      <w:proofErr w:type="gramStart"/>
      <w:r>
        <w:t>1..</w:t>
      </w:r>
      <w:proofErr w:type="gramEnd"/>
      <w:r>
        <w:t>2*M] of Integer;</w:t>
      </w:r>
    </w:p>
    <w:p w14:paraId="18E007A8" w14:textId="77777777" w:rsidR="009B3D68" w:rsidRDefault="009B3D68" w:rsidP="009B3D68">
      <w:pPr>
        <w:pStyle w:val="a9"/>
      </w:pPr>
    </w:p>
    <w:p w14:paraId="65927F49" w14:textId="77777777" w:rsidR="009B3D68" w:rsidRDefault="009B3D68" w:rsidP="009B3D68">
      <w:pPr>
        <w:pStyle w:val="a9"/>
      </w:pPr>
      <w:r>
        <w:t>begin</w:t>
      </w:r>
    </w:p>
    <w:p w14:paraId="402A09C2" w14:textId="77777777" w:rsidR="009B3D68" w:rsidRDefault="009B3D68" w:rsidP="009B3D68">
      <w:pPr>
        <w:pStyle w:val="a9"/>
      </w:pPr>
      <w:r>
        <w:t xml:space="preserve">  // Fill array B with 0</w:t>
      </w:r>
    </w:p>
    <w:p w14:paraId="27C52315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2*M do</w:t>
      </w:r>
    </w:p>
    <w:p w14:paraId="50DF9AAB" w14:textId="77777777" w:rsidR="009B3D68" w:rsidRDefault="009B3D68" w:rsidP="009B3D68">
      <w:pPr>
        <w:pStyle w:val="a9"/>
      </w:pPr>
      <w:r>
        <w:t xml:space="preserve">    B[</w:t>
      </w:r>
      <w:proofErr w:type="spellStart"/>
      <w:r>
        <w:t>i</w:t>
      </w:r>
      <w:proofErr w:type="spellEnd"/>
      <w:r>
        <w:t>] := 0;</w:t>
      </w:r>
    </w:p>
    <w:p w14:paraId="2D3D7B3F" w14:textId="77777777" w:rsidR="009B3D68" w:rsidRDefault="009B3D68" w:rsidP="009B3D68">
      <w:pPr>
        <w:pStyle w:val="a9"/>
      </w:pPr>
    </w:p>
    <w:p w14:paraId="2AADF3A8" w14:textId="2944AB5F" w:rsidR="009B3D68" w:rsidRDefault="009B3D68" w:rsidP="009B3D68">
      <w:pPr>
        <w:pStyle w:val="a9"/>
      </w:pPr>
      <w:r>
        <w:t xml:space="preserve">  // Sort Array using </w:t>
      </w:r>
      <w:r w:rsidR="00AB29B4">
        <w:t>Bubble</w:t>
      </w:r>
      <w:r>
        <w:t xml:space="preserve"> sort algorithm</w:t>
      </w:r>
    </w:p>
    <w:p w14:paraId="6E6950B7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M do</w:t>
      </w:r>
    </w:p>
    <w:p w14:paraId="594A70C5" w14:textId="77777777" w:rsidR="009B3D68" w:rsidRDefault="009B3D68" w:rsidP="009B3D68">
      <w:pPr>
        <w:pStyle w:val="a9"/>
      </w:pPr>
      <w:r>
        <w:t xml:space="preserve">  begin</w:t>
      </w:r>
    </w:p>
    <w:p w14:paraId="17D50BD0" w14:textId="77777777" w:rsidR="009B3D68" w:rsidRDefault="009B3D68" w:rsidP="009B3D68">
      <w:pPr>
        <w:pStyle w:val="a9"/>
      </w:pPr>
      <w:r>
        <w:t xml:space="preserve">    for j := 1 to M - </w:t>
      </w:r>
      <w:proofErr w:type="spellStart"/>
      <w:r>
        <w:t>i</w:t>
      </w:r>
      <w:proofErr w:type="spellEnd"/>
      <w:r>
        <w:t xml:space="preserve"> do</w:t>
      </w:r>
    </w:p>
    <w:p w14:paraId="6332E0A9" w14:textId="77777777" w:rsidR="009B3D68" w:rsidRDefault="009B3D68" w:rsidP="009B3D68">
      <w:pPr>
        <w:pStyle w:val="a9"/>
      </w:pPr>
      <w:r>
        <w:t xml:space="preserve">    begin</w:t>
      </w:r>
    </w:p>
    <w:p w14:paraId="31E192C8" w14:textId="77777777" w:rsidR="009B3D68" w:rsidRDefault="009B3D68" w:rsidP="009B3D68">
      <w:pPr>
        <w:pStyle w:val="a9"/>
      </w:pPr>
      <w:r>
        <w:t xml:space="preserve">      if A[j] &gt; A[j+1] then</w:t>
      </w:r>
    </w:p>
    <w:p w14:paraId="35C8BEE6" w14:textId="77777777" w:rsidR="009B3D68" w:rsidRDefault="009B3D68" w:rsidP="009B3D68">
      <w:pPr>
        <w:pStyle w:val="a9"/>
      </w:pPr>
      <w:r>
        <w:t xml:space="preserve">      begin</w:t>
      </w:r>
    </w:p>
    <w:p w14:paraId="715058E4" w14:textId="77777777" w:rsidR="009B3D68" w:rsidRDefault="009B3D68" w:rsidP="009B3D68">
      <w:pPr>
        <w:pStyle w:val="a9"/>
      </w:pPr>
      <w:r>
        <w:t xml:space="preserve">        // Swap A[j] and A[j+1] using swap </w:t>
      </w:r>
      <w:proofErr w:type="spellStart"/>
      <w:r>
        <w:t>xor</w:t>
      </w:r>
      <w:proofErr w:type="spellEnd"/>
      <w:r>
        <w:t xml:space="preserve"> algorithm</w:t>
      </w:r>
    </w:p>
    <w:p w14:paraId="326F0CC7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694A0223" w14:textId="77777777" w:rsidR="009B3D68" w:rsidRDefault="009B3D68" w:rsidP="009B3D68">
      <w:pPr>
        <w:pStyle w:val="a9"/>
      </w:pPr>
      <w:r>
        <w:t xml:space="preserve">        A[j+1] := A[j] </w:t>
      </w:r>
      <w:proofErr w:type="spellStart"/>
      <w:r>
        <w:t>xor</w:t>
      </w:r>
      <w:proofErr w:type="spellEnd"/>
      <w:r>
        <w:t xml:space="preserve"> A[j+1];</w:t>
      </w:r>
    </w:p>
    <w:p w14:paraId="5740DC5E" w14:textId="77777777" w:rsidR="009B3D68" w:rsidRDefault="009B3D68" w:rsidP="009B3D68">
      <w:pPr>
        <w:pStyle w:val="a9"/>
      </w:pPr>
      <w:r>
        <w:t xml:space="preserve">        A[j] := A[j] </w:t>
      </w:r>
      <w:proofErr w:type="spellStart"/>
      <w:r>
        <w:t>xor</w:t>
      </w:r>
      <w:proofErr w:type="spellEnd"/>
      <w:r>
        <w:t xml:space="preserve"> A[j+1];</w:t>
      </w:r>
    </w:p>
    <w:p w14:paraId="6E52F250" w14:textId="77777777" w:rsidR="009B3D68" w:rsidRDefault="009B3D68" w:rsidP="009B3D68">
      <w:pPr>
        <w:pStyle w:val="a9"/>
      </w:pPr>
      <w:r>
        <w:lastRenderedPageBreak/>
        <w:t xml:space="preserve">      end;</w:t>
      </w:r>
    </w:p>
    <w:p w14:paraId="7F26E40A" w14:textId="77777777" w:rsidR="009B3D68" w:rsidRDefault="009B3D68" w:rsidP="009B3D68">
      <w:pPr>
        <w:pStyle w:val="a9"/>
      </w:pPr>
      <w:r>
        <w:t xml:space="preserve">    end;</w:t>
      </w:r>
    </w:p>
    <w:p w14:paraId="120752F0" w14:textId="77777777" w:rsidR="009B3D68" w:rsidRDefault="009B3D68" w:rsidP="009B3D68">
      <w:pPr>
        <w:pStyle w:val="a9"/>
      </w:pPr>
      <w:r>
        <w:t xml:space="preserve">  end;</w:t>
      </w:r>
    </w:p>
    <w:p w14:paraId="3E058C0B" w14:textId="77777777" w:rsidR="009B3D68" w:rsidRDefault="009B3D68" w:rsidP="009B3D68">
      <w:pPr>
        <w:pStyle w:val="a9"/>
      </w:pPr>
    </w:p>
    <w:p w14:paraId="75DA4714" w14:textId="77777777" w:rsidR="009B3D68" w:rsidRDefault="009B3D68" w:rsidP="009B3D68">
      <w:pPr>
        <w:pStyle w:val="a9"/>
      </w:pPr>
      <w:r>
        <w:t xml:space="preserve">  // The main algorithm</w:t>
      </w:r>
    </w:p>
    <w:p w14:paraId="51E5B63D" w14:textId="77777777" w:rsidR="009B3D68" w:rsidRDefault="009B3D68" w:rsidP="009B3D68">
      <w:pPr>
        <w:pStyle w:val="a9"/>
      </w:pPr>
      <w:r>
        <w:t xml:space="preserve">  // Initialize first elements of B and set the indexes</w:t>
      </w:r>
    </w:p>
    <w:p w14:paraId="748D1241" w14:textId="77777777" w:rsidR="009B3D68" w:rsidRDefault="009B3D68" w:rsidP="009B3D68">
      <w:pPr>
        <w:pStyle w:val="a9"/>
      </w:pPr>
      <w:r>
        <w:t xml:space="preserve">  // to needed positions to start for loop</w:t>
      </w:r>
    </w:p>
    <w:p w14:paraId="63024E7B" w14:textId="77777777" w:rsidR="009B3D68" w:rsidRDefault="009B3D68" w:rsidP="009B3D68">
      <w:pPr>
        <w:pStyle w:val="a9"/>
      </w:pPr>
      <w:r>
        <w:t xml:space="preserve">  B[1] := A[1];</w:t>
      </w:r>
    </w:p>
    <w:p w14:paraId="6A89C316" w14:textId="77777777" w:rsidR="009B3D68" w:rsidRDefault="009B3D68" w:rsidP="009B3D68">
      <w:pPr>
        <w:pStyle w:val="a9"/>
      </w:pPr>
      <w:r>
        <w:t xml:space="preserve">  B[2] := 1;</w:t>
      </w:r>
    </w:p>
    <w:p w14:paraId="420E0D3E" w14:textId="77777777" w:rsidR="009B3D68" w:rsidRDefault="009B3D68" w:rsidP="009B3D68">
      <w:pPr>
        <w:pStyle w:val="a9"/>
      </w:pPr>
      <w:r>
        <w:t xml:space="preserve">  N := 2;</w:t>
      </w:r>
    </w:p>
    <w:p w14:paraId="301ECCBB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28A0E72B" w14:textId="77777777" w:rsidR="009B3D68" w:rsidRDefault="009B3D68" w:rsidP="009B3D68">
      <w:pPr>
        <w:pStyle w:val="a9"/>
      </w:pPr>
      <w:r>
        <w:t xml:space="preserve">  j := 2;</w:t>
      </w:r>
    </w:p>
    <w:p w14:paraId="3FD1302B" w14:textId="77777777" w:rsidR="009B3D68" w:rsidRDefault="009B3D68" w:rsidP="009B3D68">
      <w:pPr>
        <w:pStyle w:val="a9"/>
      </w:pPr>
      <w:r>
        <w:t xml:space="preserve">  while </w:t>
      </w:r>
      <w:proofErr w:type="spellStart"/>
      <w:r>
        <w:t>i</w:t>
      </w:r>
      <w:proofErr w:type="spellEnd"/>
      <w:r>
        <w:t xml:space="preserve"> &lt;= M do</w:t>
      </w:r>
    </w:p>
    <w:p w14:paraId="5731A967" w14:textId="77777777" w:rsidR="009B3D68" w:rsidRDefault="009B3D68" w:rsidP="009B3D68">
      <w:pPr>
        <w:pStyle w:val="a9"/>
      </w:pPr>
      <w:r>
        <w:t xml:space="preserve">  begin</w:t>
      </w:r>
    </w:p>
    <w:p w14:paraId="273CAEB5" w14:textId="77777777" w:rsidR="009B3D68" w:rsidRDefault="009B3D68" w:rsidP="009B3D68">
      <w:pPr>
        <w:pStyle w:val="a9"/>
      </w:pPr>
      <w:r>
        <w:t xml:space="preserve">    if A[</w:t>
      </w:r>
      <w:proofErr w:type="spellStart"/>
      <w:r>
        <w:t>i</w:t>
      </w:r>
      <w:proofErr w:type="spellEnd"/>
      <w:r>
        <w:t>] = A[i-1] then</w:t>
      </w:r>
    </w:p>
    <w:p w14:paraId="5E072ADF" w14:textId="77777777" w:rsidR="009B3D68" w:rsidRDefault="009B3D68" w:rsidP="009B3D68">
      <w:pPr>
        <w:pStyle w:val="a9"/>
      </w:pPr>
      <w:r>
        <w:t xml:space="preserve">    begin</w:t>
      </w:r>
    </w:p>
    <w:p w14:paraId="5404940A" w14:textId="77777777" w:rsidR="009B3D68" w:rsidRDefault="009B3D68" w:rsidP="009B3D68">
      <w:pPr>
        <w:pStyle w:val="a9"/>
      </w:pPr>
      <w:r>
        <w:t xml:space="preserve">      // Increment count of A[</w:t>
      </w:r>
      <w:proofErr w:type="spellStart"/>
      <w:r>
        <w:t>i</w:t>
      </w:r>
      <w:proofErr w:type="spellEnd"/>
      <w:r>
        <w:t>] element in B</w:t>
      </w:r>
    </w:p>
    <w:p w14:paraId="4EB0141B" w14:textId="77777777" w:rsidR="009B3D68" w:rsidRDefault="009B3D68" w:rsidP="009B3D68">
      <w:pPr>
        <w:pStyle w:val="a9"/>
      </w:pPr>
      <w:r>
        <w:t xml:space="preserve">      B[j] := B[j] + 1;</w:t>
      </w:r>
    </w:p>
    <w:p w14:paraId="54002CCB" w14:textId="77777777" w:rsidR="009B3D68" w:rsidRDefault="009B3D68" w:rsidP="009B3D68">
      <w:pPr>
        <w:pStyle w:val="a9"/>
      </w:pPr>
      <w:r>
        <w:t xml:space="preserve">    end</w:t>
      </w:r>
    </w:p>
    <w:p w14:paraId="25C3518C" w14:textId="77777777" w:rsidR="009B3D68" w:rsidRDefault="009B3D68" w:rsidP="009B3D68">
      <w:pPr>
        <w:pStyle w:val="a9"/>
      </w:pPr>
      <w:r>
        <w:t xml:space="preserve">    else</w:t>
      </w:r>
    </w:p>
    <w:p w14:paraId="511C2D9E" w14:textId="77777777" w:rsidR="009B3D68" w:rsidRDefault="009B3D68" w:rsidP="009B3D68">
      <w:pPr>
        <w:pStyle w:val="a9"/>
      </w:pPr>
      <w:r>
        <w:t xml:space="preserve">    begin</w:t>
      </w:r>
    </w:p>
    <w:p w14:paraId="410EE45C" w14:textId="77777777" w:rsidR="009B3D68" w:rsidRDefault="009B3D68" w:rsidP="009B3D68">
      <w:pPr>
        <w:pStyle w:val="a9"/>
      </w:pPr>
      <w:r>
        <w:t xml:space="preserve">      // Add new element to array B</w:t>
      </w:r>
    </w:p>
    <w:p w14:paraId="735B6EB7" w14:textId="77777777" w:rsidR="009B3D68" w:rsidRDefault="009B3D68" w:rsidP="009B3D68">
      <w:pPr>
        <w:pStyle w:val="a9"/>
      </w:pPr>
      <w:r>
        <w:t xml:space="preserve">      B[j+1] := A[</w:t>
      </w:r>
      <w:proofErr w:type="spellStart"/>
      <w:r>
        <w:t>i</w:t>
      </w:r>
      <w:proofErr w:type="spellEnd"/>
      <w:r>
        <w:t>];</w:t>
      </w:r>
    </w:p>
    <w:p w14:paraId="2840B98C" w14:textId="77777777" w:rsidR="00897DCA" w:rsidRDefault="009B3D68" w:rsidP="009B3D68">
      <w:pPr>
        <w:pStyle w:val="a9"/>
      </w:pPr>
      <w:r>
        <w:t xml:space="preserve">      // Move cursor j to position for A[</w:t>
      </w:r>
      <w:proofErr w:type="spellStart"/>
      <w:r>
        <w:t>i</w:t>
      </w:r>
      <w:proofErr w:type="spellEnd"/>
      <w:r>
        <w:t>] to</w:t>
      </w:r>
    </w:p>
    <w:p w14:paraId="15B365C2" w14:textId="7F71424D" w:rsidR="009B3D68" w:rsidRDefault="00897DCA" w:rsidP="00897DCA">
      <w:pPr>
        <w:pStyle w:val="a9"/>
        <w:ind w:firstLine="708"/>
      </w:pPr>
      <w:r>
        <w:t xml:space="preserve"> //</w:t>
      </w:r>
      <w:r w:rsidR="009B3D68">
        <w:t xml:space="preserve"> count and increment B[j]</w:t>
      </w:r>
    </w:p>
    <w:p w14:paraId="1E537FF2" w14:textId="77777777" w:rsidR="009B3D68" w:rsidRDefault="009B3D68" w:rsidP="009B3D68">
      <w:pPr>
        <w:pStyle w:val="a9"/>
      </w:pPr>
      <w:r>
        <w:t xml:space="preserve">      j := j + 2;</w:t>
      </w:r>
    </w:p>
    <w:p w14:paraId="046030CC" w14:textId="77777777" w:rsidR="009B3D68" w:rsidRDefault="009B3D68" w:rsidP="009B3D68">
      <w:pPr>
        <w:pStyle w:val="a9"/>
      </w:pPr>
      <w:r>
        <w:t xml:space="preserve">      B[j] := B[j] + 1;</w:t>
      </w:r>
    </w:p>
    <w:p w14:paraId="793CB954" w14:textId="77777777" w:rsidR="009B3D68" w:rsidRDefault="009B3D68" w:rsidP="009B3D68">
      <w:pPr>
        <w:pStyle w:val="a9"/>
      </w:pPr>
      <w:r>
        <w:t xml:space="preserve">      // Change size of array B by 2</w:t>
      </w:r>
    </w:p>
    <w:p w14:paraId="299EC6B3" w14:textId="77777777" w:rsidR="009B3D68" w:rsidRDefault="009B3D68" w:rsidP="009B3D68">
      <w:pPr>
        <w:pStyle w:val="a9"/>
      </w:pPr>
      <w:r>
        <w:t xml:space="preserve">      N := N + 2;</w:t>
      </w:r>
    </w:p>
    <w:p w14:paraId="4B398C2E" w14:textId="77777777" w:rsidR="009B3D68" w:rsidRDefault="009B3D68" w:rsidP="009B3D68">
      <w:pPr>
        <w:pStyle w:val="a9"/>
      </w:pPr>
      <w:r>
        <w:t xml:space="preserve">    end;</w:t>
      </w:r>
    </w:p>
    <w:p w14:paraId="79C3A1AA" w14:textId="77777777" w:rsidR="009B3D68" w:rsidRDefault="009B3D68" w:rsidP="009B3D68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611DF89B" w14:textId="77777777" w:rsidR="009B3D68" w:rsidRDefault="009B3D68" w:rsidP="009B3D68">
      <w:pPr>
        <w:pStyle w:val="a9"/>
      </w:pPr>
      <w:r>
        <w:t xml:space="preserve">  end;</w:t>
      </w:r>
    </w:p>
    <w:p w14:paraId="55D74A45" w14:textId="77777777" w:rsidR="009B3D68" w:rsidRDefault="009B3D68" w:rsidP="009B3D68">
      <w:pPr>
        <w:pStyle w:val="a9"/>
      </w:pPr>
    </w:p>
    <w:p w14:paraId="3F490B7D" w14:textId="77777777" w:rsidR="009B3D68" w:rsidRDefault="009B3D68" w:rsidP="009B3D68">
      <w:pPr>
        <w:pStyle w:val="a9"/>
      </w:pPr>
      <w:r>
        <w:t xml:space="preserve">  // Output B</w:t>
      </w:r>
    </w:p>
    <w:p w14:paraId="704A8CC1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Counted numbers:');</w:t>
      </w:r>
    </w:p>
    <w:p w14:paraId="7706B9DA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Number | Count|');</w:t>
      </w:r>
    </w:p>
    <w:p w14:paraId="5814D635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326A8C64" w14:textId="77777777" w:rsidR="009B3D68" w:rsidRDefault="009B3D68" w:rsidP="009B3D68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3C98A9B3" w14:textId="77777777" w:rsidR="009B3D68" w:rsidRDefault="009B3D68" w:rsidP="009B3D68">
      <w:pPr>
        <w:pStyle w:val="a9"/>
      </w:pPr>
      <w:r>
        <w:t xml:space="preserve">  begin</w:t>
      </w:r>
    </w:p>
    <w:p w14:paraId="47B31BE8" w14:textId="77777777" w:rsidR="009B3D68" w:rsidRDefault="009B3D68" w:rsidP="009B3D68">
      <w:pPr>
        <w:pStyle w:val="a9"/>
      </w:pPr>
      <w:r>
        <w:t xml:space="preserve">    if </w:t>
      </w:r>
      <w:proofErr w:type="spellStart"/>
      <w:r>
        <w:t>i</w:t>
      </w:r>
      <w:proofErr w:type="spellEnd"/>
      <w:r>
        <w:t xml:space="preserve"> mod 2 &lt;&gt; 0 then</w:t>
      </w:r>
    </w:p>
    <w:p w14:paraId="3D4271FE" w14:textId="77777777" w:rsidR="009B3D68" w:rsidRDefault="009B3D68" w:rsidP="009B3D68">
      <w:pPr>
        <w:pStyle w:val="a9"/>
      </w:pPr>
      <w:r>
        <w:t xml:space="preserve">    begin</w:t>
      </w:r>
    </w:p>
    <w:p w14:paraId="391BE787" w14:textId="77777777" w:rsidR="009B3D68" w:rsidRDefault="009B3D68" w:rsidP="009B3D68">
      <w:pPr>
        <w:pStyle w:val="a9"/>
      </w:pPr>
      <w:r>
        <w:t xml:space="preserve">      write(B[</w:t>
      </w:r>
      <w:proofErr w:type="spellStart"/>
      <w:r>
        <w:t>i</w:t>
      </w:r>
      <w:proofErr w:type="spellEnd"/>
      <w:r>
        <w:t>]:7, '|');</w:t>
      </w:r>
    </w:p>
    <w:p w14:paraId="7E8E001A" w14:textId="77777777" w:rsidR="009B3D68" w:rsidRDefault="009B3D68" w:rsidP="009B3D68">
      <w:pPr>
        <w:pStyle w:val="a9"/>
      </w:pPr>
      <w:r>
        <w:t xml:space="preserve">    end</w:t>
      </w:r>
    </w:p>
    <w:p w14:paraId="28A6F263" w14:textId="77777777" w:rsidR="009B3D68" w:rsidRDefault="009B3D68" w:rsidP="009B3D68">
      <w:pPr>
        <w:pStyle w:val="a9"/>
      </w:pPr>
      <w:r>
        <w:t xml:space="preserve">    else</w:t>
      </w:r>
    </w:p>
    <w:p w14:paraId="27AD8D11" w14:textId="77777777" w:rsidR="009B3D68" w:rsidRDefault="009B3D68" w:rsidP="009B3D68">
      <w:pPr>
        <w:pStyle w:val="a9"/>
      </w:pPr>
      <w:r>
        <w:t xml:space="preserve">    begin</w:t>
      </w:r>
    </w:p>
    <w:p w14:paraId="48099B7E" w14:textId="77777777" w:rsidR="009B3D68" w:rsidRDefault="009B3D68" w:rsidP="009B3D68">
      <w:pPr>
        <w:pStyle w:val="a9"/>
      </w:pPr>
      <w:r>
        <w:t xml:space="preserve">      </w:t>
      </w:r>
      <w:proofErr w:type="spellStart"/>
      <w:r>
        <w:t>writeln</w:t>
      </w:r>
      <w:proofErr w:type="spellEnd"/>
      <w:r>
        <w:t>(B[</w:t>
      </w:r>
      <w:proofErr w:type="spellStart"/>
      <w:r>
        <w:t>i</w:t>
      </w:r>
      <w:proofErr w:type="spellEnd"/>
      <w:r>
        <w:t>]:6, '|');</w:t>
      </w:r>
    </w:p>
    <w:p w14:paraId="339F1434" w14:textId="77777777" w:rsidR="009B3D68" w:rsidRDefault="009B3D68" w:rsidP="009B3D68">
      <w:pPr>
        <w:pStyle w:val="a9"/>
      </w:pPr>
      <w:r>
        <w:t xml:space="preserve">    end;</w:t>
      </w:r>
    </w:p>
    <w:p w14:paraId="78D6EA26" w14:textId="77777777" w:rsidR="009B3D68" w:rsidRDefault="009B3D68" w:rsidP="009B3D68">
      <w:pPr>
        <w:pStyle w:val="a9"/>
      </w:pPr>
      <w:r>
        <w:t xml:space="preserve">  end;</w:t>
      </w:r>
    </w:p>
    <w:p w14:paraId="67E1BD25" w14:textId="77777777" w:rsidR="009B3D68" w:rsidRDefault="009B3D68" w:rsidP="009B3D68">
      <w:pPr>
        <w:pStyle w:val="a9"/>
      </w:pPr>
      <w:r>
        <w:lastRenderedPageBreak/>
        <w:t xml:space="preserve">  </w:t>
      </w:r>
      <w:proofErr w:type="spellStart"/>
      <w:r>
        <w:t>writeln</w:t>
      </w:r>
      <w:proofErr w:type="spellEnd"/>
      <w:r>
        <w:t>('_______|______|');</w:t>
      </w:r>
    </w:p>
    <w:p w14:paraId="5A2232B2" w14:textId="77777777" w:rsidR="009B3D68" w:rsidRDefault="009B3D68" w:rsidP="009B3D68">
      <w:pPr>
        <w:pStyle w:val="a9"/>
      </w:pPr>
    </w:p>
    <w:p w14:paraId="6CFFB2F9" w14:textId="77777777" w:rsidR="009B3D68" w:rsidRDefault="009B3D68" w:rsidP="009B3D68">
      <w:pPr>
        <w:pStyle w:val="a9"/>
      </w:pPr>
      <w:r>
        <w:t xml:space="preserve">  // Stop console from closing</w:t>
      </w:r>
    </w:p>
    <w:p w14:paraId="2881F245" w14:textId="77777777" w:rsidR="009B3D68" w:rsidRDefault="009B3D68" w:rsidP="009B3D68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0D9C0081" w14:textId="1C3805A1" w:rsidR="002E2643" w:rsidRDefault="009B3D68" w:rsidP="009B3D68">
      <w:pPr>
        <w:pStyle w:val="a9"/>
      </w:pPr>
      <w:r>
        <w:t>end.</w:t>
      </w:r>
    </w:p>
    <w:sectPr w:rsidR="002E2643" w:rsidSect="00702DF2">
      <w:footerReference w:type="default" r:id="rId28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399FA" w14:textId="77777777" w:rsidR="00C81D4E" w:rsidRDefault="00C81D4E" w:rsidP="007B2A1F">
      <w:r>
        <w:separator/>
      </w:r>
    </w:p>
  </w:endnote>
  <w:endnote w:type="continuationSeparator" w:id="0">
    <w:p w14:paraId="2214F065" w14:textId="77777777" w:rsidR="00C81D4E" w:rsidRDefault="00C81D4E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690F3B" w:rsidRDefault="00690F3B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690F3B" w:rsidRPr="00702DF2" w:rsidRDefault="00690F3B" w:rsidP="00702DF2">
    <w:pPr>
      <w:pStyle w:val="Footer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D2667" w14:textId="77777777" w:rsidR="00C81D4E" w:rsidRDefault="00C81D4E" w:rsidP="007B2A1F">
      <w:r>
        <w:separator/>
      </w:r>
    </w:p>
  </w:footnote>
  <w:footnote w:type="continuationSeparator" w:id="0">
    <w:p w14:paraId="4BE99894" w14:textId="77777777" w:rsidR="00C81D4E" w:rsidRDefault="00C81D4E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331015"/>
    <w:multiLevelType w:val="hybridMultilevel"/>
    <w:tmpl w:val="30C2C77A"/>
    <w:lvl w:ilvl="0" w:tplc="EBFCB5C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611E5"/>
    <w:multiLevelType w:val="hybridMultilevel"/>
    <w:tmpl w:val="9F82EFE8"/>
    <w:lvl w:ilvl="0" w:tplc="3C3E86F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6717A0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7" w15:restartNumberingAfterBreak="0">
    <w:nsid w:val="4FAE0ECA"/>
    <w:multiLevelType w:val="hybridMultilevel"/>
    <w:tmpl w:val="870A0486"/>
    <w:lvl w:ilvl="0" w:tplc="FFFFFFFF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3D4DE3"/>
    <w:multiLevelType w:val="multilevel"/>
    <w:tmpl w:val="1564DE80"/>
    <w:lvl w:ilvl="0">
      <w:start w:val="1"/>
      <w:numFmt w:val="decimal"/>
      <w:pStyle w:val="Heading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7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1"/>
  </w:num>
  <w:num w:numId="2">
    <w:abstractNumId w:val="25"/>
  </w:num>
  <w:num w:numId="3">
    <w:abstractNumId w:val="24"/>
  </w:num>
  <w:num w:numId="4">
    <w:abstractNumId w:val="3"/>
  </w:num>
  <w:num w:numId="5">
    <w:abstractNumId w:val="28"/>
  </w:num>
  <w:num w:numId="6">
    <w:abstractNumId w:val="10"/>
  </w:num>
  <w:num w:numId="7">
    <w:abstractNumId w:val="13"/>
  </w:num>
  <w:num w:numId="8">
    <w:abstractNumId w:val="21"/>
  </w:num>
  <w:num w:numId="9">
    <w:abstractNumId w:val="26"/>
  </w:num>
  <w:num w:numId="10">
    <w:abstractNumId w:val="26"/>
  </w:num>
  <w:num w:numId="11">
    <w:abstractNumId w:val="0"/>
  </w:num>
  <w:num w:numId="12">
    <w:abstractNumId w:val="22"/>
  </w:num>
  <w:num w:numId="13">
    <w:abstractNumId w:val="20"/>
  </w:num>
  <w:num w:numId="14">
    <w:abstractNumId w:val="23"/>
  </w:num>
  <w:num w:numId="15">
    <w:abstractNumId w:val="16"/>
  </w:num>
  <w:num w:numId="16">
    <w:abstractNumId w:val="9"/>
  </w:num>
  <w:num w:numId="17">
    <w:abstractNumId w:val="12"/>
  </w:num>
  <w:num w:numId="18">
    <w:abstractNumId w:val="15"/>
  </w:num>
  <w:num w:numId="19">
    <w:abstractNumId w:val="7"/>
  </w:num>
  <w:num w:numId="20">
    <w:abstractNumId w:val="15"/>
    <w:lvlOverride w:ilvl="0">
      <w:startOverride w:val="1"/>
    </w:lvlOverride>
  </w:num>
  <w:num w:numId="21">
    <w:abstractNumId w:val="7"/>
    <w:lvlOverride w:ilvl="0">
      <w:startOverride w:val="1"/>
    </w:lvlOverride>
  </w:num>
  <w:num w:numId="22">
    <w:abstractNumId w:val="15"/>
    <w:lvlOverride w:ilvl="0">
      <w:startOverride w:val="1"/>
    </w:lvlOverride>
  </w:num>
  <w:num w:numId="23">
    <w:abstractNumId w:val="4"/>
  </w:num>
  <w:num w:numId="24">
    <w:abstractNumId w:val="2"/>
  </w:num>
  <w:num w:numId="25">
    <w:abstractNumId w:val="5"/>
  </w:num>
  <w:num w:numId="26">
    <w:abstractNumId w:val="18"/>
  </w:num>
  <w:num w:numId="27">
    <w:abstractNumId w:val="27"/>
  </w:num>
  <w:num w:numId="28">
    <w:abstractNumId w:val="8"/>
  </w:num>
  <w:num w:numId="29">
    <w:abstractNumId w:val="30"/>
  </w:num>
  <w:num w:numId="30">
    <w:abstractNumId w:val="11"/>
  </w:num>
  <w:num w:numId="31">
    <w:abstractNumId w:val="32"/>
  </w:num>
  <w:num w:numId="32">
    <w:abstractNumId w:val="19"/>
  </w:num>
  <w:num w:numId="33">
    <w:abstractNumId w:val="29"/>
  </w:num>
  <w:num w:numId="34">
    <w:abstractNumId w:val="14"/>
  </w:num>
  <w:num w:numId="35">
    <w:abstractNumId w:val="17"/>
  </w:num>
  <w:num w:numId="36">
    <w:abstractNumId w:val="1"/>
  </w:num>
  <w:num w:numId="37">
    <w:abstractNumId w:val="6"/>
  </w:num>
  <w:num w:numId="38">
    <w:abstractNumId w:val="1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5F71"/>
    <w:rsid w:val="0001659B"/>
    <w:rsid w:val="000207FD"/>
    <w:rsid w:val="000224CA"/>
    <w:rsid w:val="00026935"/>
    <w:rsid w:val="000351AF"/>
    <w:rsid w:val="00037BAE"/>
    <w:rsid w:val="00041FAE"/>
    <w:rsid w:val="00046BBA"/>
    <w:rsid w:val="000505E3"/>
    <w:rsid w:val="00050B63"/>
    <w:rsid w:val="000524D8"/>
    <w:rsid w:val="00054A70"/>
    <w:rsid w:val="00061C2F"/>
    <w:rsid w:val="000630E5"/>
    <w:rsid w:val="00063303"/>
    <w:rsid w:val="0007154E"/>
    <w:rsid w:val="00074C1C"/>
    <w:rsid w:val="00076F66"/>
    <w:rsid w:val="0008008F"/>
    <w:rsid w:val="0009089B"/>
    <w:rsid w:val="00090922"/>
    <w:rsid w:val="00094AF3"/>
    <w:rsid w:val="000A172F"/>
    <w:rsid w:val="000A3097"/>
    <w:rsid w:val="000B3A95"/>
    <w:rsid w:val="000C0902"/>
    <w:rsid w:val="000D43E6"/>
    <w:rsid w:val="000D4FE0"/>
    <w:rsid w:val="000E0511"/>
    <w:rsid w:val="000E117F"/>
    <w:rsid w:val="000F04A3"/>
    <w:rsid w:val="000F41E8"/>
    <w:rsid w:val="00100D26"/>
    <w:rsid w:val="00102653"/>
    <w:rsid w:val="00107A5F"/>
    <w:rsid w:val="00121C5D"/>
    <w:rsid w:val="00135319"/>
    <w:rsid w:val="0013628D"/>
    <w:rsid w:val="0013657C"/>
    <w:rsid w:val="00143677"/>
    <w:rsid w:val="00161273"/>
    <w:rsid w:val="001734C6"/>
    <w:rsid w:val="0017410F"/>
    <w:rsid w:val="00174DCA"/>
    <w:rsid w:val="00176577"/>
    <w:rsid w:val="00182A44"/>
    <w:rsid w:val="00185D44"/>
    <w:rsid w:val="001919AA"/>
    <w:rsid w:val="001A5497"/>
    <w:rsid w:val="001A6E4F"/>
    <w:rsid w:val="001A72C2"/>
    <w:rsid w:val="001B07EA"/>
    <w:rsid w:val="001B2093"/>
    <w:rsid w:val="001B5F4C"/>
    <w:rsid w:val="001C7764"/>
    <w:rsid w:val="001D4DB7"/>
    <w:rsid w:val="001D79CD"/>
    <w:rsid w:val="001E6ED1"/>
    <w:rsid w:val="001E75D6"/>
    <w:rsid w:val="001F0676"/>
    <w:rsid w:val="002043FF"/>
    <w:rsid w:val="00212CFD"/>
    <w:rsid w:val="00217F59"/>
    <w:rsid w:val="00223A75"/>
    <w:rsid w:val="00227C6C"/>
    <w:rsid w:val="00234678"/>
    <w:rsid w:val="00250DE1"/>
    <w:rsid w:val="00260145"/>
    <w:rsid w:val="0026106D"/>
    <w:rsid w:val="00265FD8"/>
    <w:rsid w:val="00267EC0"/>
    <w:rsid w:val="00267F01"/>
    <w:rsid w:val="00290524"/>
    <w:rsid w:val="002950AC"/>
    <w:rsid w:val="00296092"/>
    <w:rsid w:val="002A7864"/>
    <w:rsid w:val="002B206A"/>
    <w:rsid w:val="002B455D"/>
    <w:rsid w:val="002B5F36"/>
    <w:rsid w:val="002B64A1"/>
    <w:rsid w:val="002C50C0"/>
    <w:rsid w:val="002D27D7"/>
    <w:rsid w:val="002E1556"/>
    <w:rsid w:val="002E2643"/>
    <w:rsid w:val="002E2C59"/>
    <w:rsid w:val="002F00FB"/>
    <w:rsid w:val="002F4BEB"/>
    <w:rsid w:val="002F5E8E"/>
    <w:rsid w:val="00306396"/>
    <w:rsid w:val="0031433E"/>
    <w:rsid w:val="00314EDC"/>
    <w:rsid w:val="0032282F"/>
    <w:rsid w:val="00322AEA"/>
    <w:rsid w:val="00322D4B"/>
    <w:rsid w:val="003244B2"/>
    <w:rsid w:val="00344C64"/>
    <w:rsid w:val="003477D8"/>
    <w:rsid w:val="0035136A"/>
    <w:rsid w:val="00351E22"/>
    <w:rsid w:val="0036088B"/>
    <w:rsid w:val="00362480"/>
    <w:rsid w:val="00365808"/>
    <w:rsid w:val="003702F8"/>
    <w:rsid w:val="00392856"/>
    <w:rsid w:val="0039786A"/>
    <w:rsid w:val="003A2791"/>
    <w:rsid w:val="003A2CFA"/>
    <w:rsid w:val="003B0226"/>
    <w:rsid w:val="003B46D0"/>
    <w:rsid w:val="003C1546"/>
    <w:rsid w:val="003C4868"/>
    <w:rsid w:val="003D673C"/>
    <w:rsid w:val="003F2896"/>
    <w:rsid w:val="003F6C5C"/>
    <w:rsid w:val="003F7471"/>
    <w:rsid w:val="0040634F"/>
    <w:rsid w:val="00415D83"/>
    <w:rsid w:val="00420DAB"/>
    <w:rsid w:val="00420EBA"/>
    <w:rsid w:val="00421F33"/>
    <w:rsid w:val="00426DC7"/>
    <w:rsid w:val="0043293D"/>
    <w:rsid w:val="00453EAB"/>
    <w:rsid w:val="00456B15"/>
    <w:rsid w:val="004612E0"/>
    <w:rsid w:val="00462AE4"/>
    <w:rsid w:val="004633B8"/>
    <w:rsid w:val="0046507D"/>
    <w:rsid w:val="00465505"/>
    <w:rsid w:val="00467494"/>
    <w:rsid w:val="004767F6"/>
    <w:rsid w:val="00480430"/>
    <w:rsid w:val="0048250B"/>
    <w:rsid w:val="00484193"/>
    <w:rsid w:val="00486984"/>
    <w:rsid w:val="004920F2"/>
    <w:rsid w:val="00496551"/>
    <w:rsid w:val="004A6D3D"/>
    <w:rsid w:val="004B7932"/>
    <w:rsid w:val="004B7EB4"/>
    <w:rsid w:val="004C4BED"/>
    <w:rsid w:val="004C7092"/>
    <w:rsid w:val="004D0CB1"/>
    <w:rsid w:val="004D197A"/>
    <w:rsid w:val="004D1E82"/>
    <w:rsid w:val="004E7B70"/>
    <w:rsid w:val="004F6DF7"/>
    <w:rsid w:val="004F7ED0"/>
    <w:rsid w:val="005008A6"/>
    <w:rsid w:val="00502313"/>
    <w:rsid w:val="005079D9"/>
    <w:rsid w:val="0051026E"/>
    <w:rsid w:val="00517A6C"/>
    <w:rsid w:val="005201AE"/>
    <w:rsid w:val="0052059B"/>
    <w:rsid w:val="00525FBF"/>
    <w:rsid w:val="00526570"/>
    <w:rsid w:val="005311A6"/>
    <w:rsid w:val="00532440"/>
    <w:rsid w:val="00546050"/>
    <w:rsid w:val="005649A5"/>
    <w:rsid w:val="00567A6F"/>
    <w:rsid w:val="005817F0"/>
    <w:rsid w:val="005A098E"/>
    <w:rsid w:val="005A65F0"/>
    <w:rsid w:val="005B7428"/>
    <w:rsid w:val="005B7BDC"/>
    <w:rsid w:val="005C22B0"/>
    <w:rsid w:val="005D1AB1"/>
    <w:rsid w:val="005E6099"/>
    <w:rsid w:val="005E6B25"/>
    <w:rsid w:val="005F5B1B"/>
    <w:rsid w:val="00606456"/>
    <w:rsid w:val="00607A60"/>
    <w:rsid w:val="00611D18"/>
    <w:rsid w:val="00612BCF"/>
    <w:rsid w:val="006130E3"/>
    <w:rsid w:val="00614041"/>
    <w:rsid w:val="0062228E"/>
    <w:rsid w:val="006326F9"/>
    <w:rsid w:val="00640047"/>
    <w:rsid w:val="0065030C"/>
    <w:rsid w:val="00657625"/>
    <w:rsid w:val="00657FAE"/>
    <w:rsid w:val="00663395"/>
    <w:rsid w:val="006750A5"/>
    <w:rsid w:val="0067681C"/>
    <w:rsid w:val="00676DD1"/>
    <w:rsid w:val="00684BEF"/>
    <w:rsid w:val="00690F3B"/>
    <w:rsid w:val="006919FF"/>
    <w:rsid w:val="006A2693"/>
    <w:rsid w:val="006A2E7F"/>
    <w:rsid w:val="006B2F87"/>
    <w:rsid w:val="006B3C36"/>
    <w:rsid w:val="006B3F46"/>
    <w:rsid w:val="006C5A98"/>
    <w:rsid w:val="006D1B17"/>
    <w:rsid w:val="006D593A"/>
    <w:rsid w:val="006D7EED"/>
    <w:rsid w:val="006E0EAE"/>
    <w:rsid w:val="006E3D5E"/>
    <w:rsid w:val="006E4C46"/>
    <w:rsid w:val="006E60D2"/>
    <w:rsid w:val="00700CB5"/>
    <w:rsid w:val="00700F46"/>
    <w:rsid w:val="007020A5"/>
    <w:rsid w:val="00702DF2"/>
    <w:rsid w:val="0070433F"/>
    <w:rsid w:val="00705BB8"/>
    <w:rsid w:val="00707816"/>
    <w:rsid w:val="00713AD4"/>
    <w:rsid w:val="00715C84"/>
    <w:rsid w:val="00724A75"/>
    <w:rsid w:val="00740430"/>
    <w:rsid w:val="00750BA9"/>
    <w:rsid w:val="00751D0A"/>
    <w:rsid w:val="0075395F"/>
    <w:rsid w:val="00771C62"/>
    <w:rsid w:val="00775135"/>
    <w:rsid w:val="00775DF2"/>
    <w:rsid w:val="00776E94"/>
    <w:rsid w:val="00796048"/>
    <w:rsid w:val="007A2778"/>
    <w:rsid w:val="007A6527"/>
    <w:rsid w:val="007B2112"/>
    <w:rsid w:val="007B2A1F"/>
    <w:rsid w:val="007C072C"/>
    <w:rsid w:val="007C4A57"/>
    <w:rsid w:val="007C6E0E"/>
    <w:rsid w:val="007D47A9"/>
    <w:rsid w:val="007E00AF"/>
    <w:rsid w:val="007E3A0F"/>
    <w:rsid w:val="007F04CD"/>
    <w:rsid w:val="007F23C7"/>
    <w:rsid w:val="007F6897"/>
    <w:rsid w:val="007F7172"/>
    <w:rsid w:val="00800FC1"/>
    <w:rsid w:val="00801590"/>
    <w:rsid w:val="00805DD2"/>
    <w:rsid w:val="00815193"/>
    <w:rsid w:val="00834353"/>
    <w:rsid w:val="00840CD0"/>
    <w:rsid w:val="00844474"/>
    <w:rsid w:val="00853143"/>
    <w:rsid w:val="00856494"/>
    <w:rsid w:val="008611AB"/>
    <w:rsid w:val="00867800"/>
    <w:rsid w:val="0089189A"/>
    <w:rsid w:val="0089644B"/>
    <w:rsid w:val="00897D80"/>
    <w:rsid w:val="00897DCA"/>
    <w:rsid w:val="008A2924"/>
    <w:rsid w:val="008B04C1"/>
    <w:rsid w:val="008B4C14"/>
    <w:rsid w:val="008B5115"/>
    <w:rsid w:val="008C08F5"/>
    <w:rsid w:val="008C4D83"/>
    <w:rsid w:val="008C5F03"/>
    <w:rsid w:val="008D4CC1"/>
    <w:rsid w:val="008E08A8"/>
    <w:rsid w:val="008E0965"/>
    <w:rsid w:val="008E18C6"/>
    <w:rsid w:val="008E4510"/>
    <w:rsid w:val="008F27C7"/>
    <w:rsid w:val="008F44D8"/>
    <w:rsid w:val="00900669"/>
    <w:rsid w:val="00902AEF"/>
    <w:rsid w:val="00906036"/>
    <w:rsid w:val="00910B9B"/>
    <w:rsid w:val="00910CED"/>
    <w:rsid w:val="00912CF8"/>
    <w:rsid w:val="00913F46"/>
    <w:rsid w:val="00914444"/>
    <w:rsid w:val="009145B0"/>
    <w:rsid w:val="00921E3E"/>
    <w:rsid w:val="009275A8"/>
    <w:rsid w:val="0093120B"/>
    <w:rsid w:val="009318C3"/>
    <w:rsid w:val="00933D52"/>
    <w:rsid w:val="00935E56"/>
    <w:rsid w:val="009458C2"/>
    <w:rsid w:val="009506F5"/>
    <w:rsid w:val="00964EEA"/>
    <w:rsid w:val="00972E94"/>
    <w:rsid w:val="0097352A"/>
    <w:rsid w:val="00973ACE"/>
    <w:rsid w:val="009777CA"/>
    <w:rsid w:val="00981640"/>
    <w:rsid w:val="00992F81"/>
    <w:rsid w:val="00995942"/>
    <w:rsid w:val="0099719B"/>
    <w:rsid w:val="009A574D"/>
    <w:rsid w:val="009B0C8C"/>
    <w:rsid w:val="009B3D68"/>
    <w:rsid w:val="009C0604"/>
    <w:rsid w:val="009C5423"/>
    <w:rsid w:val="009D1794"/>
    <w:rsid w:val="009D21C8"/>
    <w:rsid w:val="009E1100"/>
    <w:rsid w:val="009E74A7"/>
    <w:rsid w:val="009E7CEA"/>
    <w:rsid w:val="009F04F6"/>
    <w:rsid w:val="009F0AF0"/>
    <w:rsid w:val="009F4857"/>
    <w:rsid w:val="00A11D56"/>
    <w:rsid w:val="00A12346"/>
    <w:rsid w:val="00A13461"/>
    <w:rsid w:val="00A15ACF"/>
    <w:rsid w:val="00A213AD"/>
    <w:rsid w:val="00A23639"/>
    <w:rsid w:val="00A25DB7"/>
    <w:rsid w:val="00A32FBE"/>
    <w:rsid w:val="00A355A4"/>
    <w:rsid w:val="00A40A94"/>
    <w:rsid w:val="00A44034"/>
    <w:rsid w:val="00A45A96"/>
    <w:rsid w:val="00A45BCD"/>
    <w:rsid w:val="00A47DD5"/>
    <w:rsid w:val="00A51F67"/>
    <w:rsid w:val="00A53907"/>
    <w:rsid w:val="00A578D9"/>
    <w:rsid w:val="00A62B7E"/>
    <w:rsid w:val="00A643C5"/>
    <w:rsid w:val="00A70999"/>
    <w:rsid w:val="00A73C8E"/>
    <w:rsid w:val="00A76A5C"/>
    <w:rsid w:val="00A76DC3"/>
    <w:rsid w:val="00A878B6"/>
    <w:rsid w:val="00A90D4C"/>
    <w:rsid w:val="00A93EA6"/>
    <w:rsid w:val="00A961F5"/>
    <w:rsid w:val="00AA5902"/>
    <w:rsid w:val="00AB1728"/>
    <w:rsid w:val="00AB29B4"/>
    <w:rsid w:val="00AB2F44"/>
    <w:rsid w:val="00AB3649"/>
    <w:rsid w:val="00AB3B89"/>
    <w:rsid w:val="00AC0620"/>
    <w:rsid w:val="00AC60B0"/>
    <w:rsid w:val="00AD13A5"/>
    <w:rsid w:val="00AD17E7"/>
    <w:rsid w:val="00AE2EDF"/>
    <w:rsid w:val="00AF0A0F"/>
    <w:rsid w:val="00AF5E68"/>
    <w:rsid w:val="00B0110B"/>
    <w:rsid w:val="00B065F8"/>
    <w:rsid w:val="00B114F7"/>
    <w:rsid w:val="00B13672"/>
    <w:rsid w:val="00B160AA"/>
    <w:rsid w:val="00B25FA0"/>
    <w:rsid w:val="00B3237F"/>
    <w:rsid w:val="00B40DA8"/>
    <w:rsid w:val="00B45E0D"/>
    <w:rsid w:val="00B5254F"/>
    <w:rsid w:val="00B52587"/>
    <w:rsid w:val="00B53830"/>
    <w:rsid w:val="00B54515"/>
    <w:rsid w:val="00B559B8"/>
    <w:rsid w:val="00B67C02"/>
    <w:rsid w:val="00B70CF6"/>
    <w:rsid w:val="00B7280E"/>
    <w:rsid w:val="00B73216"/>
    <w:rsid w:val="00B73E38"/>
    <w:rsid w:val="00B7433F"/>
    <w:rsid w:val="00B81529"/>
    <w:rsid w:val="00B82E1C"/>
    <w:rsid w:val="00B96882"/>
    <w:rsid w:val="00BB0DE8"/>
    <w:rsid w:val="00BB2A99"/>
    <w:rsid w:val="00BD7CFA"/>
    <w:rsid w:val="00BE63C7"/>
    <w:rsid w:val="00BF1B83"/>
    <w:rsid w:val="00C00052"/>
    <w:rsid w:val="00C01C12"/>
    <w:rsid w:val="00C0448E"/>
    <w:rsid w:val="00C22830"/>
    <w:rsid w:val="00C23DBB"/>
    <w:rsid w:val="00C24BE9"/>
    <w:rsid w:val="00C30C12"/>
    <w:rsid w:val="00C345A1"/>
    <w:rsid w:val="00C36F66"/>
    <w:rsid w:val="00C42CF3"/>
    <w:rsid w:val="00C4621D"/>
    <w:rsid w:val="00C47BFF"/>
    <w:rsid w:val="00C51DBE"/>
    <w:rsid w:val="00C52F03"/>
    <w:rsid w:val="00C539B7"/>
    <w:rsid w:val="00C54BD3"/>
    <w:rsid w:val="00C54C7E"/>
    <w:rsid w:val="00C55870"/>
    <w:rsid w:val="00C5760C"/>
    <w:rsid w:val="00C6668D"/>
    <w:rsid w:val="00C67911"/>
    <w:rsid w:val="00C71A64"/>
    <w:rsid w:val="00C73004"/>
    <w:rsid w:val="00C770CC"/>
    <w:rsid w:val="00C81D4E"/>
    <w:rsid w:val="00C825BB"/>
    <w:rsid w:val="00C84242"/>
    <w:rsid w:val="00C853AE"/>
    <w:rsid w:val="00C9032A"/>
    <w:rsid w:val="00C91487"/>
    <w:rsid w:val="00C92796"/>
    <w:rsid w:val="00C93871"/>
    <w:rsid w:val="00CA343E"/>
    <w:rsid w:val="00CB3ACF"/>
    <w:rsid w:val="00CB40F0"/>
    <w:rsid w:val="00CB4B44"/>
    <w:rsid w:val="00CC5017"/>
    <w:rsid w:val="00CD0884"/>
    <w:rsid w:val="00CD3965"/>
    <w:rsid w:val="00CD6067"/>
    <w:rsid w:val="00CF03B1"/>
    <w:rsid w:val="00CF0749"/>
    <w:rsid w:val="00D01EEA"/>
    <w:rsid w:val="00D033BC"/>
    <w:rsid w:val="00D04437"/>
    <w:rsid w:val="00D118AC"/>
    <w:rsid w:val="00D118F8"/>
    <w:rsid w:val="00D12245"/>
    <w:rsid w:val="00D13E58"/>
    <w:rsid w:val="00D152EE"/>
    <w:rsid w:val="00D304D5"/>
    <w:rsid w:val="00D3217D"/>
    <w:rsid w:val="00D33681"/>
    <w:rsid w:val="00D34318"/>
    <w:rsid w:val="00D406E8"/>
    <w:rsid w:val="00D50698"/>
    <w:rsid w:val="00D51189"/>
    <w:rsid w:val="00D539E0"/>
    <w:rsid w:val="00D5581F"/>
    <w:rsid w:val="00D56170"/>
    <w:rsid w:val="00D62386"/>
    <w:rsid w:val="00D641EE"/>
    <w:rsid w:val="00D6536F"/>
    <w:rsid w:val="00D7019F"/>
    <w:rsid w:val="00D71C3E"/>
    <w:rsid w:val="00D764F5"/>
    <w:rsid w:val="00D83596"/>
    <w:rsid w:val="00D905D1"/>
    <w:rsid w:val="00D94328"/>
    <w:rsid w:val="00D94791"/>
    <w:rsid w:val="00D97C1B"/>
    <w:rsid w:val="00DA14FA"/>
    <w:rsid w:val="00DA1E52"/>
    <w:rsid w:val="00DA275D"/>
    <w:rsid w:val="00DA3B34"/>
    <w:rsid w:val="00DA5B18"/>
    <w:rsid w:val="00DB1CBB"/>
    <w:rsid w:val="00DB37BE"/>
    <w:rsid w:val="00DB42EC"/>
    <w:rsid w:val="00DC0601"/>
    <w:rsid w:val="00DC2CB9"/>
    <w:rsid w:val="00DC6FC4"/>
    <w:rsid w:val="00DD6C13"/>
    <w:rsid w:val="00DE577A"/>
    <w:rsid w:val="00DF45B0"/>
    <w:rsid w:val="00DF5064"/>
    <w:rsid w:val="00DF5CEB"/>
    <w:rsid w:val="00E06F72"/>
    <w:rsid w:val="00E1162F"/>
    <w:rsid w:val="00E1513C"/>
    <w:rsid w:val="00E172F5"/>
    <w:rsid w:val="00E23002"/>
    <w:rsid w:val="00E23D7B"/>
    <w:rsid w:val="00E241E2"/>
    <w:rsid w:val="00E419BC"/>
    <w:rsid w:val="00E460C5"/>
    <w:rsid w:val="00E50B06"/>
    <w:rsid w:val="00E53C56"/>
    <w:rsid w:val="00E63BFF"/>
    <w:rsid w:val="00E710FC"/>
    <w:rsid w:val="00E75D46"/>
    <w:rsid w:val="00E811F4"/>
    <w:rsid w:val="00E82421"/>
    <w:rsid w:val="00E84FB4"/>
    <w:rsid w:val="00E91D66"/>
    <w:rsid w:val="00EC07F1"/>
    <w:rsid w:val="00ED39B9"/>
    <w:rsid w:val="00EE1369"/>
    <w:rsid w:val="00EE394D"/>
    <w:rsid w:val="00EE3FAD"/>
    <w:rsid w:val="00EE405B"/>
    <w:rsid w:val="00F00038"/>
    <w:rsid w:val="00F01A1F"/>
    <w:rsid w:val="00F1492E"/>
    <w:rsid w:val="00F2444C"/>
    <w:rsid w:val="00F30BA8"/>
    <w:rsid w:val="00F32B5C"/>
    <w:rsid w:val="00F41FE6"/>
    <w:rsid w:val="00F510FF"/>
    <w:rsid w:val="00F5682F"/>
    <w:rsid w:val="00F61763"/>
    <w:rsid w:val="00F642E1"/>
    <w:rsid w:val="00F678D4"/>
    <w:rsid w:val="00F80E89"/>
    <w:rsid w:val="00F83CD0"/>
    <w:rsid w:val="00F85595"/>
    <w:rsid w:val="00F8735F"/>
    <w:rsid w:val="00F90518"/>
    <w:rsid w:val="00F92336"/>
    <w:rsid w:val="00F92D94"/>
    <w:rsid w:val="00FA0B61"/>
    <w:rsid w:val="00FA126C"/>
    <w:rsid w:val="00FA13E7"/>
    <w:rsid w:val="00FA2C5F"/>
    <w:rsid w:val="00FA5830"/>
    <w:rsid w:val="00FA5F29"/>
    <w:rsid w:val="00FA786F"/>
    <w:rsid w:val="00FB0BF9"/>
    <w:rsid w:val="00FB3985"/>
    <w:rsid w:val="00FC4753"/>
    <w:rsid w:val="00FC7639"/>
    <w:rsid w:val="00FD5D9E"/>
    <w:rsid w:val="00FD6857"/>
    <w:rsid w:val="00FE3B20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Heading4">
    <w:name w:val="heading 4"/>
    <w:basedOn w:val="Heading3"/>
    <w:next w:val="a1"/>
    <w:link w:val="Heading4Char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">
    <w:name w:val="Содержание"/>
    <w:basedOn w:val="Normal"/>
    <w:next w:val="a1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TOC1">
    <w:name w:val="toc 1"/>
    <w:basedOn w:val="Normal"/>
    <w:next w:val="Normal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3">
    <w:name w:val="введение"/>
    <w:basedOn w:val="Normal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1">
    <w:name w:val="Абзац. Основной текст"/>
    <w:basedOn w:val="Normal"/>
    <w:qFormat/>
    <w:rsid w:val="006B3F46"/>
    <w:pPr>
      <w:widowControl w:val="0"/>
      <w:jc w:val="both"/>
    </w:pPr>
    <w:rPr>
      <w:szCs w:val="28"/>
    </w:rPr>
  </w:style>
  <w:style w:type="character" w:customStyle="1" w:styleId="Heading1Char">
    <w:name w:val="Heading 1 Char"/>
    <w:link w:val="Heading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Heading4Char">
    <w:name w:val="Heading 4 Char"/>
    <w:link w:val="Heading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Heading3Char">
    <w:name w:val="Heading 3 Char"/>
    <w:link w:val="Heading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NoSpacing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4">
    <w:name w:val="заключение"/>
    <w:basedOn w:val="Normal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5">
    <w:name w:val="по центру"/>
    <w:basedOn w:val="Normal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1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1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Caption">
    <w:name w:val="caption"/>
    <w:aliases w:val="Название рисунка"/>
    <w:basedOn w:val="Normal"/>
    <w:next w:val="Normal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6">
    <w:name w:val="таблица"/>
    <w:basedOn w:val="Normal"/>
    <w:qFormat/>
    <w:rsid w:val="00DA14FA"/>
    <w:pPr>
      <w:ind w:firstLine="0"/>
    </w:pPr>
  </w:style>
  <w:style w:type="paragraph" w:customStyle="1" w:styleId="a7">
    <w:name w:val="название таблицы"/>
    <w:basedOn w:val="Caption"/>
    <w:qFormat/>
    <w:rsid w:val="00DB42EC"/>
    <w:pPr>
      <w:jc w:val="left"/>
    </w:pPr>
  </w:style>
  <w:style w:type="paragraph" w:styleId="TOC2">
    <w:name w:val="toc 2"/>
    <w:basedOn w:val="Normal"/>
    <w:next w:val="Normal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Hyperlink">
    <w:name w:val="Hyperlink"/>
    <w:uiPriority w:val="99"/>
    <w:unhideWhenUsed/>
    <w:rsid w:val="006A2693"/>
    <w:rPr>
      <w:color w:val="0000FF"/>
      <w:u w:val="single"/>
    </w:rPr>
  </w:style>
  <w:style w:type="paragraph" w:styleId="TOC3">
    <w:name w:val="toc 3"/>
    <w:basedOn w:val="Normal"/>
    <w:next w:val="Normal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Heading5Char">
    <w:name w:val="Heading 5 Char"/>
    <w:link w:val="Heading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HeaderChar">
    <w:name w:val="Header Char"/>
    <w:link w:val="Header"/>
    <w:uiPriority w:val="99"/>
    <w:rsid w:val="0013657C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Heading6Char">
    <w:name w:val="Heading 6 Char"/>
    <w:link w:val="Heading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8">
    <w:name w:val="Таблица"/>
    <w:basedOn w:val="Normal"/>
    <w:qFormat/>
    <w:rsid w:val="0031433E"/>
    <w:pPr>
      <w:ind w:firstLine="0"/>
    </w:pPr>
  </w:style>
  <w:style w:type="character" w:styleId="Emphasis">
    <w:name w:val="Emphasis"/>
    <w:uiPriority w:val="20"/>
    <w:qFormat/>
    <w:rsid w:val="0066339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76E94"/>
    <w:rPr>
      <w:color w:val="808080"/>
    </w:rPr>
  </w:style>
  <w:style w:type="character" w:styleId="Strong">
    <w:name w:val="Strong"/>
    <w:uiPriority w:val="22"/>
    <w:qFormat/>
    <w:rsid w:val="00853143"/>
    <w:rPr>
      <w:b/>
      <w:bCs/>
    </w:rPr>
  </w:style>
  <w:style w:type="paragraph" w:customStyle="1" w:styleId="a9">
    <w:name w:val="Код"/>
    <w:basedOn w:val="Normal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Normal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DefaultParagraphFont"/>
    <w:rsid w:val="00290524"/>
  </w:style>
  <w:style w:type="paragraph" w:styleId="NormalWeb">
    <w:name w:val="Normal (Web)"/>
    <w:basedOn w:val="Normal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BodyText2">
    <w:name w:val="Body Text 2"/>
    <w:basedOn w:val="Normal"/>
    <w:link w:val="BodyText2Char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BodyText2Char">
    <w:name w:val="Body Text 2 Char"/>
    <w:basedOn w:val="DefaultParagraphFont"/>
    <w:link w:val="BodyText2"/>
    <w:semiHidden/>
    <w:rsid w:val="00C00052"/>
    <w:rPr>
      <w:rFonts w:ascii="Times New Roman" w:eastAsia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5.wmf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8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png"/><Relationship Id="rId28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2DCB8-F31D-4600-A25F-770ABC462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26</Pages>
  <Words>2277</Words>
  <Characters>12982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5229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Fyodor Danilov</cp:lastModifiedBy>
  <cp:revision>48</cp:revision>
  <cp:lastPrinted>2014-05-16T12:26:00Z</cp:lastPrinted>
  <dcterms:created xsi:type="dcterms:W3CDTF">2021-11-09T06:39:00Z</dcterms:created>
  <dcterms:modified xsi:type="dcterms:W3CDTF">2021-11-19T15:59:00Z</dcterms:modified>
</cp:coreProperties>
</file>